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F2BE19" w14:textId="023FC16E" w:rsidR="00CB4BC1" w:rsidRPr="001D04B1" w:rsidRDefault="00161E2F" w:rsidP="00C0346D">
      <w:pPr>
        <w:pStyle w:val="TitlePaperSSPCR"/>
      </w:pPr>
      <w:r>
        <w:t xml:space="preserve">Number and </w:t>
      </w:r>
      <w:r w:rsidR="00CB4BC1" w:rsidRPr="001D04B1">
        <w:t xml:space="preserve">Title of </w:t>
      </w:r>
      <w:r w:rsidR="00CB4BC1" w:rsidRPr="000D26B3">
        <w:t>the</w:t>
      </w:r>
      <w:r w:rsidR="00CB4BC1" w:rsidRPr="001D04B1">
        <w:t xml:space="preserve"> Paper</w:t>
      </w:r>
      <w:r w:rsidR="00AB483A">
        <w:t xml:space="preserve"> (e.g. </w:t>
      </w:r>
      <w:r>
        <w:t>1234_My Paper Title)</w:t>
      </w:r>
      <w:r w:rsidR="00CB4BC1" w:rsidRPr="001D04B1">
        <w:t xml:space="preserve"> </w:t>
      </w:r>
      <w:r w:rsidR="00090980">
        <w:t>[Style:</w:t>
      </w:r>
      <w:r w:rsidR="005857BA">
        <w:t xml:space="preserve"> </w:t>
      </w:r>
      <w:r w:rsidR="00090980">
        <w:t xml:space="preserve">Title Paper </w:t>
      </w:r>
      <w:r w:rsidR="00DB1009">
        <w:t>SSPCR</w:t>
      </w:r>
      <w:r w:rsidR="00090980">
        <w:t>]</w:t>
      </w:r>
      <w:r>
        <w:t xml:space="preserve"> </w:t>
      </w:r>
    </w:p>
    <w:p w14:paraId="487381EC" w14:textId="22B15C72" w:rsidR="003A537A" w:rsidRPr="004E1364" w:rsidRDefault="00C0346D" w:rsidP="004E1364">
      <w:pPr>
        <w:pStyle w:val="AuthorNamesSSPCR"/>
      </w:pPr>
      <w:r>
        <w:t>Name</w:t>
      </w:r>
      <w:r w:rsidRPr="00C0346D">
        <w:t xml:space="preserve"> </w:t>
      </w:r>
      <w:r>
        <w:t>Surname</w:t>
      </w:r>
      <w:r>
        <w:rPr>
          <w:rStyle w:val="FootnoteReference"/>
        </w:rPr>
        <w:footnoteReference w:id="1"/>
      </w:r>
      <w:r w:rsidR="00062258">
        <w:t>, Name</w:t>
      </w:r>
      <w:r w:rsidR="00062258" w:rsidRPr="00C0346D">
        <w:t xml:space="preserve"> </w:t>
      </w:r>
      <w:r w:rsidR="00062258">
        <w:t>Surname</w:t>
      </w:r>
      <w:r w:rsidR="00062258">
        <w:rPr>
          <w:rStyle w:val="FootnoteReference"/>
        </w:rPr>
        <w:footnoteReference w:id="2"/>
      </w:r>
      <w:r w:rsidR="00062258">
        <w:t>, Name</w:t>
      </w:r>
      <w:r w:rsidR="00062258" w:rsidRPr="00C0346D">
        <w:t xml:space="preserve"> </w:t>
      </w:r>
      <w:r w:rsidR="00062258">
        <w:t>Surname</w:t>
      </w:r>
      <w:r w:rsidR="00062258">
        <w:rPr>
          <w:rStyle w:val="FootnoteReference"/>
        </w:rPr>
        <w:footnoteReference w:id="3"/>
      </w:r>
      <w:r w:rsidR="00062258">
        <w:t xml:space="preserve"> </w:t>
      </w:r>
      <w:r w:rsidR="00090980">
        <w:t xml:space="preserve">[Style: Author Names </w:t>
      </w:r>
      <w:r w:rsidR="00DB1009">
        <w:t>SSPCR</w:t>
      </w:r>
      <w:r w:rsidR="00090980">
        <w:t>]</w:t>
      </w:r>
    </w:p>
    <w:p w14:paraId="24BE77BE" w14:textId="77777777" w:rsidR="00704902" w:rsidRPr="00704902" w:rsidRDefault="00D617AB" w:rsidP="004E1364">
      <w:pPr>
        <w:pStyle w:val="AbstractAcknowledgementsHeadingSSPCR"/>
      </w:pPr>
      <w:r>
        <w:t>A</w:t>
      </w:r>
      <w:r w:rsidR="004E1364">
        <w:t>bstract</w:t>
      </w:r>
      <w:r w:rsidR="00090980">
        <w:t xml:space="preserve"> [Style: Abstract &amp; Acknowledgements Heading </w:t>
      </w:r>
      <w:r w:rsidR="00DB1009">
        <w:t>SSPCR</w:t>
      </w:r>
      <w:r w:rsidR="00090980">
        <w:t>]</w:t>
      </w:r>
    </w:p>
    <w:p w14:paraId="3A046D92" w14:textId="72880A2B" w:rsidR="00704902" w:rsidRPr="00A44956" w:rsidRDefault="00143C19" w:rsidP="00630CD8">
      <w:pPr>
        <w:pStyle w:val="AbstractAcknowledgementTextSSPCR"/>
      </w:pPr>
      <w:r>
        <w:t>When preparing the paper</w:t>
      </w:r>
      <w:r w:rsidR="000C373E">
        <w:t>,</w:t>
      </w:r>
      <w:r>
        <w:t xml:space="preserve"> it is recommended to </w:t>
      </w:r>
      <w:r w:rsidR="00A933BE">
        <w:t>write directly into the</w:t>
      </w:r>
      <w:r>
        <w:t xml:space="preserve"> style</w:t>
      </w:r>
      <w:r w:rsidR="000C373E">
        <w:t xml:space="preserve"> </w:t>
      </w:r>
      <w:r>
        <w:t xml:space="preserve">sheet </w:t>
      </w:r>
      <w:r w:rsidR="00A933BE">
        <w:t>and to replace the model text</w:t>
      </w:r>
      <w:r w:rsidR="00431CF2">
        <w:t xml:space="preserve"> (please use always the correct style as indicated in the style sheet)</w:t>
      </w:r>
      <w:r>
        <w:t>.</w:t>
      </w:r>
      <w:r w:rsidR="00A933BE">
        <w:t xml:space="preserve"> </w:t>
      </w:r>
      <w:r w:rsidR="00C018F5">
        <w:t>Please do</w:t>
      </w:r>
      <w:r w:rsidR="00F8211E">
        <w:t xml:space="preserve"> not</w:t>
      </w:r>
      <w:r w:rsidR="00C018F5">
        <w:t xml:space="preserve"> insert any blank lines between the different sections of the paper (line spaces are predefined in the style</w:t>
      </w:r>
      <w:r w:rsidR="000C373E">
        <w:t xml:space="preserve"> </w:t>
      </w:r>
      <w:r w:rsidR="00C018F5">
        <w:t xml:space="preserve">sheet). </w:t>
      </w:r>
      <w:r w:rsidR="00A933BE">
        <w:t xml:space="preserve">– </w:t>
      </w:r>
      <w:r w:rsidR="00704902" w:rsidRPr="00704902">
        <w:t xml:space="preserve">Each </w:t>
      </w:r>
      <w:r w:rsidR="00792F54">
        <w:t>paper</w:t>
      </w:r>
      <w:r w:rsidR="00704902" w:rsidRPr="00704902">
        <w:t xml:space="preserve"> must include an abstract of </w:t>
      </w:r>
      <w:r w:rsidR="007F1248">
        <w:t>200</w:t>
      </w:r>
      <w:r w:rsidR="00704902" w:rsidRPr="00704902">
        <w:t xml:space="preserve"> to </w:t>
      </w:r>
      <w:r w:rsidR="00DB1009">
        <w:t>4</w:t>
      </w:r>
      <w:r w:rsidR="00704902" w:rsidRPr="00704902">
        <w:t xml:space="preserve">00 words in </w:t>
      </w:r>
      <w:r w:rsidR="00DB1009">
        <w:t>Arial</w:t>
      </w:r>
      <w:r w:rsidR="00704902" w:rsidRPr="00704902">
        <w:t xml:space="preserve"> </w:t>
      </w:r>
      <w:smartTag w:uri="urn:schemas-microsoft-com:office:smarttags" w:element="metricconverter">
        <w:smartTagPr>
          <w:attr w:name="ProductID" w:val="9 pt"/>
        </w:smartTagPr>
        <w:r w:rsidR="00704902" w:rsidRPr="00704902">
          <w:t xml:space="preserve">9 </w:t>
        </w:r>
        <w:proofErr w:type="spellStart"/>
        <w:r w:rsidR="00704902" w:rsidRPr="00704902">
          <w:t>pt</w:t>
        </w:r>
      </w:smartTag>
      <w:proofErr w:type="spellEnd"/>
      <w:r w:rsidR="00704902" w:rsidRPr="00704902">
        <w:t xml:space="preserve"> with line spacing of 1</w:t>
      </w:r>
      <w:r w:rsidR="004E1364">
        <w:t>1</w:t>
      </w:r>
      <w:r w:rsidR="00704902" w:rsidRPr="00704902">
        <w:t xml:space="preserve"> pt.</w:t>
      </w:r>
      <w:r w:rsidR="001C7950">
        <w:t xml:space="preserve"> The abstract must be written in </w:t>
      </w:r>
      <w:r w:rsidR="00062258">
        <w:t xml:space="preserve">American </w:t>
      </w:r>
      <w:r w:rsidR="00DB1009">
        <w:t xml:space="preserve">English, </w:t>
      </w:r>
      <w:r w:rsidR="001C7950">
        <w:t>the same language as the main text of the paper</w:t>
      </w:r>
      <w:r w:rsidR="0085317C">
        <w:t xml:space="preserve">. </w:t>
      </w:r>
      <w:r w:rsidR="001A12B1">
        <w:t xml:space="preserve">Please </w:t>
      </w:r>
      <w:r w:rsidR="00F8211E">
        <w:t xml:space="preserve">do not </w:t>
      </w:r>
      <w:r w:rsidR="001A12B1">
        <w:t xml:space="preserve">repeat the abstract in the main text of the paper, e.g. as part of the introduction. </w:t>
      </w:r>
      <w:r w:rsidR="00704902" w:rsidRPr="00704902">
        <w:t>The heading Abstract should be</w:t>
      </w:r>
      <w:r w:rsidR="004E1364">
        <w:t xml:space="preserve"> aligned left</w:t>
      </w:r>
      <w:r w:rsidR="00704902" w:rsidRPr="00704902">
        <w:t xml:space="preserve">, </w:t>
      </w:r>
      <w:r w:rsidR="00EA5339">
        <w:t>in</w:t>
      </w:r>
      <w:r w:rsidR="00704902" w:rsidRPr="00704902">
        <w:t xml:space="preserve"> </w:t>
      </w:r>
      <w:r w:rsidR="00DB1009">
        <w:t>Arial</w:t>
      </w:r>
      <w:r w:rsidR="004E1364" w:rsidRPr="00704902">
        <w:t xml:space="preserve"> </w:t>
      </w:r>
      <w:r w:rsidR="00704902" w:rsidRPr="00704902">
        <w:t>10 bold.</w:t>
      </w:r>
      <w:r w:rsidR="00090980">
        <w:t xml:space="preserve"> [Style: Abstract &amp; Acknowledgements Text </w:t>
      </w:r>
      <w:r w:rsidR="00DB1009">
        <w:t>SSPCR</w:t>
      </w:r>
      <w:r w:rsidR="00090980">
        <w:t>]</w:t>
      </w:r>
      <w:r w:rsidR="00704902" w:rsidRPr="00704902">
        <w:t xml:space="preserve"> </w:t>
      </w:r>
    </w:p>
    <w:p w14:paraId="56EC40B2" w14:textId="77777777" w:rsidR="00547B7C" w:rsidRDefault="00F334B3" w:rsidP="00143C19">
      <w:pPr>
        <w:pStyle w:val="KeywordsSSPCR"/>
      </w:pPr>
      <w:r w:rsidRPr="00143C19">
        <w:rPr>
          <w:b/>
          <w:bCs/>
          <w:sz w:val="20"/>
        </w:rPr>
        <w:t>Keywords</w:t>
      </w:r>
      <w:r w:rsidRPr="0085317C">
        <w:t>:</w:t>
      </w:r>
      <w:r w:rsidRPr="009B7151">
        <w:t xml:space="preserve"> </w:t>
      </w:r>
      <w:r w:rsidRPr="00143C19">
        <w:t xml:space="preserve">give at least three </w:t>
      </w:r>
      <w:r w:rsidR="00DB1009">
        <w:t xml:space="preserve">and maximum five </w:t>
      </w:r>
      <w:r w:rsidRPr="00143C19">
        <w:t xml:space="preserve">keywords separated by semicolons; you can reuse the keywords already </w:t>
      </w:r>
      <w:r w:rsidR="0085317C" w:rsidRPr="00143C19">
        <w:t xml:space="preserve">used </w:t>
      </w:r>
      <w:r w:rsidR="00EA5339">
        <w:t xml:space="preserve">when you </w:t>
      </w:r>
      <w:r w:rsidR="0085317C" w:rsidRPr="00143C19">
        <w:t>submitt</w:t>
      </w:r>
      <w:r w:rsidR="00EA5339">
        <w:t>ed</w:t>
      </w:r>
      <w:r w:rsidR="0085317C" w:rsidRPr="00143C19">
        <w:t xml:space="preserve"> the first version of the paper via the EBSM Abstract Management system</w:t>
      </w:r>
      <w:r w:rsidR="00FF2DD4">
        <w:t>; do not end the keyword list with a full stop</w:t>
      </w:r>
      <w:r w:rsidR="00090980">
        <w:t xml:space="preserve"> [Style: Keywords </w:t>
      </w:r>
      <w:r w:rsidR="00DB1009">
        <w:t>SSPCR</w:t>
      </w:r>
      <w:r w:rsidR="00090980">
        <w:t>]</w:t>
      </w:r>
    </w:p>
    <w:p w14:paraId="407AD185" w14:textId="77777777" w:rsidR="003A537A" w:rsidRDefault="00792F54" w:rsidP="00D055EC">
      <w:pPr>
        <w:pStyle w:val="Heading1"/>
      </w:pPr>
      <w:r>
        <w:t>Format</w:t>
      </w:r>
      <w:r w:rsidR="00090980">
        <w:t xml:space="preserve"> [</w:t>
      </w:r>
      <w:r w:rsidR="00431CF2">
        <w:t xml:space="preserve">Style: HEADING 1 </w:t>
      </w:r>
      <w:r w:rsidR="00DB1009">
        <w:t>SSPCR</w:t>
      </w:r>
      <w:r w:rsidR="00090980">
        <w:t>]</w:t>
      </w:r>
    </w:p>
    <w:p w14:paraId="42C4A186" w14:textId="2D24FEF7" w:rsidR="00C17EF2" w:rsidRPr="00062258" w:rsidRDefault="00704902" w:rsidP="00091239">
      <w:pPr>
        <w:rPr>
          <w:lang w:val="en-GB"/>
        </w:rPr>
      </w:pPr>
      <w:r w:rsidRPr="00704902">
        <w:rPr>
          <w:lang w:val="en-GB"/>
        </w:rPr>
        <w:t xml:space="preserve">Each </w:t>
      </w:r>
      <w:r w:rsidR="00792F54">
        <w:rPr>
          <w:lang w:val="en-GB"/>
        </w:rPr>
        <w:t>paper</w:t>
      </w:r>
      <w:r w:rsidRPr="00704902">
        <w:rPr>
          <w:lang w:val="en-GB"/>
        </w:rPr>
        <w:t xml:space="preserve"> </w:t>
      </w:r>
      <w:r w:rsidR="00062258">
        <w:rPr>
          <w:lang w:val="en-GB"/>
        </w:rPr>
        <w:t xml:space="preserve">must </w:t>
      </w:r>
      <w:r w:rsidRPr="00704902">
        <w:rPr>
          <w:lang w:val="en-GB"/>
        </w:rPr>
        <w:t xml:space="preserve">be submitted </w:t>
      </w:r>
      <w:r w:rsidR="00C860E9" w:rsidRPr="00091239">
        <w:rPr>
          <w:i/>
        </w:rPr>
        <w:t xml:space="preserve">as doc. </w:t>
      </w:r>
      <w:r w:rsidR="00062258" w:rsidRPr="00062258">
        <w:t>f</w:t>
      </w:r>
      <w:r w:rsidR="00C17EF2" w:rsidRPr="00062258">
        <w:t>ile</w:t>
      </w:r>
      <w:r w:rsidR="00062258" w:rsidRPr="00062258">
        <w:t>.</w:t>
      </w:r>
    </w:p>
    <w:p w14:paraId="0C757317" w14:textId="3C3966B0" w:rsidR="00C17EF2" w:rsidRDefault="00A933BE" w:rsidP="00091239">
      <w:pPr>
        <w:rPr>
          <w:lang w:val="en-GB"/>
        </w:rPr>
      </w:pPr>
      <w:r>
        <w:rPr>
          <w:lang w:val="en-GB"/>
        </w:rPr>
        <w:t xml:space="preserve">Apart from </w:t>
      </w:r>
      <w:r w:rsidR="005626E6">
        <w:rPr>
          <w:lang w:val="en-GB"/>
        </w:rPr>
        <w:t xml:space="preserve">headings, </w:t>
      </w:r>
      <w:r>
        <w:rPr>
          <w:lang w:val="en-GB"/>
        </w:rPr>
        <w:t xml:space="preserve">author information </w:t>
      </w:r>
      <w:r w:rsidR="005626E6">
        <w:rPr>
          <w:lang w:val="en-GB"/>
        </w:rPr>
        <w:t>and captions</w:t>
      </w:r>
      <w:r w:rsidR="00E06CE6">
        <w:rPr>
          <w:lang w:val="en-GB"/>
        </w:rPr>
        <w:t>,</w:t>
      </w:r>
      <w:r w:rsidR="005626E6">
        <w:rPr>
          <w:lang w:val="en-GB"/>
        </w:rPr>
        <w:t xml:space="preserve"> </w:t>
      </w:r>
      <w:r>
        <w:rPr>
          <w:lang w:val="en-GB"/>
        </w:rPr>
        <w:t>t</w:t>
      </w:r>
      <w:r w:rsidR="00704902" w:rsidRPr="00704902">
        <w:rPr>
          <w:lang w:val="en-GB"/>
        </w:rPr>
        <w:t xml:space="preserve">he </w:t>
      </w:r>
      <w:r>
        <w:rPr>
          <w:lang w:val="en-GB"/>
        </w:rPr>
        <w:t xml:space="preserve">text </w:t>
      </w:r>
      <w:r w:rsidR="00EA5339">
        <w:rPr>
          <w:lang w:val="en-GB"/>
        </w:rPr>
        <w:t xml:space="preserve">should be </w:t>
      </w:r>
      <w:r>
        <w:rPr>
          <w:lang w:val="en-GB"/>
        </w:rPr>
        <w:t xml:space="preserve">fully justified. </w:t>
      </w:r>
      <w:r w:rsidRPr="00704902">
        <w:rPr>
          <w:lang w:val="en-GB"/>
        </w:rPr>
        <w:t>The font for the main body of the text</w:t>
      </w:r>
      <w:r w:rsidR="006B462E">
        <w:rPr>
          <w:lang w:val="en-GB"/>
        </w:rPr>
        <w:t xml:space="preserve"> [Style: Normal]</w:t>
      </w:r>
      <w:r w:rsidRPr="00704902">
        <w:rPr>
          <w:lang w:val="en-GB"/>
        </w:rPr>
        <w:t xml:space="preserve"> should be </w:t>
      </w:r>
      <w:r w:rsidR="00DB1009">
        <w:rPr>
          <w:lang w:val="en-GB"/>
        </w:rPr>
        <w:t>Arial</w:t>
      </w:r>
      <w:r w:rsidRPr="00A933BE">
        <w:rPr>
          <w:lang w:val="en-GB"/>
        </w:rPr>
        <w:t xml:space="preserve"> 10 </w:t>
      </w:r>
      <w:proofErr w:type="spellStart"/>
      <w:r w:rsidRPr="00A933BE">
        <w:rPr>
          <w:lang w:val="en-GB"/>
        </w:rPr>
        <w:t>pt</w:t>
      </w:r>
      <w:proofErr w:type="spellEnd"/>
      <w:r w:rsidR="00E21937">
        <w:rPr>
          <w:lang w:val="en-GB"/>
        </w:rPr>
        <w:t>,</w:t>
      </w:r>
      <w:r w:rsidR="00062258">
        <w:rPr>
          <w:lang w:val="en-GB"/>
        </w:rPr>
        <w:t xml:space="preserve"> line spacing of 11 pt.</w:t>
      </w:r>
    </w:p>
    <w:p w14:paraId="10CCF1EE" w14:textId="77777777" w:rsidR="00704902" w:rsidRPr="00704902" w:rsidRDefault="003D663E" w:rsidP="00091239">
      <w:pPr>
        <w:rPr>
          <w:lang w:val="en-GB"/>
        </w:rPr>
      </w:pPr>
      <w:r>
        <w:rPr>
          <w:lang w:val="en-GB"/>
        </w:rPr>
        <w:t xml:space="preserve">Only block paragraphs </w:t>
      </w:r>
      <w:r w:rsidR="00EA5339">
        <w:rPr>
          <w:lang w:val="en-GB"/>
        </w:rPr>
        <w:t>should be</w:t>
      </w:r>
      <w:r>
        <w:rPr>
          <w:lang w:val="en-GB"/>
        </w:rPr>
        <w:t xml:space="preserve"> used</w:t>
      </w:r>
      <w:r w:rsidR="00800703">
        <w:rPr>
          <w:lang w:val="en-GB"/>
        </w:rPr>
        <w:t>;</w:t>
      </w:r>
      <w:r>
        <w:rPr>
          <w:lang w:val="en-GB"/>
        </w:rPr>
        <w:t xml:space="preserve"> </w:t>
      </w:r>
      <w:r w:rsidR="00EA5339">
        <w:rPr>
          <w:lang w:val="en-GB"/>
        </w:rPr>
        <w:t xml:space="preserve">do </w:t>
      </w:r>
      <w:r>
        <w:rPr>
          <w:lang w:val="en-GB"/>
        </w:rPr>
        <w:t>no</w:t>
      </w:r>
      <w:r w:rsidR="00EA5339">
        <w:rPr>
          <w:lang w:val="en-GB"/>
        </w:rPr>
        <w:t>t</w:t>
      </w:r>
      <w:r>
        <w:rPr>
          <w:lang w:val="en-GB"/>
        </w:rPr>
        <w:t xml:space="preserve"> in</w:t>
      </w:r>
      <w:r w:rsidR="00E06CE6">
        <w:rPr>
          <w:lang w:val="en-GB"/>
        </w:rPr>
        <w:t>d</w:t>
      </w:r>
      <w:r>
        <w:rPr>
          <w:lang w:val="en-GB"/>
        </w:rPr>
        <w:t>en</w:t>
      </w:r>
      <w:r w:rsidR="00E06CE6">
        <w:rPr>
          <w:lang w:val="en-GB"/>
        </w:rPr>
        <w:t>t</w:t>
      </w:r>
      <w:r w:rsidR="00906035">
        <w:rPr>
          <w:lang w:val="en-GB"/>
        </w:rPr>
        <w:t xml:space="preserve"> </w:t>
      </w:r>
      <w:r w:rsidR="00EA5339">
        <w:rPr>
          <w:lang w:val="en-GB"/>
        </w:rPr>
        <w:t>the first line of paragraphs</w:t>
      </w:r>
      <w:r w:rsidR="006C2CF5">
        <w:rPr>
          <w:lang w:val="en-GB"/>
        </w:rPr>
        <w:t>.</w:t>
      </w:r>
    </w:p>
    <w:p w14:paraId="2169F042" w14:textId="77777777" w:rsidR="00906035" w:rsidRPr="00906035" w:rsidRDefault="003A537A" w:rsidP="00D055EC">
      <w:pPr>
        <w:pStyle w:val="Heading1"/>
      </w:pPr>
      <w:r w:rsidRPr="003A574D">
        <w:t>G</w:t>
      </w:r>
      <w:r w:rsidR="00906035">
        <w:t>eneral I</w:t>
      </w:r>
      <w:r w:rsidR="00BA7074">
        <w:t>nstructions</w:t>
      </w:r>
    </w:p>
    <w:p w14:paraId="3D374533" w14:textId="1F73EF56" w:rsidR="00295E8B" w:rsidRPr="00295E8B" w:rsidRDefault="00295E8B" w:rsidP="00107E94">
      <w:pPr>
        <w:rPr>
          <w:u w:val="single"/>
        </w:rPr>
      </w:pPr>
      <w:r w:rsidRPr="00295E8B">
        <w:rPr>
          <w:u w:val="single"/>
        </w:rPr>
        <w:t>Length</w:t>
      </w:r>
    </w:p>
    <w:p w14:paraId="7832E1AD" w14:textId="4C2D20DE" w:rsidR="00DD2F7A" w:rsidRDefault="00ED796F" w:rsidP="00107E94">
      <w:r>
        <w:t>The p</w:t>
      </w:r>
      <w:r w:rsidR="003A537A" w:rsidRPr="006565D5">
        <w:t>aper</w:t>
      </w:r>
      <w:r w:rsidR="005626E6" w:rsidRPr="006565D5">
        <w:t xml:space="preserve"> </w:t>
      </w:r>
      <w:r w:rsidR="00AD6334" w:rsidRPr="006565D5">
        <w:t>should</w:t>
      </w:r>
      <w:r w:rsidR="00AD6334">
        <w:t xml:space="preserve"> be </w:t>
      </w:r>
      <w:r w:rsidR="006565D5">
        <w:t xml:space="preserve">approximately </w:t>
      </w:r>
      <w:r w:rsidR="00AD6334">
        <w:t>in the range of</w:t>
      </w:r>
      <w:r w:rsidR="005626E6" w:rsidRPr="000F69FC">
        <w:rPr>
          <w:i/>
        </w:rPr>
        <w:t xml:space="preserve"> </w:t>
      </w:r>
      <w:r w:rsidR="0055326E" w:rsidRPr="00EF133E">
        <w:t xml:space="preserve">six </w:t>
      </w:r>
      <w:r w:rsidR="006565D5">
        <w:t>to</w:t>
      </w:r>
      <w:r w:rsidR="0055326E" w:rsidRPr="00EF133E">
        <w:t xml:space="preserve"> </w:t>
      </w:r>
      <w:r w:rsidR="007F1248">
        <w:t>eight</w:t>
      </w:r>
      <w:r w:rsidR="0055326E" w:rsidRPr="00EF133E">
        <w:t xml:space="preserve"> pages</w:t>
      </w:r>
      <w:r w:rsidR="00780D3A">
        <w:t xml:space="preserve"> </w:t>
      </w:r>
      <w:r w:rsidR="00780D3A" w:rsidRPr="00780D3A">
        <w:t>(excluding abstract</w:t>
      </w:r>
      <w:r w:rsidR="00167E07">
        <w:t>, appendices</w:t>
      </w:r>
      <w:r w:rsidR="00780D3A" w:rsidRPr="00780D3A">
        <w:t xml:space="preserve"> and references)</w:t>
      </w:r>
      <w:r w:rsidR="006565D5">
        <w:t>.</w:t>
      </w:r>
    </w:p>
    <w:p w14:paraId="7868E814" w14:textId="2CEC4245" w:rsidR="00295E8B" w:rsidRPr="00295E8B" w:rsidRDefault="00295E8B" w:rsidP="00107E94">
      <w:pPr>
        <w:rPr>
          <w:u w:val="single"/>
        </w:rPr>
      </w:pPr>
      <w:r>
        <w:rPr>
          <w:u w:val="single"/>
        </w:rPr>
        <w:t>S</w:t>
      </w:r>
      <w:r w:rsidRPr="00295E8B">
        <w:rPr>
          <w:u w:val="single"/>
        </w:rPr>
        <w:t>tructure</w:t>
      </w:r>
    </w:p>
    <w:p w14:paraId="69D808B4" w14:textId="2912EF47" w:rsidR="00295E8B" w:rsidRDefault="00295E8B" w:rsidP="00295E8B">
      <w:r>
        <w:t xml:space="preserve">Please use this or </w:t>
      </w:r>
      <w:r w:rsidR="000E30C9">
        <w:t xml:space="preserve">a </w:t>
      </w:r>
      <w:r>
        <w:t>similar structure: Abstract / Introduction /</w:t>
      </w:r>
      <w:r w:rsidR="000E30C9">
        <w:t xml:space="preserve"> </w:t>
      </w:r>
      <w:r>
        <w:t>Method /</w:t>
      </w:r>
      <w:r w:rsidR="000E30C9">
        <w:t xml:space="preserve"> </w:t>
      </w:r>
      <w:r>
        <w:t>Results /</w:t>
      </w:r>
      <w:r w:rsidR="000E30C9">
        <w:t xml:space="preserve"> </w:t>
      </w:r>
      <w:r>
        <w:t>Discussion /</w:t>
      </w:r>
      <w:r w:rsidR="000E30C9">
        <w:t xml:space="preserve"> </w:t>
      </w:r>
      <w:r>
        <w:t>Conclusion</w:t>
      </w:r>
    </w:p>
    <w:p w14:paraId="03ED654F" w14:textId="350C88BE" w:rsidR="00295E8B" w:rsidRDefault="00295E8B" w:rsidP="00107E94">
      <w:r>
        <w:rPr>
          <w:u w:val="single"/>
        </w:rPr>
        <w:t>N</w:t>
      </w:r>
      <w:r w:rsidRPr="00295E8B">
        <w:rPr>
          <w:u w:val="single"/>
        </w:rPr>
        <w:t>aming convention</w:t>
      </w:r>
      <w:r>
        <w:t xml:space="preserve"> </w:t>
      </w:r>
    </w:p>
    <w:p w14:paraId="72A24C71" w14:textId="73904AB5" w:rsidR="006565D5" w:rsidRDefault="00295E8B" w:rsidP="006565D5">
      <w:r>
        <w:t>P</w:t>
      </w:r>
      <w:r w:rsidR="00906035">
        <w:t xml:space="preserve">lease use </w:t>
      </w:r>
      <w:r w:rsidR="007F1248">
        <w:t>this</w:t>
      </w:r>
      <w:r w:rsidR="00906035">
        <w:t xml:space="preserve"> structure</w:t>
      </w:r>
      <w:r w:rsidR="006565D5">
        <w:softHyphen/>
      </w:r>
      <w:r w:rsidR="006565D5">
        <w:softHyphen/>
        <w:t>:</w:t>
      </w:r>
      <w:r>
        <w:t xml:space="preserve"> </w:t>
      </w:r>
      <w:r w:rsidR="00AB483A">
        <w:t xml:space="preserve">Abstract </w:t>
      </w:r>
      <w:proofErr w:type="spellStart"/>
      <w:r w:rsidR="00AB483A">
        <w:t>number</w:t>
      </w:r>
      <w:r w:rsidR="00890056">
        <w:t>_</w:t>
      </w:r>
      <w:r w:rsidR="006565D5" w:rsidRPr="006565D5">
        <w:t>Thematic</w:t>
      </w:r>
      <w:proofErr w:type="spellEnd"/>
      <w:r w:rsidR="006565D5" w:rsidRPr="006565D5">
        <w:t xml:space="preserve"> dimension </w:t>
      </w:r>
      <w:r w:rsidR="006565D5">
        <w:t>number (s</w:t>
      </w:r>
      <w:r w:rsidR="006565D5" w:rsidRPr="006565D5">
        <w:t>elect o</w:t>
      </w:r>
      <w:r w:rsidR="006565D5">
        <w:t>ne of seven thematic dimensions; e.g. 3960_1)</w:t>
      </w:r>
      <w:bookmarkStart w:id="0" w:name="_GoBack"/>
      <w:bookmarkEnd w:id="0"/>
    </w:p>
    <w:p w14:paraId="0AC490B0" w14:textId="00481DC8" w:rsidR="003A537A" w:rsidRPr="00295E8B" w:rsidRDefault="00704902" w:rsidP="006565D5">
      <w:pPr>
        <w:rPr>
          <w:u w:val="single"/>
        </w:rPr>
      </w:pPr>
      <w:r w:rsidRPr="00295E8B">
        <w:rPr>
          <w:u w:val="single"/>
        </w:rPr>
        <w:t>P</w:t>
      </w:r>
      <w:r w:rsidR="00906035" w:rsidRPr="00295E8B">
        <w:rPr>
          <w:u w:val="single"/>
        </w:rPr>
        <w:t>age N</w:t>
      </w:r>
      <w:r w:rsidR="00BA7074" w:rsidRPr="00295E8B">
        <w:rPr>
          <w:u w:val="single"/>
        </w:rPr>
        <w:t>umbering</w:t>
      </w:r>
    </w:p>
    <w:p w14:paraId="31EF67D6" w14:textId="1B0D5EF4" w:rsidR="00704902" w:rsidRDefault="00704902" w:rsidP="00107E94">
      <w:pPr>
        <w:rPr>
          <w:lang w:val="en-GB"/>
        </w:rPr>
      </w:pPr>
      <w:r w:rsidRPr="006565D5">
        <w:rPr>
          <w:bCs/>
          <w:lang w:val="en-GB"/>
        </w:rPr>
        <w:t xml:space="preserve">Please do not include page numbers in your </w:t>
      </w:r>
      <w:r w:rsidR="00792F54" w:rsidRPr="006565D5">
        <w:rPr>
          <w:bCs/>
          <w:lang w:val="en-GB"/>
        </w:rPr>
        <w:t>paper</w:t>
      </w:r>
      <w:r w:rsidRPr="006565D5">
        <w:rPr>
          <w:lang w:val="en-GB"/>
        </w:rPr>
        <w:t>. The</w:t>
      </w:r>
      <w:r w:rsidRPr="00704902">
        <w:rPr>
          <w:lang w:val="en-GB"/>
        </w:rPr>
        <w:t xml:space="preserve"> definitive page numbering of </w:t>
      </w:r>
      <w:r w:rsidR="00792F54">
        <w:rPr>
          <w:lang w:val="en-GB"/>
        </w:rPr>
        <w:t>papers</w:t>
      </w:r>
      <w:r w:rsidRPr="00704902">
        <w:rPr>
          <w:lang w:val="en-GB"/>
        </w:rPr>
        <w:t xml:space="preserve"> published </w:t>
      </w:r>
      <w:r w:rsidRPr="00704902">
        <w:rPr>
          <w:lang w:val="en-GB"/>
        </w:rPr>
        <w:lastRenderedPageBreak/>
        <w:t>in the proceedings will be decided by the organizing committee of</w:t>
      </w:r>
      <w:r w:rsidR="000D71A5">
        <w:rPr>
          <w:lang w:val="en-GB"/>
        </w:rPr>
        <w:t xml:space="preserve"> </w:t>
      </w:r>
      <w:r w:rsidR="00DB1009">
        <w:rPr>
          <w:lang w:val="en-GB"/>
        </w:rPr>
        <w:t>SSPCR</w:t>
      </w:r>
      <w:r w:rsidR="000D71A5">
        <w:rPr>
          <w:lang w:val="en-GB"/>
        </w:rPr>
        <w:t>.</w:t>
      </w:r>
    </w:p>
    <w:p w14:paraId="6B00658B" w14:textId="5710DFCA" w:rsidR="005857BA" w:rsidRPr="00295E8B" w:rsidRDefault="005857BA" w:rsidP="00107E94">
      <w:pPr>
        <w:rPr>
          <w:u w:val="single"/>
          <w:lang w:val="en-GB"/>
        </w:rPr>
      </w:pPr>
      <w:r w:rsidRPr="00295E8B">
        <w:rPr>
          <w:u w:val="single"/>
          <w:lang w:val="en-GB"/>
        </w:rPr>
        <w:t>Line Numbering</w:t>
      </w:r>
    </w:p>
    <w:p w14:paraId="3D661F13" w14:textId="72DE2F80" w:rsidR="005857BA" w:rsidRPr="00704902" w:rsidRDefault="005857BA" w:rsidP="00107E94">
      <w:pPr>
        <w:rPr>
          <w:lang w:val="en-GB"/>
        </w:rPr>
      </w:pPr>
      <w:r>
        <w:rPr>
          <w:lang w:val="en-GB"/>
        </w:rPr>
        <w:t xml:space="preserve">Please keep </w:t>
      </w:r>
      <w:r w:rsidR="00295E8B">
        <w:rPr>
          <w:lang w:val="en-GB"/>
        </w:rPr>
        <w:t>on</w:t>
      </w:r>
      <w:r>
        <w:rPr>
          <w:lang w:val="en-GB"/>
        </w:rPr>
        <w:t xml:space="preserve"> the “line numbering option” (</w:t>
      </w:r>
      <w:hyperlink r:id="rId11" w:history="1">
        <w:r w:rsidRPr="004C3337">
          <w:rPr>
            <w:rStyle w:val="Hyperlink"/>
            <w:lang w:val="en-GB"/>
          </w:rPr>
          <w:t>https://support.office.com/en-gb/article/Add-or-remove-line-numbers-b67cd35e-422c-42eb-adc9-256ca9802e22</w:t>
        </w:r>
      </w:hyperlink>
      <w:r>
        <w:rPr>
          <w:lang w:val="en-GB"/>
        </w:rPr>
        <w:t>)</w:t>
      </w:r>
    </w:p>
    <w:p w14:paraId="486F438D" w14:textId="77777777" w:rsidR="005406EA" w:rsidRPr="005406EA" w:rsidRDefault="005406EA" w:rsidP="00D055EC">
      <w:pPr>
        <w:pStyle w:val="Heading1"/>
        <w:rPr>
          <w:lang w:val="en-GB"/>
        </w:rPr>
      </w:pPr>
      <w:r w:rsidRPr="003A574D">
        <w:t>H</w:t>
      </w:r>
      <w:r w:rsidR="00BA7074">
        <w:t>eadings</w:t>
      </w:r>
      <w:r w:rsidR="006E3E25">
        <w:t xml:space="preserve">/Level </w:t>
      </w:r>
      <w:r w:rsidR="00EF133E">
        <w:t xml:space="preserve">1 </w:t>
      </w:r>
      <w:r w:rsidR="006E3E25" w:rsidRPr="00950B8A">
        <w:t>Headings</w:t>
      </w:r>
      <w:r w:rsidR="00090980">
        <w:t xml:space="preserve"> [Style: Heading 1 </w:t>
      </w:r>
      <w:r w:rsidR="00DB1009">
        <w:t>SSPCR</w:t>
      </w:r>
      <w:r w:rsidR="00090980">
        <w:t>]</w:t>
      </w:r>
    </w:p>
    <w:p w14:paraId="6F7F44A6" w14:textId="60F4AD43" w:rsidR="00704902" w:rsidRPr="005406EA" w:rsidRDefault="000D71A5" w:rsidP="00C95174">
      <w:pPr>
        <w:rPr>
          <w:lang w:val="en-GB"/>
        </w:rPr>
      </w:pPr>
      <w:r>
        <w:rPr>
          <w:lang w:val="en-GB"/>
        </w:rPr>
        <w:t>All headings</w:t>
      </w:r>
      <w:r w:rsidR="00FD1165">
        <w:rPr>
          <w:lang w:val="en-GB"/>
        </w:rPr>
        <w:t>,</w:t>
      </w:r>
      <w:r>
        <w:rPr>
          <w:lang w:val="en-GB"/>
        </w:rPr>
        <w:t xml:space="preserve"> including the main title</w:t>
      </w:r>
      <w:r w:rsidR="00FD1165">
        <w:rPr>
          <w:lang w:val="en-GB"/>
        </w:rPr>
        <w:t>,</w:t>
      </w:r>
      <w:r>
        <w:rPr>
          <w:lang w:val="en-GB"/>
        </w:rPr>
        <w:t xml:space="preserve"> should be capitalized according </w:t>
      </w:r>
      <w:r w:rsidR="000C373E">
        <w:rPr>
          <w:lang w:val="en-GB"/>
        </w:rPr>
        <w:t xml:space="preserve">to </w:t>
      </w:r>
      <w:r>
        <w:rPr>
          <w:lang w:val="en-GB"/>
        </w:rPr>
        <w:t>the following rules: use upper case for</w:t>
      </w:r>
      <w:r w:rsidR="00FD1165">
        <w:rPr>
          <w:lang w:val="en-GB"/>
        </w:rPr>
        <w:t xml:space="preserve"> the first word as well as for</w:t>
      </w:r>
      <w:r>
        <w:rPr>
          <w:lang w:val="en-GB"/>
        </w:rPr>
        <w:t xml:space="preserve"> content words and lower case for function words</w:t>
      </w:r>
      <w:r w:rsidR="00FD1165">
        <w:rPr>
          <w:lang w:val="en-GB"/>
        </w:rPr>
        <w:t xml:space="preserve"> (e.g. The Title of the Paper)</w:t>
      </w:r>
      <w:r>
        <w:rPr>
          <w:lang w:val="en-GB"/>
        </w:rPr>
        <w:t>. Headings are aligned left</w:t>
      </w:r>
      <w:r w:rsidR="005406EA" w:rsidRPr="005406EA">
        <w:rPr>
          <w:lang w:val="en-GB"/>
        </w:rPr>
        <w:t xml:space="preserve">. </w:t>
      </w:r>
      <w:r w:rsidR="002D5509">
        <w:rPr>
          <w:lang w:val="en-GB"/>
        </w:rPr>
        <w:t xml:space="preserve">Type </w:t>
      </w:r>
      <w:r w:rsidR="00D56E85">
        <w:rPr>
          <w:lang w:val="en-GB"/>
        </w:rPr>
        <w:t xml:space="preserve">level 1 headings </w:t>
      </w:r>
      <w:r w:rsidR="005406EA" w:rsidRPr="005406EA">
        <w:rPr>
          <w:lang w:val="en-GB"/>
        </w:rPr>
        <w:t>i</w:t>
      </w:r>
      <w:r w:rsidR="002D5509">
        <w:rPr>
          <w:lang w:val="en-GB"/>
        </w:rPr>
        <w:t>n</w:t>
      </w:r>
      <w:r w:rsidR="005406EA" w:rsidRPr="005406EA">
        <w:rPr>
          <w:lang w:val="en-GB"/>
        </w:rPr>
        <w:t xml:space="preserve"> </w:t>
      </w:r>
      <w:r w:rsidR="00DB1009">
        <w:rPr>
          <w:lang w:val="en-GB"/>
        </w:rPr>
        <w:t>Arial</w:t>
      </w:r>
      <w:r w:rsidR="005406EA" w:rsidRPr="005406EA">
        <w:rPr>
          <w:lang w:val="en-GB"/>
        </w:rPr>
        <w:t xml:space="preserve"> 12</w:t>
      </w:r>
      <w:r>
        <w:rPr>
          <w:lang w:val="en-GB"/>
        </w:rPr>
        <w:t xml:space="preserve"> </w:t>
      </w:r>
      <w:proofErr w:type="spellStart"/>
      <w:r>
        <w:rPr>
          <w:lang w:val="en-GB"/>
        </w:rPr>
        <w:t>pt</w:t>
      </w:r>
      <w:proofErr w:type="spellEnd"/>
      <w:r w:rsidR="005406EA" w:rsidRPr="005406EA">
        <w:rPr>
          <w:lang w:val="en-GB"/>
        </w:rPr>
        <w:t xml:space="preserve"> bold.</w:t>
      </w:r>
      <w:r w:rsidR="00685E42">
        <w:rPr>
          <w:lang w:val="en-GB"/>
        </w:rPr>
        <w:t xml:space="preserve"> Use Arabic Numerals for each heading and subheading (apart from </w:t>
      </w:r>
      <w:r w:rsidR="002D5509">
        <w:rPr>
          <w:lang w:val="en-GB"/>
        </w:rPr>
        <w:t xml:space="preserve">paper </w:t>
      </w:r>
      <w:r w:rsidR="00685E42">
        <w:rPr>
          <w:lang w:val="en-GB"/>
        </w:rPr>
        <w:t>title, abstract, acknowledgements</w:t>
      </w:r>
      <w:r w:rsidR="00D56E85">
        <w:rPr>
          <w:lang w:val="en-GB"/>
        </w:rPr>
        <w:t xml:space="preserve">, </w:t>
      </w:r>
      <w:r w:rsidR="002D5509">
        <w:rPr>
          <w:lang w:val="en-GB"/>
        </w:rPr>
        <w:t xml:space="preserve">and </w:t>
      </w:r>
      <w:r w:rsidR="00D56E85">
        <w:rPr>
          <w:lang w:val="en-GB"/>
        </w:rPr>
        <w:t>appendices</w:t>
      </w:r>
      <w:r w:rsidR="00685E42">
        <w:rPr>
          <w:lang w:val="en-GB"/>
        </w:rPr>
        <w:t xml:space="preserve">); </w:t>
      </w:r>
      <w:r w:rsidR="002D5509">
        <w:rPr>
          <w:lang w:val="en-GB"/>
        </w:rPr>
        <w:t xml:space="preserve">do </w:t>
      </w:r>
      <w:r w:rsidR="00685E42" w:rsidRPr="00F8211E">
        <w:rPr>
          <w:lang w:val="en-GB"/>
        </w:rPr>
        <w:t>no</w:t>
      </w:r>
      <w:r w:rsidR="002D5509">
        <w:rPr>
          <w:lang w:val="en-GB"/>
        </w:rPr>
        <w:t>t</w:t>
      </w:r>
      <w:r w:rsidR="00685E42" w:rsidRPr="00F8211E">
        <w:rPr>
          <w:lang w:val="en-GB"/>
        </w:rPr>
        <w:t xml:space="preserve"> </w:t>
      </w:r>
      <w:r w:rsidR="002D5509">
        <w:rPr>
          <w:lang w:val="en-GB"/>
        </w:rPr>
        <w:t xml:space="preserve">use a </w:t>
      </w:r>
      <w:r w:rsidR="00E06CE6" w:rsidRPr="00F8211E">
        <w:rPr>
          <w:lang w:val="en-GB"/>
        </w:rPr>
        <w:t>full stop</w:t>
      </w:r>
      <w:r w:rsidR="00685E42" w:rsidRPr="00F8211E">
        <w:rPr>
          <w:lang w:val="en-GB"/>
        </w:rPr>
        <w:t xml:space="preserve"> after the last numeral (e.g. 4, 4.1, 4.1.1). </w:t>
      </w:r>
      <w:r w:rsidR="00531C56" w:rsidRPr="00F8211E">
        <w:rPr>
          <w:lang w:val="en-GB"/>
        </w:rPr>
        <w:t>Do not end a ti</w:t>
      </w:r>
      <w:r w:rsidR="00CC4938" w:rsidRPr="00F8211E">
        <w:rPr>
          <w:lang w:val="en-GB"/>
        </w:rPr>
        <w:t>tle or heading with a full stop.</w:t>
      </w:r>
    </w:p>
    <w:p w14:paraId="007978A3" w14:textId="77777777" w:rsidR="005406EA" w:rsidRDefault="002511F3" w:rsidP="00950B8A">
      <w:pPr>
        <w:pStyle w:val="Heading2"/>
      </w:pPr>
      <w:r>
        <w:t>Headings/</w:t>
      </w:r>
      <w:r w:rsidR="005406EA" w:rsidRPr="005406EA">
        <w:t>L</w:t>
      </w:r>
      <w:r w:rsidR="00BA7074">
        <w:t xml:space="preserve">evel </w:t>
      </w:r>
      <w:r w:rsidR="00E53604">
        <w:t xml:space="preserve">2 </w:t>
      </w:r>
      <w:r w:rsidR="00BA7074">
        <w:t>Headings</w:t>
      </w:r>
      <w:r w:rsidR="00090980">
        <w:t xml:space="preserve"> [Style: Heading 2 </w:t>
      </w:r>
      <w:r w:rsidR="00DB1009">
        <w:t>SSPCR</w:t>
      </w:r>
      <w:r w:rsidR="00090980">
        <w:t>]</w:t>
      </w:r>
    </w:p>
    <w:p w14:paraId="4F15C115" w14:textId="77777777" w:rsidR="005253F3" w:rsidRDefault="005406EA" w:rsidP="00C95174">
      <w:pPr>
        <w:rPr>
          <w:lang w:val="en-GB"/>
        </w:rPr>
      </w:pPr>
      <w:r w:rsidRPr="005406EA">
        <w:rPr>
          <w:lang w:val="en-GB"/>
        </w:rPr>
        <w:t xml:space="preserve">The format for level 2 headings is basically the same as for level 1 </w:t>
      </w:r>
      <w:r w:rsidR="00D56E85">
        <w:rPr>
          <w:lang w:val="en-GB"/>
        </w:rPr>
        <w:t>h</w:t>
      </w:r>
      <w:r w:rsidRPr="005406EA">
        <w:rPr>
          <w:lang w:val="en-GB"/>
        </w:rPr>
        <w:t xml:space="preserve">eadings. </w:t>
      </w:r>
      <w:r w:rsidR="00EF133E">
        <w:rPr>
          <w:lang w:val="en-GB"/>
        </w:rPr>
        <w:t>L</w:t>
      </w:r>
      <w:r w:rsidR="002D5509">
        <w:rPr>
          <w:lang w:val="en-GB"/>
        </w:rPr>
        <w:t xml:space="preserve">evel 2 headings </w:t>
      </w:r>
      <w:r w:rsidR="00EF133E">
        <w:rPr>
          <w:lang w:val="en-GB"/>
        </w:rPr>
        <w:t xml:space="preserve">must be numbered </w:t>
      </w:r>
      <w:r w:rsidR="00E11973">
        <w:rPr>
          <w:lang w:val="en-GB"/>
        </w:rPr>
        <w:t>accordingly (</w:t>
      </w:r>
      <w:r w:rsidR="008F6AC9">
        <w:rPr>
          <w:lang w:val="en-GB"/>
        </w:rPr>
        <w:t>e.g. 1.1, 1.2).</w:t>
      </w:r>
      <w:r w:rsidR="00EF133E">
        <w:rPr>
          <w:lang w:val="en-GB"/>
        </w:rPr>
        <w:t xml:space="preserve"> Use headings and subheadings up to a maximum of three levels.</w:t>
      </w:r>
    </w:p>
    <w:p w14:paraId="109D217E" w14:textId="77777777" w:rsidR="00FD1165" w:rsidRDefault="00FD1165" w:rsidP="00FD1165">
      <w:pPr>
        <w:pStyle w:val="Heading2"/>
      </w:pPr>
      <w:r>
        <w:t xml:space="preserve">Headings/Level </w:t>
      </w:r>
      <w:r w:rsidR="00E53604">
        <w:t xml:space="preserve">2 </w:t>
      </w:r>
      <w:r>
        <w:t>Headings</w:t>
      </w:r>
    </w:p>
    <w:p w14:paraId="771A9C10" w14:textId="77777777" w:rsidR="00FD1165" w:rsidRDefault="00FD1165" w:rsidP="00FD1165">
      <w:pPr>
        <w:rPr>
          <w:lang w:val="en-GB"/>
        </w:rPr>
      </w:pPr>
      <w:r>
        <w:rPr>
          <w:lang w:val="en-GB"/>
        </w:rPr>
        <w:t xml:space="preserve">Please note that </w:t>
      </w:r>
      <w:r w:rsidR="00E53604">
        <w:rPr>
          <w:lang w:val="en-GB"/>
        </w:rPr>
        <w:t>there must always be at least two level 2 and level 3 headings if you need to use these in your paper</w:t>
      </w:r>
      <w:r>
        <w:rPr>
          <w:lang w:val="en-GB"/>
        </w:rPr>
        <w:t xml:space="preserve"> (</w:t>
      </w:r>
      <w:r w:rsidR="00E53604">
        <w:rPr>
          <w:lang w:val="en-GB"/>
        </w:rPr>
        <w:t xml:space="preserve">e.g. at least 4.1 and 4.2 </w:t>
      </w:r>
      <w:r>
        <w:rPr>
          <w:lang w:val="en-GB"/>
        </w:rPr>
        <w:t xml:space="preserve">).  </w:t>
      </w:r>
    </w:p>
    <w:p w14:paraId="52E201FB" w14:textId="77777777" w:rsidR="005406EA" w:rsidRPr="005406EA" w:rsidRDefault="002511F3" w:rsidP="006B462E">
      <w:pPr>
        <w:pStyle w:val="Heading3"/>
      </w:pPr>
      <w:r w:rsidRPr="00C313D2">
        <w:t>Headings/</w:t>
      </w:r>
      <w:r w:rsidR="005406EA" w:rsidRPr="005406EA">
        <w:t>L</w:t>
      </w:r>
      <w:r w:rsidR="00BA7074">
        <w:t xml:space="preserve">evel </w:t>
      </w:r>
      <w:r w:rsidR="00E53604">
        <w:t xml:space="preserve">3 </w:t>
      </w:r>
      <w:r w:rsidR="00BA7074">
        <w:t>Headings</w:t>
      </w:r>
      <w:r w:rsidR="006B462E">
        <w:t xml:space="preserve"> [Style: Heading 3 </w:t>
      </w:r>
      <w:r w:rsidR="00DB1009">
        <w:t>SSPCR</w:t>
      </w:r>
      <w:r w:rsidR="006B462E">
        <w:t>]</w:t>
      </w:r>
    </w:p>
    <w:p w14:paraId="4372D0E0" w14:textId="77777777" w:rsidR="005406EA" w:rsidRDefault="005406EA" w:rsidP="00C95174">
      <w:pPr>
        <w:rPr>
          <w:lang w:val="en-GB"/>
        </w:rPr>
      </w:pPr>
      <w:r w:rsidRPr="005406EA">
        <w:rPr>
          <w:lang w:val="en-GB"/>
        </w:rPr>
        <w:t xml:space="preserve">The format for level 3 headings is the same as for level 2 headings, except that the font is </w:t>
      </w:r>
      <w:r w:rsidR="00DB1009">
        <w:rPr>
          <w:lang w:val="en-GB"/>
        </w:rPr>
        <w:t>Arial</w:t>
      </w:r>
      <w:r w:rsidRPr="005406EA">
        <w:rPr>
          <w:lang w:val="en-GB"/>
        </w:rPr>
        <w:t xml:space="preserve"> 10</w:t>
      </w:r>
      <w:r w:rsidR="00F91FC1">
        <w:rPr>
          <w:lang w:val="en-GB"/>
        </w:rPr>
        <w:t xml:space="preserve"> pt</w:t>
      </w:r>
      <w:r w:rsidRPr="005406EA">
        <w:rPr>
          <w:lang w:val="en-GB"/>
        </w:rPr>
        <w:t>.</w:t>
      </w:r>
    </w:p>
    <w:p w14:paraId="26C40149" w14:textId="77777777" w:rsidR="00AD1A87" w:rsidRPr="00151E2A" w:rsidRDefault="00AD1A87" w:rsidP="00D055EC">
      <w:pPr>
        <w:pStyle w:val="Heading1"/>
      </w:pPr>
      <w:r w:rsidRPr="00151E2A">
        <w:t>R</w:t>
      </w:r>
      <w:r w:rsidR="00BA7074">
        <w:t>eferences in the text</w:t>
      </w:r>
    </w:p>
    <w:p w14:paraId="4872142D" w14:textId="77777777" w:rsidR="00AD1A87" w:rsidRDefault="00AD1A87" w:rsidP="00C95174">
      <w:pPr>
        <w:rPr>
          <w:lang w:val="en-GB"/>
        </w:rPr>
      </w:pPr>
      <w:r w:rsidRPr="00AD1A87">
        <w:rPr>
          <w:lang w:val="en-GB"/>
        </w:rPr>
        <w:t xml:space="preserve">All references within the text should </w:t>
      </w:r>
      <w:r w:rsidRPr="006A19A8">
        <w:rPr>
          <w:lang w:val="en-GB"/>
        </w:rPr>
        <w:t xml:space="preserve">be placed in parentheses containing the author's surname followed by the date of </w:t>
      </w:r>
      <w:r w:rsidR="00AD436C" w:rsidRPr="006A19A8">
        <w:rPr>
          <w:lang w:val="en-GB"/>
        </w:rPr>
        <w:t>publication (</w:t>
      </w:r>
      <w:proofErr w:type="spellStart"/>
      <w:r w:rsidR="00AD436C" w:rsidRPr="006A19A8">
        <w:rPr>
          <w:lang w:val="en-GB"/>
        </w:rPr>
        <w:t>Verlinde</w:t>
      </w:r>
      <w:proofErr w:type="spellEnd"/>
      <w:r w:rsidRPr="006A19A8">
        <w:rPr>
          <w:lang w:val="en-GB"/>
        </w:rPr>
        <w:t xml:space="preserve"> </w:t>
      </w:r>
      <w:r w:rsidR="00AD436C" w:rsidRPr="006A19A8">
        <w:rPr>
          <w:lang w:val="en-GB"/>
        </w:rPr>
        <w:t>2009</w:t>
      </w:r>
      <w:r w:rsidRPr="006A19A8">
        <w:rPr>
          <w:lang w:val="en-GB"/>
        </w:rPr>
        <w:t>).</w:t>
      </w:r>
      <w:r w:rsidRPr="00AD436C">
        <w:rPr>
          <w:lang w:val="en-GB"/>
        </w:rPr>
        <w:t xml:space="preserve"> If the sentence already includes the author's name, then it is only necessary to put the d</w:t>
      </w:r>
      <w:r w:rsidR="00AD436C" w:rsidRPr="00AD436C">
        <w:rPr>
          <w:lang w:val="en-GB"/>
        </w:rPr>
        <w:t xml:space="preserve">ate in parentheses: </w:t>
      </w:r>
      <w:proofErr w:type="spellStart"/>
      <w:r w:rsidR="00AD436C" w:rsidRPr="00AD436C">
        <w:rPr>
          <w:lang w:val="en-GB"/>
        </w:rPr>
        <w:t>Verlinde</w:t>
      </w:r>
      <w:proofErr w:type="spellEnd"/>
      <w:r w:rsidR="00AD436C" w:rsidRPr="00AD436C">
        <w:rPr>
          <w:lang w:val="en-GB"/>
        </w:rPr>
        <w:t xml:space="preserve"> (2009</w:t>
      </w:r>
      <w:r w:rsidRPr="00AD436C">
        <w:rPr>
          <w:lang w:val="en-GB"/>
        </w:rPr>
        <w:t xml:space="preserve">). </w:t>
      </w:r>
      <w:r w:rsidR="00E53604">
        <w:rPr>
          <w:lang w:val="en-GB"/>
        </w:rPr>
        <w:t>When citing several authors, use a semicolon to separate the references</w:t>
      </w:r>
      <w:r w:rsidRPr="006A19A8">
        <w:rPr>
          <w:lang w:val="en-GB"/>
        </w:rPr>
        <w:t>: (</w:t>
      </w:r>
      <w:proofErr w:type="spellStart"/>
      <w:r w:rsidR="00AD436C" w:rsidRPr="006A19A8">
        <w:rPr>
          <w:lang w:val="en-GB"/>
        </w:rPr>
        <w:t>Verlinde</w:t>
      </w:r>
      <w:proofErr w:type="spellEnd"/>
      <w:r w:rsidRPr="006A19A8">
        <w:rPr>
          <w:lang w:val="en-GB"/>
        </w:rPr>
        <w:t xml:space="preserve"> </w:t>
      </w:r>
      <w:r w:rsidR="00AD436C" w:rsidRPr="006A19A8">
        <w:rPr>
          <w:lang w:val="en-GB"/>
        </w:rPr>
        <w:t>2009</w:t>
      </w:r>
      <w:r w:rsidRPr="006A19A8">
        <w:rPr>
          <w:lang w:val="en-GB"/>
        </w:rPr>
        <w:t xml:space="preserve">; </w:t>
      </w:r>
      <w:r w:rsidR="006A19A8" w:rsidRPr="006A19A8">
        <w:rPr>
          <w:lang w:val="en-GB"/>
        </w:rPr>
        <w:t>Atkins</w:t>
      </w:r>
      <w:r w:rsidR="00415E31">
        <w:rPr>
          <w:lang w:val="en-GB"/>
        </w:rPr>
        <w:t xml:space="preserve"> &amp; </w:t>
      </w:r>
      <w:proofErr w:type="spellStart"/>
      <w:r w:rsidR="00415E31">
        <w:rPr>
          <w:lang w:val="en-GB"/>
        </w:rPr>
        <w:t>Rundell</w:t>
      </w:r>
      <w:proofErr w:type="spellEnd"/>
      <w:r w:rsidR="00AD436C" w:rsidRPr="006A19A8">
        <w:rPr>
          <w:lang w:val="en-GB"/>
        </w:rPr>
        <w:t xml:space="preserve"> 2008</w:t>
      </w:r>
      <w:r w:rsidRPr="006A19A8">
        <w:rPr>
          <w:lang w:val="en-GB"/>
        </w:rPr>
        <w:t xml:space="preserve">). </w:t>
      </w:r>
      <w:r w:rsidR="00E53604">
        <w:rPr>
          <w:lang w:val="en-GB"/>
        </w:rPr>
        <w:t>For citing page numbers use the following format:</w:t>
      </w:r>
      <w:r w:rsidR="00415E31">
        <w:rPr>
          <w:lang w:val="en-GB"/>
        </w:rPr>
        <w:t xml:space="preserve"> (</w:t>
      </w:r>
      <w:proofErr w:type="spellStart"/>
      <w:r w:rsidR="00415E31">
        <w:rPr>
          <w:lang w:val="en-GB"/>
        </w:rPr>
        <w:t>Rundell</w:t>
      </w:r>
      <w:proofErr w:type="spellEnd"/>
      <w:r w:rsidR="00415E31">
        <w:rPr>
          <w:lang w:val="en-GB"/>
        </w:rPr>
        <w:t xml:space="preserve"> 2012: 49)</w:t>
      </w:r>
      <w:r w:rsidR="00DC46FF">
        <w:rPr>
          <w:lang w:val="en-GB"/>
        </w:rPr>
        <w:t xml:space="preserve"> or (</w:t>
      </w:r>
      <w:proofErr w:type="spellStart"/>
      <w:r w:rsidR="00DC46FF">
        <w:rPr>
          <w:lang w:val="en-GB"/>
        </w:rPr>
        <w:t>Rundell</w:t>
      </w:r>
      <w:proofErr w:type="spellEnd"/>
      <w:r w:rsidR="00DC46FF">
        <w:rPr>
          <w:lang w:val="en-GB"/>
        </w:rPr>
        <w:t xml:space="preserve"> 2012: 49-51)</w:t>
      </w:r>
      <w:r w:rsidR="00415E31">
        <w:rPr>
          <w:lang w:val="en-GB"/>
        </w:rPr>
        <w:t xml:space="preserve">. </w:t>
      </w:r>
      <w:r w:rsidRPr="006A19A8">
        <w:rPr>
          <w:lang w:val="en-GB"/>
        </w:rPr>
        <w:t>When the reference</w:t>
      </w:r>
      <w:r w:rsidRPr="00AD436C">
        <w:rPr>
          <w:lang w:val="en-GB"/>
        </w:rPr>
        <w:t xml:space="preserve"> has more than three authors, only cite</w:t>
      </w:r>
      <w:r w:rsidRPr="00AD1A87">
        <w:rPr>
          <w:lang w:val="en-GB"/>
        </w:rPr>
        <w:t xml:space="preserve"> the name of the </w:t>
      </w:r>
      <w:r w:rsidR="00F57264">
        <w:rPr>
          <w:lang w:val="en-GB"/>
        </w:rPr>
        <w:t>first author followed by et al.</w:t>
      </w:r>
    </w:p>
    <w:p w14:paraId="5B7CE733" w14:textId="77777777" w:rsidR="00D75E9C" w:rsidRDefault="00D75E9C" w:rsidP="00D055EC">
      <w:pPr>
        <w:pStyle w:val="Heading1"/>
        <w:rPr>
          <w:lang w:val="en-GB"/>
        </w:rPr>
      </w:pPr>
      <w:r>
        <w:rPr>
          <w:lang w:val="en-GB"/>
        </w:rPr>
        <w:t>Citations</w:t>
      </w:r>
    </w:p>
    <w:p w14:paraId="61BE7C19" w14:textId="77777777" w:rsidR="00D75E9C" w:rsidRDefault="00D75E9C" w:rsidP="00D75E9C">
      <w:pPr>
        <w:rPr>
          <w:lang w:val="en-GB"/>
        </w:rPr>
      </w:pPr>
      <w:r>
        <w:rPr>
          <w:lang w:val="en-GB"/>
        </w:rPr>
        <w:t xml:space="preserve">Short </w:t>
      </w:r>
      <w:r w:rsidR="00DC46FF">
        <w:rPr>
          <w:lang w:val="en-GB"/>
        </w:rPr>
        <w:t>citation</w:t>
      </w:r>
      <w:r w:rsidR="00252336">
        <w:rPr>
          <w:lang w:val="en-GB"/>
        </w:rPr>
        <w:t>s</w:t>
      </w:r>
      <w:r w:rsidR="00DC46FF">
        <w:rPr>
          <w:lang w:val="en-GB"/>
        </w:rPr>
        <w:t xml:space="preserve"> up to </w:t>
      </w:r>
      <w:r>
        <w:rPr>
          <w:lang w:val="en-GB"/>
        </w:rPr>
        <w:t xml:space="preserve">1-2 lines are embedded in </w:t>
      </w:r>
      <w:r w:rsidR="004E37B9">
        <w:rPr>
          <w:lang w:val="en-GB"/>
        </w:rPr>
        <w:t xml:space="preserve">the </w:t>
      </w:r>
      <w:r>
        <w:rPr>
          <w:lang w:val="en-GB"/>
        </w:rPr>
        <w:t xml:space="preserve">main body </w:t>
      </w:r>
      <w:r w:rsidR="004E37B9">
        <w:rPr>
          <w:lang w:val="en-GB"/>
        </w:rPr>
        <w:t xml:space="preserve">of the </w:t>
      </w:r>
      <w:r>
        <w:rPr>
          <w:lang w:val="en-GB"/>
        </w:rPr>
        <w:t>text using quotation marks: “</w:t>
      </w:r>
      <w:proofErr w:type="spellStart"/>
      <w:r>
        <w:rPr>
          <w:lang w:val="en-GB"/>
        </w:rPr>
        <w:t>Metalexicography</w:t>
      </w:r>
      <w:proofErr w:type="spellEnd"/>
      <w:r>
        <w:rPr>
          <w:lang w:val="en-GB"/>
        </w:rPr>
        <w:t xml:space="preserve"> is a broad </w:t>
      </w:r>
      <w:r w:rsidR="00E13FD0">
        <w:rPr>
          <w:lang w:val="en-GB"/>
        </w:rPr>
        <w:t>discipline</w:t>
      </w:r>
      <w:r>
        <w:rPr>
          <w:lang w:val="en-GB"/>
        </w:rPr>
        <w:t xml:space="preserve"> […]” </w:t>
      </w:r>
      <w:r w:rsidRPr="004E37B9">
        <w:t>(</w:t>
      </w:r>
      <w:proofErr w:type="spellStart"/>
      <w:r w:rsidRPr="004E37B9">
        <w:t>Rundell</w:t>
      </w:r>
      <w:proofErr w:type="spellEnd"/>
      <w:r w:rsidRPr="004E37B9">
        <w:t xml:space="preserve"> 2012</w:t>
      </w:r>
      <w:r w:rsidR="004E37B9" w:rsidRPr="004E37B9">
        <w:t xml:space="preserve">: </w:t>
      </w:r>
      <w:r w:rsidR="00EF133E">
        <w:t>49</w:t>
      </w:r>
      <w:r w:rsidRPr="004E37B9">
        <w:t>)</w:t>
      </w:r>
      <w:r w:rsidR="00DC3A78">
        <w:rPr>
          <w:lang w:val="en-GB"/>
        </w:rPr>
        <w:t>. L</w:t>
      </w:r>
      <w:r w:rsidR="00E13FD0">
        <w:rPr>
          <w:lang w:val="en-GB"/>
        </w:rPr>
        <w:t xml:space="preserve">onger citations </w:t>
      </w:r>
      <w:r w:rsidR="00DC3A78">
        <w:rPr>
          <w:lang w:val="en-GB"/>
        </w:rPr>
        <w:t>should form a</w:t>
      </w:r>
      <w:r w:rsidR="004E37B9">
        <w:rPr>
          <w:lang w:val="en-GB"/>
        </w:rPr>
        <w:t xml:space="preserve"> separate</w:t>
      </w:r>
      <w:r w:rsidR="00DC3A78">
        <w:rPr>
          <w:lang w:val="en-GB"/>
        </w:rPr>
        <w:t xml:space="preserve"> paragraph; </w:t>
      </w:r>
      <w:r w:rsidR="00E13FD0">
        <w:rPr>
          <w:lang w:val="en-GB"/>
        </w:rPr>
        <w:t xml:space="preserve">use </w:t>
      </w:r>
      <w:r w:rsidR="00DB1009">
        <w:rPr>
          <w:lang w:val="en-GB"/>
        </w:rPr>
        <w:t>Arial</w:t>
      </w:r>
      <w:r w:rsidR="00E13FD0">
        <w:rPr>
          <w:lang w:val="en-GB"/>
        </w:rPr>
        <w:t xml:space="preserve"> 9 </w:t>
      </w:r>
      <w:proofErr w:type="spellStart"/>
      <w:r w:rsidR="00E13FD0">
        <w:rPr>
          <w:lang w:val="en-GB"/>
        </w:rPr>
        <w:t>pt</w:t>
      </w:r>
      <w:proofErr w:type="spellEnd"/>
      <w:r w:rsidR="004E37B9">
        <w:rPr>
          <w:lang w:val="en-GB"/>
        </w:rPr>
        <w:t>,</w:t>
      </w:r>
      <w:r w:rsidR="00E13FD0">
        <w:rPr>
          <w:lang w:val="en-GB"/>
        </w:rPr>
        <w:t xml:space="preserve"> </w:t>
      </w:r>
      <w:r w:rsidR="00E21937">
        <w:rPr>
          <w:lang w:val="en-GB"/>
        </w:rPr>
        <w:t xml:space="preserve">line </w:t>
      </w:r>
      <w:r w:rsidR="00E13FD0">
        <w:rPr>
          <w:lang w:val="en-GB"/>
        </w:rPr>
        <w:t xml:space="preserve">spacing of 11 </w:t>
      </w:r>
      <w:proofErr w:type="spellStart"/>
      <w:r w:rsidR="00E13FD0">
        <w:rPr>
          <w:lang w:val="en-GB"/>
        </w:rPr>
        <w:t>pt</w:t>
      </w:r>
      <w:proofErr w:type="spellEnd"/>
      <w:r w:rsidR="00E13FD0">
        <w:rPr>
          <w:lang w:val="en-GB"/>
        </w:rPr>
        <w:t xml:space="preserve">, and spaces of 6 </w:t>
      </w:r>
      <w:proofErr w:type="spellStart"/>
      <w:r w:rsidR="00E13FD0">
        <w:rPr>
          <w:lang w:val="en-GB"/>
        </w:rPr>
        <w:t>pt</w:t>
      </w:r>
      <w:proofErr w:type="spellEnd"/>
      <w:r w:rsidR="00E13FD0">
        <w:rPr>
          <w:lang w:val="en-GB"/>
        </w:rPr>
        <w:t xml:space="preserve"> before and 6 </w:t>
      </w:r>
      <w:proofErr w:type="spellStart"/>
      <w:r w:rsidR="00E13FD0">
        <w:rPr>
          <w:lang w:val="en-GB"/>
        </w:rPr>
        <w:t>pt</w:t>
      </w:r>
      <w:proofErr w:type="spellEnd"/>
      <w:r w:rsidR="00E13FD0">
        <w:rPr>
          <w:lang w:val="en-GB"/>
        </w:rPr>
        <w:t xml:space="preserve"> after the citation</w:t>
      </w:r>
      <w:r w:rsidR="004E37B9">
        <w:rPr>
          <w:lang w:val="en-GB"/>
        </w:rPr>
        <w:t>. Do not use</w:t>
      </w:r>
      <w:r w:rsidR="00E13FD0">
        <w:rPr>
          <w:lang w:val="en-GB"/>
        </w:rPr>
        <w:t xml:space="preserve"> quotation marks; the </w:t>
      </w:r>
      <w:r w:rsidR="00DC46FF">
        <w:rPr>
          <w:lang w:val="en-GB"/>
        </w:rPr>
        <w:t xml:space="preserve">reference </w:t>
      </w:r>
      <w:r w:rsidR="00F8211E">
        <w:rPr>
          <w:lang w:val="en-GB"/>
        </w:rPr>
        <w:t>must</w:t>
      </w:r>
      <w:r w:rsidR="00DC46FF">
        <w:rPr>
          <w:lang w:val="en-GB"/>
        </w:rPr>
        <w:t xml:space="preserve"> be put at the e</w:t>
      </w:r>
      <w:r w:rsidR="00E13FD0">
        <w:rPr>
          <w:lang w:val="en-GB"/>
        </w:rPr>
        <w:t xml:space="preserve">nd of the citation without any </w:t>
      </w:r>
      <w:r w:rsidR="00415E31">
        <w:rPr>
          <w:lang w:val="en-GB"/>
        </w:rPr>
        <w:t>punctuation mark following it</w:t>
      </w:r>
      <w:r w:rsidR="00E13FD0">
        <w:rPr>
          <w:lang w:val="en-GB"/>
        </w:rPr>
        <w:t>:</w:t>
      </w:r>
    </w:p>
    <w:p w14:paraId="63ABAC7D" w14:textId="77777777" w:rsidR="00E13FD0" w:rsidRDefault="00E13FD0" w:rsidP="00AC1058">
      <w:pPr>
        <w:pStyle w:val="CitationSSPCR"/>
      </w:pPr>
      <w:proofErr w:type="spellStart"/>
      <w:r>
        <w:t>Metalexicography</w:t>
      </w:r>
      <w:proofErr w:type="spellEnd"/>
      <w:r>
        <w:t xml:space="preserve"> is a broad </w:t>
      </w:r>
      <w:r w:rsidRPr="00AC1058">
        <w:t>discipline</w:t>
      </w:r>
      <w:r>
        <w:t xml:space="preserve">, taking in subjects such as dictionary criticism, dictionary typology, the history of lexicography, and the description of dictionary microstructures. These are all valid areas of study. The question for practising lexicographers is </w:t>
      </w:r>
      <w:r w:rsidRPr="00531C56">
        <w:rPr>
          <w:i/>
        </w:rPr>
        <w:t>how far</w:t>
      </w:r>
      <w:r>
        <w:t xml:space="preserve"> </w:t>
      </w:r>
      <w:r w:rsidR="00531C56">
        <w:t xml:space="preserve">[my italics] </w:t>
      </w:r>
      <w:r>
        <w:t>any of this impacts on how they do their jobs or helps them to produce</w:t>
      </w:r>
      <w:r w:rsidR="00415E31">
        <w:t xml:space="preserve"> better dictionaries. (</w:t>
      </w:r>
      <w:proofErr w:type="spellStart"/>
      <w:r w:rsidR="00415E31">
        <w:t>Rundell</w:t>
      </w:r>
      <w:proofErr w:type="spellEnd"/>
      <w:r w:rsidR="00415E31">
        <w:t xml:space="preserve"> </w:t>
      </w:r>
      <w:r>
        <w:t>2012</w:t>
      </w:r>
      <w:r w:rsidR="00415E31">
        <w:t>: 49</w:t>
      </w:r>
      <w:r>
        <w:t>)</w:t>
      </w:r>
      <w:r w:rsidR="006B462E">
        <w:t xml:space="preserve"> [Style: Citation </w:t>
      </w:r>
      <w:r w:rsidR="00DB1009">
        <w:t>SSPCR</w:t>
      </w:r>
      <w:r w:rsidR="006B462E">
        <w:t>]</w:t>
      </w:r>
    </w:p>
    <w:p w14:paraId="4C051658" w14:textId="77777777" w:rsidR="0077620A" w:rsidRDefault="0077620A" w:rsidP="0077620A">
      <w:pPr>
        <w:rPr>
          <w:lang w:val="en-GB"/>
        </w:rPr>
      </w:pPr>
      <w:r>
        <w:rPr>
          <w:lang w:val="en-GB"/>
        </w:rPr>
        <w:t xml:space="preserve">Use </w:t>
      </w:r>
      <w:r w:rsidR="00800703">
        <w:rPr>
          <w:lang w:val="en-GB"/>
        </w:rPr>
        <w:t xml:space="preserve">double </w:t>
      </w:r>
      <w:r>
        <w:rPr>
          <w:lang w:val="en-GB"/>
        </w:rPr>
        <w:t xml:space="preserve">quotation marks for short citations but also for terms and expressions that are used in a </w:t>
      </w:r>
      <w:r>
        <w:rPr>
          <w:lang w:val="en-GB"/>
        </w:rPr>
        <w:lastRenderedPageBreak/>
        <w:t>special sense (occasional meaning)</w:t>
      </w:r>
      <w:r w:rsidR="00800703">
        <w:rPr>
          <w:lang w:val="en-GB"/>
        </w:rPr>
        <w:t>, e.g. a “harmless drudgery”</w:t>
      </w:r>
      <w:r w:rsidR="00D873E0">
        <w:rPr>
          <w:lang w:val="en-GB"/>
        </w:rPr>
        <w:t>.</w:t>
      </w:r>
      <w:r>
        <w:rPr>
          <w:lang w:val="en-GB"/>
        </w:rPr>
        <w:t xml:space="preserve"> </w:t>
      </w:r>
      <w:r w:rsidR="003528F0">
        <w:rPr>
          <w:lang w:val="en-GB"/>
        </w:rPr>
        <w:t xml:space="preserve">For quotations within quotations use </w:t>
      </w:r>
      <w:r>
        <w:rPr>
          <w:lang w:val="en-GB"/>
        </w:rPr>
        <w:t>single quotation marks, e.g. “</w:t>
      </w:r>
      <w:r w:rsidR="00531C56">
        <w:rPr>
          <w:lang w:val="en-GB"/>
        </w:rPr>
        <w:t>[</w:t>
      </w:r>
      <w:r>
        <w:rPr>
          <w:lang w:val="en-GB"/>
        </w:rPr>
        <w:t>...</w:t>
      </w:r>
      <w:r w:rsidR="00531C56">
        <w:rPr>
          <w:lang w:val="en-GB"/>
        </w:rPr>
        <w:t>]</w:t>
      </w:r>
      <w:r>
        <w:rPr>
          <w:lang w:val="en-GB"/>
        </w:rPr>
        <w:t xml:space="preserve"> ‘harmless drudgery’ </w:t>
      </w:r>
      <w:r w:rsidR="00531C56">
        <w:rPr>
          <w:lang w:val="en-GB"/>
        </w:rPr>
        <w:t>[</w:t>
      </w:r>
      <w:r>
        <w:rPr>
          <w:lang w:val="en-GB"/>
        </w:rPr>
        <w:t>…</w:t>
      </w:r>
      <w:r w:rsidR="00531C56">
        <w:rPr>
          <w:lang w:val="en-GB"/>
        </w:rPr>
        <w:t>]</w:t>
      </w:r>
      <w:r>
        <w:rPr>
          <w:lang w:val="en-GB"/>
        </w:rPr>
        <w:t xml:space="preserve">”. </w:t>
      </w:r>
      <w:r w:rsidR="00531C56">
        <w:rPr>
          <w:lang w:val="en-GB"/>
        </w:rPr>
        <w:t xml:space="preserve">Omissions should be signalled with three dots </w:t>
      </w:r>
      <w:r w:rsidR="003528F0">
        <w:rPr>
          <w:lang w:val="en-GB"/>
        </w:rPr>
        <w:t>within</w:t>
      </w:r>
      <w:r w:rsidR="00531C56">
        <w:rPr>
          <w:lang w:val="en-GB"/>
        </w:rPr>
        <w:t xml:space="preserve"> square brackets: […]. Square brackets are also used to signal remarks by the author (see citation example above: [my italics]). </w:t>
      </w:r>
    </w:p>
    <w:p w14:paraId="7A370D20" w14:textId="77777777" w:rsidR="00DC46FF" w:rsidRDefault="00DC46FF" w:rsidP="00D055EC">
      <w:pPr>
        <w:pStyle w:val="Heading1"/>
        <w:rPr>
          <w:lang w:val="en-GB"/>
        </w:rPr>
      </w:pPr>
      <w:r>
        <w:rPr>
          <w:lang w:val="en-GB"/>
        </w:rPr>
        <w:t>Emphasis and Foreign Words</w:t>
      </w:r>
    </w:p>
    <w:p w14:paraId="2CFF78B1" w14:textId="77777777" w:rsidR="00DC46FF" w:rsidRPr="00DC46FF" w:rsidRDefault="00DC46FF" w:rsidP="00DC46FF">
      <w:pPr>
        <w:rPr>
          <w:lang w:val="en-GB"/>
        </w:rPr>
      </w:pPr>
      <w:r>
        <w:rPr>
          <w:lang w:val="en-GB"/>
        </w:rPr>
        <w:t xml:space="preserve">Use italics for foreign language and emphasis. Please refrain from the use of FULL CAPS, </w:t>
      </w:r>
      <w:r w:rsidRPr="00DC46FF">
        <w:rPr>
          <w:b/>
          <w:lang w:val="en-GB"/>
        </w:rPr>
        <w:t>bold type</w:t>
      </w:r>
      <w:r>
        <w:rPr>
          <w:lang w:val="en-GB"/>
        </w:rPr>
        <w:t xml:space="preserve"> and </w:t>
      </w:r>
      <w:r w:rsidRPr="00DC46FF">
        <w:rPr>
          <w:u w:val="single"/>
          <w:lang w:val="en-GB"/>
        </w:rPr>
        <w:t>underlining</w:t>
      </w:r>
      <w:r>
        <w:rPr>
          <w:lang w:val="en-GB"/>
        </w:rPr>
        <w:t>.</w:t>
      </w:r>
    </w:p>
    <w:p w14:paraId="5FC5DFB6" w14:textId="77777777" w:rsidR="003A574D" w:rsidRPr="00151E2A" w:rsidRDefault="003A574D" w:rsidP="00D055EC">
      <w:pPr>
        <w:pStyle w:val="Heading1"/>
        <w:rPr>
          <w:lang w:val="fr-FR"/>
        </w:rPr>
      </w:pPr>
      <w:r w:rsidRPr="00151E2A">
        <w:rPr>
          <w:lang w:val="fr-FR"/>
        </w:rPr>
        <w:t>F</w:t>
      </w:r>
      <w:r w:rsidR="00BA7074">
        <w:rPr>
          <w:lang w:val="fr-FR"/>
        </w:rPr>
        <w:t>igures</w:t>
      </w:r>
      <w:r w:rsidR="00DC46FF">
        <w:rPr>
          <w:lang w:val="fr-FR"/>
        </w:rPr>
        <w:t xml:space="preserve"> and</w:t>
      </w:r>
      <w:r w:rsidRPr="00151E2A">
        <w:rPr>
          <w:lang w:val="fr-FR"/>
        </w:rPr>
        <w:t xml:space="preserve"> T</w:t>
      </w:r>
      <w:r w:rsidR="00BA7074">
        <w:rPr>
          <w:lang w:val="fr-FR"/>
        </w:rPr>
        <w:t>ables</w:t>
      </w:r>
    </w:p>
    <w:p w14:paraId="452438E9" w14:textId="77777777" w:rsidR="00DE7606" w:rsidRPr="006E3E25" w:rsidRDefault="003A574D" w:rsidP="002511F3">
      <w:pPr>
        <w:pStyle w:val="Heading2"/>
      </w:pPr>
      <w:r w:rsidRPr="006E3E25">
        <w:t>F</w:t>
      </w:r>
      <w:r w:rsidR="00BA7074" w:rsidRPr="006E3E25">
        <w:t>igures</w:t>
      </w:r>
      <w:r w:rsidRPr="006E3E25">
        <w:t xml:space="preserve"> </w:t>
      </w:r>
    </w:p>
    <w:p w14:paraId="19A81CC9" w14:textId="130FB071" w:rsidR="003A574D" w:rsidRDefault="009A463B" w:rsidP="00C95174">
      <w:pPr>
        <w:rPr>
          <w:lang w:val="en-GB"/>
        </w:rPr>
      </w:pPr>
      <w:r w:rsidRPr="009A463B">
        <w:rPr>
          <w:lang w:val="en-GB"/>
        </w:rPr>
        <w:t xml:space="preserve">All figures should be centred and </w:t>
      </w:r>
      <w:r w:rsidR="000B462A">
        <w:rPr>
          <w:lang w:val="en-GB"/>
        </w:rPr>
        <w:t>clearly readable</w:t>
      </w:r>
      <w:r w:rsidR="006B462E">
        <w:rPr>
          <w:lang w:val="en-GB"/>
        </w:rPr>
        <w:t xml:space="preserve"> [Style for figures: Figure holder </w:t>
      </w:r>
      <w:r w:rsidR="00DB1009">
        <w:rPr>
          <w:lang w:val="en-GB"/>
        </w:rPr>
        <w:t>SSPCR</w:t>
      </w:r>
      <w:r w:rsidR="006B462E">
        <w:rPr>
          <w:lang w:val="en-GB"/>
        </w:rPr>
        <w:t>]</w:t>
      </w:r>
      <w:r w:rsidRPr="009A463B">
        <w:rPr>
          <w:lang w:val="en-GB"/>
        </w:rPr>
        <w:t xml:space="preserve">. </w:t>
      </w:r>
      <w:r w:rsidR="00792F54" w:rsidRPr="000F69FC">
        <w:rPr>
          <w:i/>
          <w:lang w:val="en-GB"/>
        </w:rPr>
        <w:t>Colour figures are allowed</w:t>
      </w:r>
      <w:r w:rsidRPr="000F69FC">
        <w:rPr>
          <w:i/>
          <w:lang w:val="en-GB"/>
        </w:rPr>
        <w:t>.</w:t>
      </w:r>
      <w:r w:rsidRPr="009A463B">
        <w:rPr>
          <w:lang w:val="en-GB"/>
        </w:rPr>
        <w:t xml:space="preserve"> </w:t>
      </w:r>
      <w:r w:rsidR="009B6EE6">
        <w:rPr>
          <w:lang w:val="en-GB"/>
        </w:rPr>
        <w:t>Figures should be supplied in a clean and high quality format, using</w:t>
      </w:r>
      <w:r w:rsidR="000B462A">
        <w:rPr>
          <w:lang w:val="en-GB"/>
        </w:rPr>
        <w:t>, if possible,</w:t>
      </w:r>
      <w:r w:rsidR="009B6EE6">
        <w:rPr>
          <w:lang w:val="en-GB"/>
        </w:rPr>
        <w:t xml:space="preserve"> a resolution of a minimum of 300 dpi. </w:t>
      </w:r>
      <w:r w:rsidRPr="009A463B">
        <w:rPr>
          <w:lang w:val="en-GB"/>
        </w:rPr>
        <w:t>Figures should be numbered</w:t>
      </w:r>
      <w:r w:rsidR="000B462A">
        <w:rPr>
          <w:lang w:val="en-GB"/>
        </w:rPr>
        <w:t>; place captions</w:t>
      </w:r>
      <w:r w:rsidR="00E225F5">
        <w:rPr>
          <w:lang w:val="en-GB"/>
        </w:rPr>
        <w:t xml:space="preserve"> in </w:t>
      </w:r>
      <w:r w:rsidR="00DB1009">
        <w:rPr>
          <w:lang w:val="en-GB"/>
        </w:rPr>
        <w:t>Arial</w:t>
      </w:r>
      <w:r w:rsidR="00E225F5">
        <w:rPr>
          <w:lang w:val="en-GB"/>
        </w:rPr>
        <w:t xml:space="preserve"> 9</w:t>
      </w:r>
      <w:r w:rsidRPr="009A463B">
        <w:rPr>
          <w:lang w:val="en-GB"/>
        </w:rPr>
        <w:t xml:space="preserve"> </w:t>
      </w:r>
      <w:proofErr w:type="spellStart"/>
      <w:r w:rsidRPr="009A463B">
        <w:rPr>
          <w:lang w:val="en-GB"/>
        </w:rPr>
        <w:t>pt</w:t>
      </w:r>
      <w:proofErr w:type="spellEnd"/>
      <w:r w:rsidRPr="009A463B">
        <w:rPr>
          <w:lang w:val="en-GB"/>
        </w:rPr>
        <w:t xml:space="preserve"> </w:t>
      </w:r>
      <w:r w:rsidR="00373B00">
        <w:rPr>
          <w:lang w:val="en-GB"/>
        </w:rPr>
        <w:t>be</w:t>
      </w:r>
      <w:r w:rsidRPr="009A463B">
        <w:rPr>
          <w:lang w:val="en-GB"/>
        </w:rPr>
        <w:t>neath</w:t>
      </w:r>
      <w:r w:rsidR="00E225F5">
        <w:rPr>
          <w:lang w:val="en-GB"/>
        </w:rPr>
        <w:t xml:space="preserve"> </w:t>
      </w:r>
      <w:r w:rsidR="000B462A">
        <w:rPr>
          <w:lang w:val="en-GB"/>
        </w:rPr>
        <w:t>the figure.</w:t>
      </w:r>
      <w:r w:rsidR="00373B00">
        <w:rPr>
          <w:lang w:val="en-GB"/>
        </w:rPr>
        <w:t xml:space="preserve"> </w:t>
      </w:r>
      <w:r w:rsidR="00CE25A4">
        <w:rPr>
          <w:lang w:val="en-GB"/>
        </w:rPr>
        <w:t>S</w:t>
      </w:r>
      <w:r w:rsidR="00373B00">
        <w:rPr>
          <w:lang w:val="en-GB"/>
        </w:rPr>
        <w:t xml:space="preserve">pacing of captions should be set at </w:t>
      </w:r>
      <w:r w:rsidR="00E225F5">
        <w:rPr>
          <w:lang w:val="en-GB"/>
        </w:rPr>
        <w:t xml:space="preserve">6 </w:t>
      </w:r>
      <w:proofErr w:type="spellStart"/>
      <w:r w:rsidR="00E225F5">
        <w:rPr>
          <w:lang w:val="en-GB"/>
        </w:rPr>
        <w:t>pt</w:t>
      </w:r>
      <w:proofErr w:type="spellEnd"/>
      <w:r w:rsidR="00E225F5">
        <w:rPr>
          <w:lang w:val="en-GB"/>
        </w:rPr>
        <w:t xml:space="preserve"> before and </w:t>
      </w:r>
      <w:r w:rsidR="00D56E85">
        <w:rPr>
          <w:lang w:val="en-GB"/>
        </w:rPr>
        <w:t xml:space="preserve">6 </w:t>
      </w:r>
      <w:proofErr w:type="spellStart"/>
      <w:r w:rsidR="00D56E85">
        <w:rPr>
          <w:lang w:val="en-GB"/>
        </w:rPr>
        <w:t>pt</w:t>
      </w:r>
      <w:proofErr w:type="spellEnd"/>
      <w:r w:rsidR="00D56E85">
        <w:rPr>
          <w:lang w:val="en-GB"/>
        </w:rPr>
        <w:t xml:space="preserve"> </w:t>
      </w:r>
      <w:r w:rsidR="00E225F5">
        <w:rPr>
          <w:lang w:val="en-GB"/>
        </w:rPr>
        <w:t>after.</w:t>
      </w:r>
      <w:r w:rsidR="000F69FC">
        <w:rPr>
          <w:lang w:val="en-GB"/>
        </w:rPr>
        <w:t xml:space="preserve"> End each caption with a full stop.</w:t>
      </w:r>
    </w:p>
    <w:p w14:paraId="61651233" w14:textId="77777777" w:rsidR="009A463B" w:rsidRPr="00E06CE6" w:rsidRDefault="009A463B" w:rsidP="00C95174">
      <w:pPr>
        <w:rPr>
          <w:lang w:val="de-DE"/>
        </w:rPr>
      </w:pPr>
      <w:proofErr w:type="spellStart"/>
      <w:r w:rsidRPr="00E06CE6">
        <w:rPr>
          <w:lang w:val="de-DE"/>
        </w:rPr>
        <w:t>Example</w:t>
      </w:r>
      <w:proofErr w:type="spellEnd"/>
      <w:r w:rsidRPr="00E06CE6">
        <w:rPr>
          <w:lang w:val="de-DE"/>
        </w:rPr>
        <w:t>:</w:t>
      </w:r>
    </w:p>
    <w:p w14:paraId="7D781DCB" w14:textId="77777777" w:rsidR="00D45D78" w:rsidRDefault="00477A00" w:rsidP="006B462E">
      <w:pPr>
        <w:pStyle w:val="FigureholderSSPCR"/>
      </w:pPr>
      <w:r>
        <w:rPr>
          <w:lang w:val="en-US" w:eastAsia="en-US"/>
        </w:rPr>
        <w:drawing>
          <wp:inline distT="0" distB="0" distL="0" distR="0" wp14:anchorId="41EA7472" wp14:editId="208ADAD5">
            <wp:extent cx="2686547" cy="2393188"/>
            <wp:effectExtent l="0" t="0" r="0" b="7620"/>
            <wp:docPr id="1" name="Picture 1" descr="Double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bleTre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7261" cy="2402732"/>
                    </a:xfrm>
                    <a:prstGeom prst="rect">
                      <a:avLst/>
                    </a:prstGeom>
                    <a:noFill/>
                    <a:ln>
                      <a:noFill/>
                    </a:ln>
                  </pic:spPr>
                </pic:pic>
              </a:graphicData>
            </a:graphic>
          </wp:inline>
        </w:drawing>
      </w:r>
    </w:p>
    <w:p w14:paraId="041BEAD6" w14:textId="6DBC1119" w:rsidR="00D45D78" w:rsidRDefault="006565D5" w:rsidP="00D45D78">
      <w:pPr>
        <w:pStyle w:val="CaptionTableFigureSSPCR"/>
      </w:pPr>
      <w:r>
        <w:t>Fig.</w:t>
      </w:r>
      <w:r w:rsidR="00D45D78" w:rsidRPr="009A463B">
        <w:t xml:space="preserve"> 1: Caption</w:t>
      </w:r>
      <w:r w:rsidR="006B462E">
        <w:t xml:space="preserve"> [Style: Caption Table &amp; Figure </w:t>
      </w:r>
      <w:r w:rsidR="00DB1009">
        <w:t>SSPCR</w:t>
      </w:r>
      <w:r w:rsidR="006B462E">
        <w:t>]</w:t>
      </w:r>
      <w:r w:rsidR="000F69FC">
        <w:t>.</w:t>
      </w:r>
    </w:p>
    <w:p w14:paraId="3E0CD169" w14:textId="77777777" w:rsidR="00D45D78" w:rsidRDefault="00D45D78" w:rsidP="00D45D78">
      <w:pPr>
        <w:rPr>
          <w:lang w:val="en-GB"/>
        </w:rPr>
      </w:pPr>
      <w:r w:rsidRPr="00E07EBA">
        <w:rPr>
          <w:lang w:val="en-GB"/>
        </w:rPr>
        <w:t>Figure and caption should always a</w:t>
      </w:r>
      <w:r>
        <w:rPr>
          <w:lang w:val="en-GB"/>
        </w:rPr>
        <w:t>ppear together on the same page</w:t>
      </w:r>
      <w:r w:rsidRPr="00E07EBA">
        <w:rPr>
          <w:lang w:val="en-GB"/>
        </w:rPr>
        <w:t>.</w:t>
      </w:r>
    </w:p>
    <w:p w14:paraId="0CCA6F6E" w14:textId="77777777" w:rsidR="003A574D" w:rsidRPr="00CA06BE" w:rsidRDefault="008F6AC9" w:rsidP="008F6AC9">
      <w:pPr>
        <w:pStyle w:val="Heading2"/>
      </w:pPr>
      <w:r>
        <w:t>T</w:t>
      </w:r>
      <w:r w:rsidR="00BA7074" w:rsidRPr="00CA06BE">
        <w:t>ables</w:t>
      </w:r>
    </w:p>
    <w:p w14:paraId="4D2190F9" w14:textId="0C813D5D" w:rsidR="005E5A57" w:rsidRDefault="00115802" w:rsidP="00464154">
      <w:pPr>
        <w:pStyle w:val="TableSSPCR"/>
      </w:pPr>
      <w:r w:rsidRPr="00115802">
        <w:t>The instructions for tables are the same as for figures (see previous section)</w:t>
      </w:r>
      <w:r w:rsidR="006B462E">
        <w:t xml:space="preserve"> [Style for tables: </w:t>
      </w:r>
      <w:r w:rsidR="00CB7D64">
        <w:t xml:space="preserve">Table </w:t>
      </w:r>
      <w:r w:rsidR="00DB1009">
        <w:t>SSPCR</w:t>
      </w:r>
      <w:r w:rsidR="006B462E">
        <w:t>]</w:t>
      </w:r>
      <w:r w:rsidRPr="00115802">
        <w:t>.</w:t>
      </w:r>
      <w:r w:rsidR="00915A7D">
        <w:t xml:space="preserve"> Number tables and figures </w:t>
      </w:r>
      <w:r w:rsidR="00373B00">
        <w:t xml:space="preserve">consecutively </w:t>
      </w:r>
      <w:r w:rsidR="00915A7D">
        <w:t>(Fig</w:t>
      </w:r>
      <w:r w:rsidR="00464154">
        <w:t>.</w:t>
      </w:r>
      <w:r w:rsidR="00915A7D">
        <w:t xml:space="preserve"> 1, Fig</w:t>
      </w:r>
      <w:r w:rsidR="00464154">
        <w:t>.</w:t>
      </w:r>
      <w:r w:rsidR="00915A7D">
        <w:t xml:space="preserve"> 2, etc., Tab</w:t>
      </w:r>
      <w:r w:rsidR="00464154">
        <w:t>.</w:t>
      </w:r>
      <w:r w:rsidR="00915A7D">
        <w:t xml:space="preserve"> 1, Tab</w:t>
      </w:r>
      <w:r w:rsidR="00464154">
        <w:t>.</w:t>
      </w:r>
      <w:r w:rsidR="00915A7D">
        <w:t xml:space="preserve"> 2, etc.)</w:t>
      </w:r>
      <w:r w:rsidR="00227B88">
        <w:t xml:space="preserve">. </w:t>
      </w:r>
    </w:p>
    <w:p w14:paraId="1BC37B46" w14:textId="77777777" w:rsidR="00115802" w:rsidRDefault="00653A1B" w:rsidP="008F6AC9">
      <w:pPr>
        <w:rPr>
          <w:lang w:val="en-GB"/>
        </w:rPr>
      </w:pPr>
      <w:r>
        <w:rPr>
          <w:lang w:val="en-GB"/>
        </w:rPr>
        <w:t>Example:</w:t>
      </w:r>
    </w:p>
    <w:tbl>
      <w:tblPr>
        <w:tblStyle w:val="TABLESSPCR0"/>
        <w:tblW w:w="5784" w:type="dxa"/>
        <w:tblLayout w:type="fixed"/>
        <w:tblLook w:val="04A0" w:firstRow="1" w:lastRow="0" w:firstColumn="1" w:lastColumn="0" w:noHBand="0" w:noVBand="1"/>
      </w:tblPr>
      <w:tblGrid>
        <w:gridCol w:w="2892"/>
        <w:gridCol w:w="2892"/>
      </w:tblGrid>
      <w:tr w:rsidR="00E11973" w:rsidRPr="00464154" w14:paraId="200E11B9" w14:textId="77777777" w:rsidTr="00464154">
        <w:tc>
          <w:tcPr>
            <w:tcW w:w="2892" w:type="dxa"/>
          </w:tcPr>
          <w:p w14:paraId="355CE59A" w14:textId="152248E1" w:rsidR="00E11973" w:rsidRPr="00464154" w:rsidRDefault="00464154" w:rsidP="00464154">
            <w:r>
              <w:t>Region</w:t>
            </w:r>
          </w:p>
        </w:tc>
        <w:tc>
          <w:tcPr>
            <w:tcW w:w="2892" w:type="dxa"/>
          </w:tcPr>
          <w:p w14:paraId="47E10F20" w14:textId="57FD8EE9" w:rsidR="00E11973" w:rsidRPr="00464154" w:rsidRDefault="00464154" w:rsidP="00464154">
            <w:r>
              <w:t>South</w:t>
            </w:r>
          </w:p>
        </w:tc>
      </w:tr>
      <w:tr w:rsidR="00E11973" w:rsidRPr="00464154" w14:paraId="0ED17BAE" w14:textId="77777777" w:rsidTr="00464154">
        <w:tc>
          <w:tcPr>
            <w:tcW w:w="2892" w:type="dxa"/>
          </w:tcPr>
          <w:p w14:paraId="56CAAA8A" w14:textId="573E1646" w:rsidR="00E11973" w:rsidRPr="00464154" w:rsidRDefault="00464154" w:rsidP="00464154">
            <w:r>
              <w:t>City</w:t>
            </w:r>
          </w:p>
        </w:tc>
        <w:tc>
          <w:tcPr>
            <w:tcW w:w="2892" w:type="dxa"/>
          </w:tcPr>
          <w:p w14:paraId="37FD6326" w14:textId="2713B753" w:rsidR="00E11973" w:rsidRPr="00464154" w:rsidRDefault="00464154" w:rsidP="00464154">
            <w:r>
              <w:t>Medium size</w:t>
            </w:r>
          </w:p>
        </w:tc>
      </w:tr>
      <w:tr w:rsidR="00E11973" w:rsidRPr="00464154" w14:paraId="059B8DF8" w14:textId="77777777" w:rsidTr="00464154">
        <w:tc>
          <w:tcPr>
            <w:tcW w:w="2892" w:type="dxa"/>
          </w:tcPr>
          <w:p w14:paraId="158271A5" w14:textId="2A5D9126" w:rsidR="00E11973" w:rsidRPr="00464154" w:rsidRDefault="00464154" w:rsidP="00464154">
            <w:r>
              <w:t>District</w:t>
            </w:r>
          </w:p>
        </w:tc>
        <w:tc>
          <w:tcPr>
            <w:tcW w:w="2892" w:type="dxa"/>
          </w:tcPr>
          <w:p w14:paraId="484E7998" w14:textId="414F6773" w:rsidR="00E11973" w:rsidRPr="00464154" w:rsidRDefault="00464154" w:rsidP="00464154">
            <w:r>
              <w:t>Central</w:t>
            </w:r>
          </w:p>
        </w:tc>
      </w:tr>
    </w:tbl>
    <w:p w14:paraId="333EFE18" w14:textId="4E0A2359" w:rsidR="00115802" w:rsidRDefault="00115802" w:rsidP="00E225F5">
      <w:pPr>
        <w:pStyle w:val="CaptionTableFigureSSPCR"/>
      </w:pPr>
      <w:r w:rsidRPr="00115802">
        <w:t>Tab</w:t>
      </w:r>
      <w:r w:rsidR="00464154">
        <w:t>.</w:t>
      </w:r>
      <w:r w:rsidRPr="00115802">
        <w:t xml:space="preserve"> 1:</w:t>
      </w:r>
      <w:r w:rsidR="000F69FC">
        <w:t xml:space="preserve"> </w:t>
      </w:r>
      <w:r w:rsidR="00E11973" w:rsidRPr="009A463B">
        <w:t>Caption</w:t>
      </w:r>
      <w:r w:rsidR="00E11973">
        <w:t xml:space="preserve"> [Style: Caption Table &amp; Figure SSPCR].</w:t>
      </w:r>
    </w:p>
    <w:p w14:paraId="12A6AB13" w14:textId="1B21BE01" w:rsidR="00E225F5" w:rsidRPr="00E225F5" w:rsidRDefault="00227B88" w:rsidP="00E225F5">
      <w:pPr>
        <w:rPr>
          <w:lang w:val="en-GB"/>
        </w:rPr>
      </w:pPr>
      <w:r>
        <w:rPr>
          <w:lang w:val="en-GB"/>
        </w:rPr>
        <w:lastRenderedPageBreak/>
        <w:t>Each table and figure has to be ref</w:t>
      </w:r>
      <w:r w:rsidR="00464154">
        <w:rPr>
          <w:lang w:val="en-GB"/>
        </w:rPr>
        <w:t>erred to in the main text (see T</w:t>
      </w:r>
      <w:r>
        <w:rPr>
          <w:lang w:val="en-GB"/>
        </w:rPr>
        <w:t>ab</w:t>
      </w:r>
      <w:r w:rsidR="00464154">
        <w:rPr>
          <w:lang w:val="en-GB"/>
        </w:rPr>
        <w:t>.</w:t>
      </w:r>
      <w:r>
        <w:rPr>
          <w:lang w:val="en-GB"/>
        </w:rPr>
        <w:t xml:space="preserve"> 1).</w:t>
      </w:r>
    </w:p>
    <w:p w14:paraId="1EFDAEE7" w14:textId="7EEF780B" w:rsidR="003A574D" w:rsidRPr="00CB6428" w:rsidRDefault="003A574D" w:rsidP="00D055EC">
      <w:pPr>
        <w:pStyle w:val="Heading1"/>
      </w:pPr>
      <w:r w:rsidRPr="00CB6428">
        <w:t>F</w:t>
      </w:r>
      <w:r w:rsidR="00227B88">
        <w:t>ootnote</w:t>
      </w:r>
      <w:r w:rsidR="00DB73A1">
        <w:t>s</w:t>
      </w:r>
    </w:p>
    <w:p w14:paraId="052B93D6" w14:textId="77777777" w:rsidR="003A574D" w:rsidRDefault="003A574D" w:rsidP="00C95174">
      <w:pPr>
        <w:rPr>
          <w:lang w:val="en-GB"/>
        </w:rPr>
      </w:pPr>
      <w:r w:rsidRPr="00F85914">
        <w:rPr>
          <w:lang w:val="en-GB"/>
        </w:rPr>
        <w:t>Footnotes are indicated in the text by a number in superscript</w:t>
      </w:r>
      <w:r w:rsidR="00800703">
        <w:rPr>
          <w:lang w:val="en-GB"/>
        </w:rPr>
        <w:t>.</w:t>
      </w:r>
      <w:r>
        <w:rPr>
          <w:rStyle w:val="FootnoteReference"/>
          <w:szCs w:val="20"/>
          <w:lang w:val="en-GB"/>
        </w:rPr>
        <w:footnoteReference w:id="4"/>
      </w:r>
      <w:r w:rsidR="00800703">
        <w:rPr>
          <w:lang w:val="en-GB"/>
        </w:rPr>
        <w:t xml:space="preserve"> Please note that superscript numerals follow punctuation marks.</w:t>
      </w:r>
      <w:r w:rsidRPr="00F85914">
        <w:rPr>
          <w:lang w:val="en-GB"/>
        </w:rPr>
        <w:t xml:space="preserve"> </w:t>
      </w:r>
    </w:p>
    <w:p w14:paraId="73D329E4" w14:textId="50334C13" w:rsidR="00CD33BD" w:rsidRDefault="00CD33BD" w:rsidP="00D055EC">
      <w:pPr>
        <w:pStyle w:val="Heading1"/>
        <w:rPr>
          <w:lang w:val="en-GB"/>
        </w:rPr>
      </w:pPr>
      <w:r>
        <w:rPr>
          <w:lang w:val="en-GB"/>
        </w:rPr>
        <w:t>Lists</w:t>
      </w:r>
    </w:p>
    <w:p w14:paraId="2A5245DF" w14:textId="77777777" w:rsidR="00CD33BD" w:rsidRDefault="00CD33BD" w:rsidP="00AC1058">
      <w:pPr>
        <w:rPr>
          <w:lang w:val="en-GB"/>
        </w:rPr>
      </w:pPr>
      <w:r>
        <w:rPr>
          <w:lang w:val="en-GB"/>
        </w:rPr>
        <w:t>Items in lists should be preceded by a dot</w:t>
      </w:r>
      <w:r w:rsidR="000711B9">
        <w:rPr>
          <w:lang w:val="en-GB"/>
        </w:rPr>
        <w:t>;</w:t>
      </w:r>
      <w:r w:rsidR="00AC1058">
        <w:rPr>
          <w:lang w:val="en-GB"/>
        </w:rPr>
        <w:t xml:space="preserve"> </w:t>
      </w:r>
      <w:r w:rsidR="001A12B1">
        <w:rPr>
          <w:lang w:val="en-GB"/>
        </w:rPr>
        <w:t>the dots are not intended</w:t>
      </w:r>
      <w:r w:rsidR="000711B9">
        <w:rPr>
          <w:lang w:val="en-GB"/>
        </w:rPr>
        <w:t>;</w:t>
      </w:r>
      <w:r w:rsidR="001A12B1">
        <w:rPr>
          <w:lang w:val="en-GB"/>
        </w:rPr>
        <w:t xml:space="preserve"> the text after the dot is hanging at 1.1 cm; </w:t>
      </w:r>
      <w:r w:rsidR="000711B9">
        <w:rPr>
          <w:lang w:val="en-GB"/>
        </w:rPr>
        <w:t>otherwise</w:t>
      </w:r>
      <w:r w:rsidR="001A12B1">
        <w:rPr>
          <w:lang w:val="en-GB"/>
        </w:rPr>
        <w:t xml:space="preserve"> the same rules appl</w:t>
      </w:r>
      <w:r w:rsidR="000711B9">
        <w:rPr>
          <w:lang w:val="en-GB"/>
        </w:rPr>
        <w:t>y</w:t>
      </w:r>
      <w:r w:rsidR="001A12B1">
        <w:rPr>
          <w:lang w:val="en-GB"/>
        </w:rPr>
        <w:t xml:space="preserve"> as </w:t>
      </w:r>
      <w:r w:rsidR="000711B9">
        <w:rPr>
          <w:lang w:val="en-GB"/>
        </w:rPr>
        <w:t xml:space="preserve">in the formatting of </w:t>
      </w:r>
      <w:r w:rsidR="001A12B1">
        <w:rPr>
          <w:lang w:val="en-GB"/>
        </w:rPr>
        <w:t xml:space="preserve">examples; </w:t>
      </w:r>
      <w:r w:rsidR="00AC1058">
        <w:rPr>
          <w:lang w:val="en-GB"/>
        </w:rPr>
        <w:t>e.g.:</w:t>
      </w:r>
    </w:p>
    <w:p w14:paraId="314F3AF4" w14:textId="6DAB595A" w:rsidR="00AC1058" w:rsidRPr="001A12B1" w:rsidRDefault="00102E50" w:rsidP="001A12B1">
      <w:pPr>
        <w:pStyle w:val="ListSSPCR"/>
      </w:pPr>
      <w:r>
        <w:t>projects</w:t>
      </w:r>
      <w:r w:rsidR="00B72523">
        <w:t xml:space="preserve"> [Style: List </w:t>
      </w:r>
      <w:r w:rsidR="00DB1009">
        <w:t>SSPCR</w:t>
      </w:r>
      <w:r w:rsidR="00B72523">
        <w:t>]</w:t>
      </w:r>
    </w:p>
    <w:p w14:paraId="0C74E379" w14:textId="77777777" w:rsidR="00102E50" w:rsidRPr="001A12B1" w:rsidRDefault="00102E50" w:rsidP="00102E50">
      <w:pPr>
        <w:pStyle w:val="ListSSPCR"/>
      </w:pPr>
      <w:r>
        <w:t>planning tools [Style: List SSPCR]</w:t>
      </w:r>
    </w:p>
    <w:p w14:paraId="0EB16486" w14:textId="0725BDCF" w:rsidR="00890D66" w:rsidRDefault="00890D66" w:rsidP="00890D66">
      <w:pPr>
        <w:pStyle w:val="Heading1"/>
        <w:numPr>
          <w:ilvl w:val="0"/>
          <w:numId w:val="0"/>
        </w:numPr>
        <w:ind w:left="432" w:hanging="432"/>
        <w:rPr>
          <w:b w:val="0"/>
          <w:lang w:val="en-GB"/>
        </w:rPr>
      </w:pPr>
      <w:r>
        <w:rPr>
          <w:lang w:val="en-GB"/>
        </w:rPr>
        <w:t>C</w:t>
      </w:r>
      <w:r w:rsidRPr="00890D66">
        <w:rPr>
          <w:lang w:val="en-GB"/>
        </w:rPr>
        <w:t xml:space="preserve">onsent to publish </w:t>
      </w:r>
    </w:p>
    <w:p w14:paraId="65E5F4B7" w14:textId="7B44850E" w:rsidR="00B84AA3" w:rsidRDefault="000711B9" w:rsidP="000763E7">
      <w:pPr>
        <w:rPr>
          <w:lang w:val="en-GB"/>
        </w:rPr>
      </w:pPr>
      <w:r w:rsidRPr="00D873E0">
        <w:rPr>
          <w:lang w:val="en-GB"/>
        </w:rPr>
        <w:t xml:space="preserve">Authors </w:t>
      </w:r>
      <w:r w:rsidR="00561B7B" w:rsidRPr="00D873E0">
        <w:rPr>
          <w:lang w:val="en-GB"/>
        </w:rPr>
        <w:t xml:space="preserve">of contributions to </w:t>
      </w:r>
      <w:r w:rsidR="00DB1009">
        <w:rPr>
          <w:lang w:val="en-GB"/>
        </w:rPr>
        <w:t>SSPCR</w:t>
      </w:r>
      <w:r w:rsidR="00561B7B" w:rsidRPr="00D873E0">
        <w:rPr>
          <w:lang w:val="en-GB"/>
        </w:rPr>
        <w:t xml:space="preserve"> 201</w:t>
      </w:r>
      <w:r w:rsidR="005B4A06">
        <w:rPr>
          <w:lang w:val="en-GB"/>
        </w:rPr>
        <w:t>7</w:t>
      </w:r>
      <w:r w:rsidR="00561B7B" w:rsidRPr="00D873E0">
        <w:rPr>
          <w:lang w:val="en-GB"/>
        </w:rPr>
        <w:t xml:space="preserve"> </w:t>
      </w:r>
      <w:r w:rsidRPr="00D873E0">
        <w:rPr>
          <w:lang w:val="en-GB"/>
        </w:rPr>
        <w:t>will be asked t</w:t>
      </w:r>
      <w:r w:rsidR="00F4398D" w:rsidRPr="00D873E0">
        <w:rPr>
          <w:lang w:val="en-GB"/>
        </w:rPr>
        <w:t xml:space="preserve">o sign </w:t>
      </w:r>
      <w:r w:rsidR="0009508E">
        <w:rPr>
          <w:lang w:val="en-GB"/>
        </w:rPr>
        <w:t>consent to publish</w:t>
      </w:r>
      <w:r w:rsidR="00D873E0" w:rsidRPr="00D873E0">
        <w:rPr>
          <w:lang w:val="en-GB"/>
        </w:rPr>
        <w:t xml:space="preserve"> for publication</w:t>
      </w:r>
      <w:r w:rsidR="00115802" w:rsidRPr="00D873E0">
        <w:rPr>
          <w:lang w:val="en-GB"/>
        </w:rPr>
        <w:t xml:space="preserve">. </w:t>
      </w:r>
      <w:r w:rsidR="001A12B1" w:rsidRPr="00D873E0">
        <w:rPr>
          <w:lang w:val="en-GB"/>
        </w:rPr>
        <w:t>We remind you that it is in the author’s responsibility to obtain any permission required for the use of material owned by others.</w:t>
      </w:r>
      <w:r w:rsidR="005B4A06">
        <w:rPr>
          <w:lang w:val="en-GB"/>
        </w:rPr>
        <w:t xml:space="preserve"> </w:t>
      </w:r>
    </w:p>
    <w:p w14:paraId="3752BB1C" w14:textId="77777777" w:rsidR="00B84AA3" w:rsidRPr="002511F3" w:rsidRDefault="00B84AA3" w:rsidP="00B84AA3">
      <w:pPr>
        <w:pStyle w:val="AbstractAcknowledgementsHeadingSSPCR"/>
      </w:pPr>
      <w:r w:rsidRPr="002511F3">
        <w:t>Acknowledgements</w:t>
      </w:r>
      <w:r>
        <w:t xml:space="preserve"> (optional) [Style: Abstract &amp; Acknowledgements Heading SSPCR]</w:t>
      </w:r>
    </w:p>
    <w:p w14:paraId="7BE0E0DC" w14:textId="16AD37EB" w:rsidR="00B84AA3" w:rsidRDefault="00B84AA3" w:rsidP="00B84AA3">
      <w:pPr>
        <w:pStyle w:val="AbstractAcknowledgementTextSSPCR"/>
      </w:pPr>
      <w:r w:rsidRPr="00115802">
        <w:t xml:space="preserve">Place all acknowledgements (including those </w:t>
      </w:r>
      <w:r w:rsidRPr="00981AA9">
        <w:t>concerning</w:t>
      </w:r>
      <w:r w:rsidRPr="00115802">
        <w:t xml:space="preserve"> research grants and funding) in a separate section </w:t>
      </w:r>
      <w:r>
        <w:t xml:space="preserve">after the conclusion section. The format used for the acknowledgements is the same as for the abstract [Style: Abstract &amp; Acknowledgements Text SSPCR]. </w:t>
      </w:r>
    </w:p>
    <w:p w14:paraId="7D1F40E5" w14:textId="77777777" w:rsidR="00B84AA3" w:rsidRPr="002511F3" w:rsidRDefault="00B84AA3" w:rsidP="00B84AA3">
      <w:pPr>
        <w:pStyle w:val="AbstractAcknowledgementsHeadingSSPCR"/>
      </w:pPr>
      <w:r>
        <w:t>Appendix (optional) [Style: Abstract &amp; Acknowledgements Heading SSPCR]</w:t>
      </w:r>
    </w:p>
    <w:p w14:paraId="33097D77" w14:textId="09B48750" w:rsidR="00B84AA3" w:rsidRDefault="00B84AA3" w:rsidP="00B84AA3">
      <w:pPr>
        <w:pStyle w:val="AbstractAcknowledgementTextSSPCR"/>
      </w:pPr>
      <w:r w:rsidRPr="00115802">
        <w:t xml:space="preserve">Place all </w:t>
      </w:r>
      <w:r>
        <w:t>appendices</w:t>
      </w:r>
      <w:r w:rsidRPr="00115802">
        <w:t xml:space="preserve"> in a separate section </w:t>
      </w:r>
      <w:r>
        <w:t xml:space="preserve">before </w:t>
      </w:r>
      <w:r w:rsidRPr="00115802">
        <w:t xml:space="preserve">the </w:t>
      </w:r>
      <w:r>
        <w:t>references. The format used for this section is the same as for the abstract. If you use more than one Appendix multiply the section using the following heading names: Appendix 1, Appendix 2, etc.</w:t>
      </w:r>
    </w:p>
    <w:p w14:paraId="739EB469" w14:textId="77777777" w:rsidR="00CA06BE" w:rsidRPr="00CB6428" w:rsidRDefault="00CA06BE" w:rsidP="00B84AA3">
      <w:pPr>
        <w:pStyle w:val="Heading1"/>
        <w:numPr>
          <w:ilvl w:val="0"/>
          <w:numId w:val="0"/>
        </w:numPr>
        <w:ind w:left="680" w:hanging="680"/>
      </w:pPr>
      <w:r w:rsidRPr="00CB6428">
        <w:t>R</w:t>
      </w:r>
      <w:r>
        <w:t>eferences</w:t>
      </w:r>
    </w:p>
    <w:p w14:paraId="2A7C1316" w14:textId="77777777" w:rsidR="00CA06BE" w:rsidRPr="00115802" w:rsidRDefault="00CA06BE" w:rsidP="00C95174">
      <w:pPr>
        <w:rPr>
          <w:lang w:val="en-GB"/>
        </w:rPr>
      </w:pPr>
      <w:r w:rsidRPr="00115802">
        <w:rPr>
          <w:lang w:val="en-GB"/>
        </w:rPr>
        <w:t xml:space="preserve">Bibliographical references should be listed in alphabetical order at the end of the </w:t>
      </w:r>
      <w:r w:rsidR="00792F54">
        <w:rPr>
          <w:lang w:val="en-GB"/>
        </w:rPr>
        <w:t>paper</w:t>
      </w:r>
      <w:r w:rsidRPr="00115802">
        <w:rPr>
          <w:lang w:val="en-GB"/>
        </w:rPr>
        <w:t xml:space="preserve">. The title of the section, References, should be a level 1 heading. The first line of each bibliographical reference </w:t>
      </w:r>
      <w:r w:rsidR="00B66B59">
        <w:rPr>
          <w:lang w:val="en-GB"/>
        </w:rPr>
        <w:t>is not in</w:t>
      </w:r>
      <w:r w:rsidR="00561B7B">
        <w:rPr>
          <w:lang w:val="en-GB"/>
        </w:rPr>
        <w:t>d</w:t>
      </w:r>
      <w:r w:rsidR="00B66B59">
        <w:rPr>
          <w:lang w:val="en-GB"/>
        </w:rPr>
        <w:t>en</w:t>
      </w:r>
      <w:r w:rsidR="00561B7B">
        <w:rPr>
          <w:lang w:val="en-GB"/>
        </w:rPr>
        <w:t>t</w:t>
      </w:r>
      <w:r w:rsidR="00B66B59">
        <w:rPr>
          <w:lang w:val="en-GB"/>
        </w:rPr>
        <w:t xml:space="preserve">ed whereas the rest of the </w:t>
      </w:r>
      <w:r w:rsidR="00131FCA">
        <w:rPr>
          <w:lang w:val="en-GB"/>
        </w:rPr>
        <w:t xml:space="preserve">entry should be indented </w:t>
      </w:r>
      <w:r w:rsidR="00131FCA" w:rsidRPr="00B66B59">
        <w:rPr>
          <w:lang w:val="en-GB"/>
        </w:rPr>
        <w:t>by 0.50</w:t>
      </w:r>
      <w:r w:rsidRPr="00B66B59">
        <w:rPr>
          <w:lang w:val="en-GB"/>
        </w:rPr>
        <w:t xml:space="preserve"> cm.</w:t>
      </w:r>
      <w:r w:rsidRPr="00115802">
        <w:rPr>
          <w:lang w:val="en-GB"/>
        </w:rPr>
        <w:t xml:space="preserve"> </w:t>
      </w:r>
    </w:p>
    <w:p w14:paraId="75E930D8" w14:textId="18CFFF77" w:rsidR="00CA06BE" w:rsidRDefault="00547B7C" w:rsidP="002E7F6F">
      <w:pPr>
        <w:rPr>
          <w:lang w:val="en-GB"/>
        </w:rPr>
      </w:pPr>
      <w:r>
        <w:rPr>
          <w:lang w:val="en-GB"/>
        </w:rPr>
        <w:t xml:space="preserve">The following examples </w:t>
      </w:r>
      <w:r w:rsidR="00CA06BE" w:rsidRPr="00115802">
        <w:rPr>
          <w:lang w:val="en-GB"/>
        </w:rPr>
        <w:t>of references illustrate the basic format required for conference proceedings, book</w:t>
      </w:r>
      <w:r w:rsidR="005B4A06">
        <w:rPr>
          <w:lang w:val="en-GB"/>
        </w:rPr>
        <w:t>s, journal papers</w:t>
      </w:r>
      <w:r w:rsidR="00CA06BE" w:rsidRPr="00115802">
        <w:rPr>
          <w:lang w:val="en-GB"/>
        </w:rPr>
        <w:t xml:space="preserve">, and </w:t>
      </w:r>
      <w:r w:rsidR="00B66B59">
        <w:rPr>
          <w:lang w:val="en-GB"/>
        </w:rPr>
        <w:t xml:space="preserve">chapters of books respectively. When referring to online sources please </w:t>
      </w:r>
      <w:r w:rsidR="00F8211E">
        <w:rPr>
          <w:lang w:val="en-GB"/>
        </w:rPr>
        <w:t xml:space="preserve">do not </w:t>
      </w:r>
      <w:r w:rsidR="00B66B59">
        <w:rPr>
          <w:lang w:val="en-GB"/>
        </w:rPr>
        <w:t>forget to indicate the date on which you have accessed it at the end of the reference, usi</w:t>
      </w:r>
      <w:r w:rsidR="001A6035">
        <w:rPr>
          <w:lang w:val="en-GB"/>
        </w:rPr>
        <w:t>ng square brackets [</w:t>
      </w:r>
      <w:proofErr w:type="spellStart"/>
      <w:r w:rsidR="001A6035">
        <w:rPr>
          <w:lang w:val="en-GB"/>
        </w:rPr>
        <w:t>dd</w:t>
      </w:r>
      <w:proofErr w:type="spellEnd"/>
      <w:r w:rsidR="00B66B59">
        <w:rPr>
          <w:lang w:val="en-GB"/>
        </w:rPr>
        <w:t>/</w:t>
      </w:r>
      <w:r w:rsidR="001A6035">
        <w:rPr>
          <w:lang w:val="en-GB"/>
        </w:rPr>
        <w:t>mm</w:t>
      </w:r>
      <w:r w:rsidR="00B66B59">
        <w:rPr>
          <w:lang w:val="en-GB"/>
        </w:rPr>
        <w:t>/</w:t>
      </w:r>
      <w:r w:rsidR="001A6035">
        <w:rPr>
          <w:lang w:val="en-GB"/>
        </w:rPr>
        <w:t>year</w:t>
      </w:r>
      <w:r w:rsidR="00B66B59">
        <w:rPr>
          <w:lang w:val="en-GB"/>
        </w:rPr>
        <w:t>].</w:t>
      </w:r>
    </w:p>
    <w:p w14:paraId="7E883824" w14:textId="77777777" w:rsidR="002E7F6F" w:rsidRPr="002E7F6F" w:rsidRDefault="002E7F6F" w:rsidP="002E7F6F">
      <w:pPr>
        <w:rPr>
          <w:lang w:val="en-GB"/>
        </w:rPr>
      </w:pPr>
    </w:p>
    <w:p w14:paraId="553E1D6E" w14:textId="3A0A84BC" w:rsidR="005B4A06" w:rsidRDefault="005B4A06" w:rsidP="00B72523">
      <w:pPr>
        <w:pStyle w:val="ReferencesSSPCR"/>
      </w:pPr>
      <w:proofErr w:type="spellStart"/>
      <w:r w:rsidRPr="005B4A06">
        <w:lastRenderedPageBreak/>
        <w:t>Krupnick</w:t>
      </w:r>
      <w:proofErr w:type="spellEnd"/>
      <w:r w:rsidRPr="005B4A06">
        <w:t xml:space="preserve">, A., </w:t>
      </w:r>
      <w:proofErr w:type="spellStart"/>
      <w:r w:rsidRPr="005B4A06">
        <w:t>Burtraw</w:t>
      </w:r>
      <w:proofErr w:type="spellEnd"/>
      <w:r w:rsidRPr="005B4A06">
        <w:t xml:space="preserve">, D., &amp; </w:t>
      </w:r>
      <w:proofErr w:type="spellStart"/>
      <w:r w:rsidRPr="005B4A06">
        <w:t>Markandya</w:t>
      </w:r>
      <w:proofErr w:type="spellEnd"/>
      <w:r w:rsidRPr="005B4A06">
        <w:t xml:space="preserve">, A. (2000). The ancillary benefits and costs of climate change mitigation: A conceptual framework. In </w:t>
      </w:r>
      <w:r w:rsidRPr="005B4A06">
        <w:rPr>
          <w:i/>
        </w:rPr>
        <w:t>Ancillary Benefits and Costs of Greenhouse Gas Mitigation</w:t>
      </w:r>
      <w:r w:rsidRPr="005B4A06">
        <w:t xml:space="preserve">: </w:t>
      </w:r>
      <w:r w:rsidRPr="005B4A06">
        <w:rPr>
          <w:i/>
        </w:rPr>
        <w:t>Proceedings of IPCC Workshop</w:t>
      </w:r>
      <w:r>
        <w:rPr>
          <w:i/>
        </w:rPr>
        <w:t xml:space="preserve">, </w:t>
      </w:r>
      <w:r w:rsidRPr="005B4A06">
        <w:rPr>
          <w:i/>
        </w:rPr>
        <w:t>27–29 March 2000</w:t>
      </w:r>
      <w:r w:rsidRPr="005B4A06">
        <w:t>. Paris: OECD.</w:t>
      </w:r>
    </w:p>
    <w:p w14:paraId="3A491F89" w14:textId="796CA624" w:rsidR="005B4A06" w:rsidRDefault="005B4A06" w:rsidP="00B72523">
      <w:pPr>
        <w:pStyle w:val="ReferencesSSPCR"/>
      </w:pPr>
    </w:p>
    <w:p w14:paraId="582EA20C" w14:textId="446175D0" w:rsidR="005B4A06" w:rsidRDefault="005B4A06" w:rsidP="00B72523">
      <w:pPr>
        <w:pStyle w:val="ReferencesSSPCR"/>
      </w:pPr>
      <w:r w:rsidRPr="005B4A06">
        <w:t xml:space="preserve">Sorrell, S., O’Malley, E., </w:t>
      </w:r>
      <w:proofErr w:type="spellStart"/>
      <w:r w:rsidRPr="005B4A06">
        <w:t>Schleich</w:t>
      </w:r>
      <w:proofErr w:type="spellEnd"/>
      <w:r w:rsidRPr="005B4A06">
        <w:t xml:space="preserve">, J., &amp; Scott, S. (2004). </w:t>
      </w:r>
      <w:r w:rsidRPr="005B4A06">
        <w:rPr>
          <w:i/>
        </w:rPr>
        <w:t>The economics of energy efficiency</w:t>
      </w:r>
      <w:r w:rsidRPr="005B4A06">
        <w:t>. Northampton: Edward Elgar Publishing.</w:t>
      </w:r>
    </w:p>
    <w:p w14:paraId="69F1898C" w14:textId="7236A9A8" w:rsidR="005B4A06" w:rsidRDefault="005B4A06" w:rsidP="00B72523">
      <w:pPr>
        <w:pStyle w:val="ReferencesSSPCR"/>
      </w:pPr>
    </w:p>
    <w:p w14:paraId="36177E27" w14:textId="20B86A53" w:rsidR="005B4A06" w:rsidRDefault="005B4A06" w:rsidP="00B72523">
      <w:pPr>
        <w:pStyle w:val="ReferencesSSPCR"/>
      </w:pPr>
      <w:r w:rsidRPr="005B4A06">
        <w:t xml:space="preserve">Kim, C. W., Phipps, T. T., &amp; </w:t>
      </w:r>
      <w:proofErr w:type="spellStart"/>
      <w:r w:rsidRPr="005B4A06">
        <w:t>Anselin</w:t>
      </w:r>
      <w:proofErr w:type="spellEnd"/>
      <w:r w:rsidRPr="005B4A06">
        <w:t xml:space="preserve">, L. (2003). </w:t>
      </w:r>
      <w:r w:rsidRPr="005B4A06">
        <w:rPr>
          <w:i/>
        </w:rPr>
        <w:t>Measuring the benefits of air quality improvement: A spatial hedonic approach</w:t>
      </w:r>
      <w:r w:rsidRPr="005B4A06">
        <w:t>. Journal of Environmental Economics and Management, 45(1), 24–39.</w:t>
      </w:r>
    </w:p>
    <w:p w14:paraId="40C8FBB2" w14:textId="3CC0558F" w:rsidR="005B4A06" w:rsidRDefault="005B4A06" w:rsidP="00B72523">
      <w:pPr>
        <w:pStyle w:val="ReferencesSSPCR"/>
      </w:pPr>
    </w:p>
    <w:p w14:paraId="545AB435" w14:textId="77777777" w:rsidR="005B4A06" w:rsidRPr="005B4A06" w:rsidRDefault="005B4A06" w:rsidP="005B4A06">
      <w:pPr>
        <w:pStyle w:val="ReferencesSSPCR"/>
      </w:pPr>
      <w:proofErr w:type="spellStart"/>
      <w:r w:rsidRPr="005B4A06">
        <w:t>Bottero</w:t>
      </w:r>
      <w:proofErr w:type="spellEnd"/>
      <w:r w:rsidRPr="005B4A06">
        <w:t xml:space="preserve">, M., </w:t>
      </w:r>
      <w:proofErr w:type="spellStart"/>
      <w:r w:rsidRPr="005B4A06">
        <w:t>Farinetti</w:t>
      </w:r>
      <w:proofErr w:type="spellEnd"/>
      <w:r w:rsidRPr="005B4A06">
        <w:t xml:space="preserve">, V., &amp; </w:t>
      </w:r>
      <w:proofErr w:type="spellStart"/>
      <w:r w:rsidRPr="005B4A06">
        <w:t>Mondini</w:t>
      </w:r>
      <w:proofErr w:type="spellEnd"/>
      <w:r w:rsidRPr="005B4A06">
        <w:t xml:space="preserve">, G. (2014). </w:t>
      </w:r>
      <w:r w:rsidRPr="0009508E">
        <w:rPr>
          <w:lang w:val="it-IT"/>
        </w:rPr>
        <w:t xml:space="preserve">Economia ed estimo dei beni culturali e ambientali. In </w:t>
      </w:r>
      <w:proofErr w:type="spellStart"/>
      <w:r w:rsidRPr="0009508E">
        <w:rPr>
          <w:lang w:val="it-IT"/>
        </w:rPr>
        <w:t>Roscelli</w:t>
      </w:r>
      <w:proofErr w:type="spellEnd"/>
      <w:r w:rsidRPr="0009508E">
        <w:rPr>
          <w:lang w:val="it-IT"/>
        </w:rPr>
        <w:t xml:space="preserve"> Riccardo (Ed.), </w:t>
      </w:r>
      <w:r w:rsidRPr="0009508E">
        <w:rPr>
          <w:i/>
          <w:lang w:val="it-IT"/>
        </w:rPr>
        <w:t>Manuale di Estimo. Valutazioni economiche ed esercizio della professione</w:t>
      </w:r>
      <w:r w:rsidRPr="0009508E">
        <w:rPr>
          <w:lang w:val="it-IT"/>
        </w:rPr>
        <w:t xml:space="preserve"> (pp. 324–361). </w:t>
      </w:r>
      <w:r>
        <w:t xml:space="preserve">Novara: De </w:t>
      </w:r>
      <w:proofErr w:type="spellStart"/>
      <w:r>
        <w:t>Agostini</w:t>
      </w:r>
      <w:proofErr w:type="spellEnd"/>
      <w:r>
        <w:t xml:space="preserve"> - UTET.</w:t>
      </w:r>
    </w:p>
    <w:p w14:paraId="08EABFCA" w14:textId="77777777" w:rsidR="00B84AA3" w:rsidRDefault="00B84AA3" w:rsidP="00B72523">
      <w:pPr>
        <w:pStyle w:val="ReferencesSSPCR"/>
        <w:rPr>
          <w:i/>
          <w:iCs/>
        </w:rPr>
      </w:pPr>
    </w:p>
    <w:p w14:paraId="79A82042" w14:textId="6823A70D" w:rsidR="008F4468" w:rsidRPr="0012796C" w:rsidRDefault="00446E8E" w:rsidP="0012796C">
      <w:pPr>
        <w:pStyle w:val="ReferencesSSPCR"/>
        <w:rPr>
          <w:lang w:val="en-US"/>
        </w:rPr>
      </w:pPr>
      <w:r w:rsidRPr="007D46C0">
        <w:rPr>
          <w:i/>
          <w:iCs/>
        </w:rPr>
        <w:t>Macmillan English Dictionary Online</w:t>
      </w:r>
      <w:r w:rsidRPr="007D46C0">
        <w:t xml:space="preserve">. Accessed at: </w:t>
      </w:r>
      <w:hyperlink r:id="rId13" w:history="1">
        <w:r w:rsidR="00131FCA" w:rsidRPr="007D46C0">
          <w:rPr>
            <w:rStyle w:val="Hyperlink"/>
            <w:color w:val="auto"/>
            <w:u w:val="none"/>
          </w:rPr>
          <w:t>http://www.macmillandictionary.com</w:t>
        </w:r>
      </w:hyperlink>
      <w:r w:rsidR="00131FCA" w:rsidRPr="007D46C0">
        <w:t xml:space="preserve"> [07/</w:t>
      </w:r>
      <w:r w:rsidR="00B84AA3">
        <w:t>1</w:t>
      </w:r>
      <w:r w:rsidR="00131FCA" w:rsidRPr="007D46C0">
        <w:t>2/201</w:t>
      </w:r>
      <w:r w:rsidR="001A6035">
        <w:t>5</w:t>
      </w:r>
      <w:r w:rsidR="00131FCA" w:rsidRPr="007D46C0">
        <w:t>]</w:t>
      </w:r>
      <w:r w:rsidRPr="007D46C0">
        <w:t>.</w:t>
      </w:r>
    </w:p>
    <w:sectPr w:rsidR="008F4468" w:rsidRPr="0012796C" w:rsidSect="005857BA">
      <w:pgSz w:w="11906" w:h="16838" w:code="9"/>
      <w:pgMar w:top="1440" w:right="1440" w:bottom="1440" w:left="1440" w:header="851" w:footer="0" w:gutter="0"/>
      <w:lnNumType w:countBy="1" w:restart="continuous"/>
      <w:cols w:space="357"/>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B8A55F" w14:textId="77777777" w:rsidR="00C22B8E" w:rsidRDefault="00C22B8E" w:rsidP="001D1FA9">
      <w:r>
        <w:separator/>
      </w:r>
    </w:p>
  </w:endnote>
  <w:endnote w:type="continuationSeparator" w:id="0">
    <w:p w14:paraId="4818DEBA" w14:textId="77777777" w:rsidR="00C22B8E" w:rsidRDefault="00C22B8E" w:rsidP="001D1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18BD4" w14:textId="77777777" w:rsidR="00C22B8E" w:rsidRDefault="00C22B8E" w:rsidP="001D1FA9">
      <w:r>
        <w:separator/>
      </w:r>
    </w:p>
  </w:footnote>
  <w:footnote w:type="continuationSeparator" w:id="0">
    <w:p w14:paraId="531E2E4C" w14:textId="77777777" w:rsidR="00C22B8E" w:rsidRDefault="00C22B8E" w:rsidP="001D1FA9">
      <w:r>
        <w:continuationSeparator/>
      </w:r>
    </w:p>
  </w:footnote>
  <w:footnote w:id="1">
    <w:p w14:paraId="2169DBDD" w14:textId="58A9D759" w:rsidR="00C0346D" w:rsidRPr="00C0346D" w:rsidRDefault="00C0346D">
      <w:pPr>
        <w:pStyle w:val="FootnoteText"/>
      </w:pPr>
      <w:r>
        <w:rPr>
          <w:rStyle w:val="FootnoteReference"/>
        </w:rPr>
        <w:footnoteRef/>
      </w:r>
      <w:r>
        <w:t xml:space="preserve"> A</w:t>
      </w:r>
      <w:r w:rsidRPr="00C0346D">
        <w:t xml:space="preserve">ffiliation, </w:t>
      </w:r>
      <w:r>
        <w:t xml:space="preserve">address, </w:t>
      </w:r>
      <w:proofErr w:type="spellStart"/>
      <w:r w:rsidRPr="00C0346D">
        <w:t>email@xxxxx.xx</w:t>
      </w:r>
      <w:proofErr w:type="spellEnd"/>
      <w:r w:rsidRPr="00C0346D">
        <w:t xml:space="preserve"> (email is mandatory only for corresponding author).</w:t>
      </w:r>
    </w:p>
  </w:footnote>
  <w:footnote w:id="2">
    <w:p w14:paraId="2E5F2BA4" w14:textId="77777777" w:rsidR="00062258" w:rsidRPr="00C0346D" w:rsidRDefault="00062258" w:rsidP="00062258">
      <w:pPr>
        <w:pStyle w:val="FootnoteText"/>
      </w:pPr>
      <w:r>
        <w:rPr>
          <w:rStyle w:val="FootnoteReference"/>
        </w:rPr>
        <w:footnoteRef/>
      </w:r>
      <w:r>
        <w:t xml:space="preserve"> A</w:t>
      </w:r>
      <w:r w:rsidRPr="00C0346D">
        <w:t xml:space="preserve">ffiliation, </w:t>
      </w:r>
      <w:r>
        <w:t xml:space="preserve">address, </w:t>
      </w:r>
      <w:proofErr w:type="spellStart"/>
      <w:r w:rsidRPr="00C0346D">
        <w:t>email@xxxxx.xx</w:t>
      </w:r>
      <w:proofErr w:type="spellEnd"/>
      <w:r w:rsidRPr="00C0346D">
        <w:t xml:space="preserve"> (email is mandatory only for corresponding author).</w:t>
      </w:r>
    </w:p>
  </w:footnote>
  <w:footnote w:id="3">
    <w:p w14:paraId="46EDCFF2" w14:textId="77777777" w:rsidR="00062258" w:rsidRPr="00C0346D" w:rsidRDefault="00062258" w:rsidP="00062258">
      <w:pPr>
        <w:pStyle w:val="FootnoteText"/>
      </w:pPr>
      <w:r>
        <w:rPr>
          <w:rStyle w:val="FootnoteReference"/>
        </w:rPr>
        <w:footnoteRef/>
      </w:r>
      <w:r>
        <w:t xml:space="preserve"> A</w:t>
      </w:r>
      <w:r w:rsidRPr="00C0346D">
        <w:t xml:space="preserve">ffiliation, </w:t>
      </w:r>
      <w:r>
        <w:t xml:space="preserve">address, </w:t>
      </w:r>
      <w:proofErr w:type="spellStart"/>
      <w:r w:rsidRPr="00C0346D">
        <w:t>email@xxxxx.xx</w:t>
      </w:r>
      <w:proofErr w:type="spellEnd"/>
      <w:r w:rsidRPr="00C0346D">
        <w:t xml:space="preserve"> (email is mandatory only for corresponding author).</w:t>
      </w:r>
    </w:p>
  </w:footnote>
  <w:footnote w:id="4">
    <w:p w14:paraId="4E6B8B00" w14:textId="09F9E71D" w:rsidR="00CE25A4" w:rsidRPr="00F85914" w:rsidRDefault="00CE25A4" w:rsidP="007F64FD">
      <w:pPr>
        <w:pStyle w:val="FootnoteTextSSPCR"/>
      </w:pPr>
      <w:r w:rsidRPr="00F85914">
        <w:rPr>
          <w:rStyle w:val="FootnoteReference"/>
        </w:rPr>
        <w:footnoteRef/>
      </w:r>
      <w:r w:rsidRPr="00F85914">
        <w:t xml:space="preserve"> They should be in </w:t>
      </w:r>
      <w:r w:rsidR="00E11973">
        <w:t>Arial</w:t>
      </w:r>
      <w:r>
        <w:t xml:space="preserve"> </w:t>
      </w:r>
      <w:r w:rsidRPr="00F85914">
        <w:t>9</w:t>
      </w:r>
      <w:r>
        <w:t xml:space="preserve"> </w:t>
      </w:r>
      <w:proofErr w:type="spellStart"/>
      <w:r>
        <w:t>pt</w:t>
      </w:r>
      <w:proofErr w:type="spellEnd"/>
      <w:r w:rsidRPr="00F85914">
        <w:t xml:space="preserve">, and appear at the bottom of the same page as their corresponding number. </w:t>
      </w:r>
      <w:r w:rsidR="00B72523">
        <w:t xml:space="preserve">[Style: Footnote Text </w:t>
      </w:r>
      <w:r w:rsidR="00DB1009">
        <w:t>SSPCR</w:t>
      </w:r>
      <w:r w:rsidR="00B72523">
        <w:t>]</w:t>
      </w:r>
      <w:r w:rsidRPr="00F85914">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C3150"/>
    <w:multiLevelType w:val="multilevel"/>
    <w:tmpl w:val="4EF0B9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3EF1491"/>
    <w:multiLevelType w:val="hybridMultilevel"/>
    <w:tmpl w:val="AEB85D74"/>
    <w:lvl w:ilvl="0" w:tplc="9118DF3E">
      <w:start w:val="1"/>
      <w:numFmt w:val="bullet"/>
      <w:pStyle w:val="ListSSPCR"/>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9A235D"/>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 w15:restartNumberingAfterBreak="0">
    <w:nsid w:val="0ADD6F86"/>
    <w:multiLevelType w:val="multilevel"/>
    <w:tmpl w:val="C4544F2A"/>
    <w:lvl w:ilvl="0">
      <w:start w:val="1"/>
      <w:numFmt w:val="decimal"/>
      <w:pStyle w:val="XXHeading3SSPC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Restart w:val="1"/>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D4F4305"/>
    <w:multiLevelType w:val="multilevel"/>
    <w:tmpl w:val="CE00537A"/>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5" w15:restartNumberingAfterBreak="0">
    <w:nsid w:val="108B55F1"/>
    <w:multiLevelType w:val="hybridMultilevel"/>
    <w:tmpl w:val="74706966"/>
    <w:lvl w:ilvl="0" w:tplc="DCE832F6">
      <w:start w:val="1"/>
      <w:numFmt w:val="decimal"/>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6" w15:restartNumberingAfterBreak="0">
    <w:nsid w:val="13B64E8B"/>
    <w:multiLevelType w:val="singleLevel"/>
    <w:tmpl w:val="74A8C9F6"/>
    <w:lvl w:ilvl="0">
      <w:start w:val="1"/>
      <w:numFmt w:val="decimal"/>
      <w:lvlText w:val="%1."/>
      <w:lvlJc w:val="left"/>
      <w:pPr>
        <w:tabs>
          <w:tab w:val="num" w:pos="360"/>
        </w:tabs>
        <w:ind w:left="113" w:hanging="113"/>
      </w:pPr>
      <w:rPr>
        <w:rFonts w:ascii="Times New Roman" w:hAnsi="Times New Roman" w:hint="default"/>
        <w:b w:val="0"/>
        <w:i w:val="0"/>
        <w:sz w:val="21"/>
      </w:rPr>
    </w:lvl>
  </w:abstractNum>
  <w:abstractNum w:abstractNumId="7" w15:restartNumberingAfterBreak="0">
    <w:nsid w:val="16E0577A"/>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8" w15:restartNumberingAfterBreak="0">
    <w:nsid w:val="172E0073"/>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9" w15:restartNumberingAfterBreak="0">
    <w:nsid w:val="1AD522C0"/>
    <w:multiLevelType w:val="hybridMultilevel"/>
    <w:tmpl w:val="5E52FC2C"/>
    <w:lvl w:ilvl="0" w:tplc="9B3E4050">
      <w:start w:val="1"/>
      <w:numFmt w:val="decimal"/>
      <w:lvlText w:val="%1"/>
      <w:lvlJc w:val="left"/>
      <w:pPr>
        <w:tabs>
          <w:tab w:val="num" w:pos="720"/>
        </w:tabs>
        <w:ind w:left="720" w:hanging="360"/>
      </w:pPr>
      <w:rPr>
        <w:rFonts w:hint="default"/>
      </w:rPr>
    </w:lvl>
    <w:lvl w:ilvl="1" w:tplc="C0EEF57A" w:tentative="1">
      <w:start w:val="1"/>
      <w:numFmt w:val="lowerLetter"/>
      <w:lvlText w:val="%2."/>
      <w:lvlJc w:val="left"/>
      <w:pPr>
        <w:tabs>
          <w:tab w:val="num" w:pos="1440"/>
        </w:tabs>
        <w:ind w:left="1440" w:hanging="360"/>
      </w:pPr>
    </w:lvl>
    <w:lvl w:ilvl="2" w:tplc="073A95D2" w:tentative="1">
      <w:start w:val="1"/>
      <w:numFmt w:val="lowerRoman"/>
      <w:lvlText w:val="%3."/>
      <w:lvlJc w:val="right"/>
      <w:pPr>
        <w:tabs>
          <w:tab w:val="num" w:pos="2160"/>
        </w:tabs>
        <w:ind w:left="2160" w:hanging="180"/>
      </w:pPr>
    </w:lvl>
    <w:lvl w:ilvl="3" w:tplc="2C2A9514" w:tentative="1">
      <w:start w:val="1"/>
      <w:numFmt w:val="decimal"/>
      <w:lvlText w:val="%4."/>
      <w:lvlJc w:val="left"/>
      <w:pPr>
        <w:tabs>
          <w:tab w:val="num" w:pos="2880"/>
        </w:tabs>
        <w:ind w:left="2880" w:hanging="360"/>
      </w:pPr>
    </w:lvl>
    <w:lvl w:ilvl="4" w:tplc="A3D6CB6E" w:tentative="1">
      <w:start w:val="1"/>
      <w:numFmt w:val="lowerLetter"/>
      <w:lvlText w:val="%5."/>
      <w:lvlJc w:val="left"/>
      <w:pPr>
        <w:tabs>
          <w:tab w:val="num" w:pos="3600"/>
        </w:tabs>
        <w:ind w:left="3600" w:hanging="360"/>
      </w:pPr>
    </w:lvl>
    <w:lvl w:ilvl="5" w:tplc="AE14CFB8" w:tentative="1">
      <w:start w:val="1"/>
      <w:numFmt w:val="lowerRoman"/>
      <w:lvlText w:val="%6."/>
      <w:lvlJc w:val="right"/>
      <w:pPr>
        <w:tabs>
          <w:tab w:val="num" w:pos="4320"/>
        </w:tabs>
        <w:ind w:left="4320" w:hanging="180"/>
      </w:pPr>
    </w:lvl>
    <w:lvl w:ilvl="6" w:tplc="455C27A8" w:tentative="1">
      <w:start w:val="1"/>
      <w:numFmt w:val="decimal"/>
      <w:lvlText w:val="%7."/>
      <w:lvlJc w:val="left"/>
      <w:pPr>
        <w:tabs>
          <w:tab w:val="num" w:pos="5040"/>
        </w:tabs>
        <w:ind w:left="5040" w:hanging="360"/>
      </w:pPr>
    </w:lvl>
    <w:lvl w:ilvl="7" w:tplc="A456F58A" w:tentative="1">
      <w:start w:val="1"/>
      <w:numFmt w:val="lowerLetter"/>
      <w:lvlText w:val="%8."/>
      <w:lvlJc w:val="left"/>
      <w:pPr>
        <w:tabs>
          <w:tab w:val="num" w:pos="5760"/>
        </w:tabs>
        <w:ind w:left="5760" w:hanging="360"/>
      </w:pPr>
    </w:lvl>
    <w:lvl w:ilvl="8" w:tplc="72022828" w:tentative="1">
      <w:start w:val="1"/>
      <w:numFmt w:val="lowerRoman"/>
      <w:lvlText w:val="%9."/>
      <w:lvlJc w:val="right"/>
      <w:pPr>
        <w:tabs>
          <w:tab w:val="num" w:pos="6480"/>
        </w:tabs>
        <w:ind w:left="6480" w:hanging="180"/>
      </w:pPr>
    </w:lvl>
  </w:abstractNum>
  <w:abstractNum w:abstractNumId="10" w15:restartNumberingAfterBreak="0">
    <w:nsid w:val="1CB92EF5"/>
    <w:multiLevelType w:val="singleLevel"/>
    <w:tmpl w:val="4F889A10"/>
    <w:lvl w:ilvl="0">
      <w:start w:val="3"/>
      <w:numFmt w:val="decimal"/>
      <w:lvlText w:val="%1"/>
      <w:lvlJc w:val="left"/>
      <w:pPr>
        <w:tabs>
          <w:tab w:val="num" w:pos="360"/>
        </w:tabs>
        <w:ind w:left="360" w:hanging="360"/>
      </w:pPr>
      <w:rPr>
        <w:rFonts w:hint="default"/>
      </w:rPr>
    </w:lvl>
  </w:abstractNum>
  <w:abstractNum w:abstractNumId="11" w15:restartNumberingAfterBreak="0">
    <w:nsid w:val="23F9486E"/>
    <w:multiLevelType w:val="hybridMultilevel"/>
    <w:tmpl w:val="4CBE8CBA"/>
    <w:lvl w:ilvl="0" w:tplc="D9EA8818">
      <w:start w:val="1"/>
      <w:numFmt w:val="decimal"/>
      <w:lvlText w:val="%1."/>
      <w:lvlJc w:val="left"/>
      <w:pPr>
        <w:tabs>
          <w:tab w:val="num" w:pos="785"/>
        </w:tabs>
        <w:ind w:left="785" w:hanging="360"/>
      </w:pPr>
      <w:rPr>
        <w:rFonts w:hint="default"/>
      </w:rPr>
    </w:lvl>
    <w:lvl w:ilvl="1" w:tplc="739E03C2" w:tentative="1">
      <w:start w:val="1"/>
      <w:numFmt w:val="lowerLetter"/>
      <w:lvlText w:val="%2."/>
      <w:lvlJc w:val="left"/>
      <w:pPr>
        <w:tabs>
          <w:tab w:val="num" w:pos="1505"/>
        </w:tabs>
        <w:ind w:left="1505" w:hanging="360"/>
      </w:pPr>
    </w:lvl>
    <w:lvl w:ilvl="2" w:tplc="7EFCE8AC" w:tentative="1">
      <w:start w:val="1"/>
      <w:numFmt w:val="lowerRoman"/>
      <w:lvlText w:val="%3."/>
      <w:lvlJc w:val="right"/>
      <w:pPr>
        <w:tabs>
          <w:tab w:val="num" w:pos="2225"/>
        </w:tabs>
        <w:ind w:left="2225" w:hanging="180"/>
      </w:pPr>
    </w:lvl>
    <w:lvl w:ilvl="3" w:tplc="B2F60200" w:tentative="1">
      <w:start w:val="1"/>
      <w:numFmt w:val="decimal"/>
      <w:lvlText w:val="%4."/>
      <w:lvlJc w:val="left"/>
      <w:pPr>
        <w:tabs>
          <w:tab w:val="num" w:pos="2945"/>
        </w:tabs>
        <w:ind w:left="2945" w:hanging="360"/>
      </w:pPr>
    </w:lvl>
    <w:lvl w:ilvl="4" w:tplc="3028B71E" w:tentative="1">
      <w:start w:val="1"/>
      <w:numFmt w:val="lowerLetter"/>
      <w:lvlText w:val="%5."/>
      <w:lvlJc w:val="left"/>
      <w:pPr>
        <w:tabs>
          <w:tab w:val="num" w:pos="3665"/>
        </w:tabs>
        <w:ind w:left="3665" w:hanging="360"/>
      </w:pPr>
    </w:lvl>
    <w:lvl w:ilvl="5" w:tplc="74008DBE" w:tentative="1">
      <w:start w:val="1"/>
      <w:numFmt w:val="lowerRoman"/>
      <w:lvlText w:val="%6."/>
      <w:lvlJc w:val="right"/>
      <w:pPr>
        <w:tabs>
          <w:tab w:val="num" w:pos="4385"/>
        </w:tabs>
        <w:ind w:left="4385" w:hanging="180"/>
      </w:pPr>
    </w:lvl>
    <w:lvl w:ilvl="6" w:tplc="14427DFE" w:tentative="1">
      <w:start w:val="1"/>
      <w:numFmt w:val="decimal"/>
      <w:lvlText w:val="%7."/>
      <w:lvlJc w:val="left"/>
      <w:pPr>
        <w:tabs>
          <w:tab w:val="num" w:pos="5105"/>
        </w:tabs>
        <w:ind w:left="5105" w:hanging="360"/>
      </w:pPr>
    </w:lvl>
    <w:lvl w:ilvl="7" w:tplc="D5861A28" w:tentative="1">
      <w:start w:val="1"/>
      <w:numFmt w:val="lowerLetter"/>
      <w:lvlText w:val="%8."/>
      <w:lvlJc w:val="left"/>
      <w:pPr>
        <w:tabs>
          <w:tab w:val="num" w:pos="5825"/>
        </w:tabs>
        <w:ind w:left="5825" w:hanging="360"/>
      </w:pPr>
    </w:lvl>
    <w:lvl w:ilvl="8" w:tplc="D4425F42" w:tentative="1">
      <w:start w:val="1"/>
      <w:numFmt w:val="lowerRoman"/>
      <w:lvlText w:val="%9."/>
      <w:lvlJc w:val="right"/>
      <w:pPr>
        <w:tabs>
          <w:tab w:val="num" w:pos="6545"/>
        </w:tabs>
        <w:ind w:left="6545" w:hanging="180"/>
      </w:pPr>
    </w:lvl>
  </w:abstractNum>
  <w:abstractNum w:abstractNumId="12" w15:restartNumberingAfterBreak="0">
    <w:nsid w:val="2785567C"/>
    <w:multiLevelType w:val="singleLevel"/>
    <w:tmpl w:val="0E3EB9CA"/>
    <w:lvl w:ilvl="0">
      <w:numFmt w:val="bullet"/>
      <w:lvlText w:val="-"/>
      <w:lvlJc w:val="left"/>
      <w:pPr>
        <w:tabs>
          <w:tab w:val="num" w:pos="1500"/>
        </w:tabs>
        <w:ind w:left="1500" w:hanging="360"/>
      </w:pPr>
      <w:rPr>
        <w:rFonts w:hint="default"/>
      </w:rPr>
    </w:lvl>
  </w:abstractNum>
  <w:abstractNum w:abstractNumId="13" w15:restartNumberingAfterBreak="0">
    <w:nsid w:val="28D364FE"/>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pStyle w:val="Titre2Titre2CarCarCarCar5"/>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4" w15:restartNumberingAfterBreak="0">
    <w:nsid w:val="2B686A56"/>
    <w:multiLevelType w:val="multilevel"/>
    <w:tmpl w:val="FDA64E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F576B8D"/>
    <w:multiLevelType w:val="hybridMultilevel"/>
    <w:tmpl w:val="419A3BA2"/>
    <w:lvl w:ilvl="0" w:tplc="C5249304">
      <w:start w:val="1"/>
      <w:numFmt w:val="decimal"/>
      <w:lvlText w:val="%1."/>
      <w:lvlJc w:val="left"/>
      <w:pPr>
        <w:tabs>
          <w:tab w:val="num" w:pos="720"/>
        </w:tabs>
        <w:ind w:left="720" w:hanging="360"/>
      </w:pPr>
      <w:rPr>
        <w:rFonts w:hint="default"/>
      </w:rPr>
    </w:lvl>
    <w:lvl w:ilvl="1" w:tplc="82021438" w:tentative="1">
      <w:start w:val="1"/>
      <w:numFmt w:val="lowerLetter"/>
      <w:lvlText w:val="%2."/>
      <w:lvlJc w:val="left"/>
      <w:pPr>
        <w:tabs>
          <w:tab w:val="num" w:pos="1440"/>
        </w:tabs>
        <w:ind w:left="1440" w:hanging="360"/>
      </w:pPr>
    </w:lvl>
    <w:lvl w:ilvl="2" w:tplc="E6D07162" w:tentative="1">
      <w:start w:val="1"/>
      <w:numFmt w:val="lowerRoman"/>
      <w:lvlText w:val="%3."/>
      <w:lvlJc w:val="right"/>
      <w:pPr>
        <w:tabs>
          <w:tab w:val="num" w:pos="2160"/>
        </w:tabs>
        <w:ind w:left="2160" w:hanging="180"/>
      </w:pPr>
    </w:lvl>
    <w:lvl w:ilvl="3" w:tplc="41A0ECCA" w:tentative="1">
      <w:start w:val="1"/>
      <w:numFmt w:val="decimal"/>
      <w:lvlText w:val="%4."/>
      <w:lvlJc w:val="left"/>
      <w:pPr>
        <w:tabs>
          <w:tab w:val="num" w:pos="2880"/>
        </w:tabs>
        <w:ind w:left="2880" w:hanging="360"/>
      </w:pPr>
    </w:lvl>
    <w:lvl w:ilvl="4" w:tplc="A2BCA070" w:tentative="1">
      <w:start w:val="1"/>
      <w:numFmt w:val="lowerLetter"/>
      <w:lvlText w:val="%5."/>
      <w:lvlJc w:val="left"/>
      <w:pPr>
        <w:tabs>
          <w:tab w:val="num" w:pos="3600"/>
        </w:tabs>
        <w:ind w:left="3600" w:hanging="360"/>
      </w:pPr>
    </w:lvl>
    <w:lvl w:ilvl="5" w:tplc="76EE0C0C" w:tentative="1">
      <w:start w:val="1"/>
      <w:numFmt w:val="lowerRoman"/>
      <w:lvlText w:val="%6."/>
      <w:lvlJc w:val="right"/>
      <w:pPr>
        <w:tabs>
          <w:tab w:val="num" w:pos="4320"/>
        </w:tabs>
        <w:ind w:left="4320" w:hanging="180"/>
      </w:pPr>
    </w:lvl>
    <w:lvl w:ilvl="6" w:tplc="89DADD28" w:tentative="1">
      <w:start w:val="1"/>
      <w:numFmt w:val="decimal"/>
      <w:lvlText w:val="%7."/>
      <w:lvlJc w:val="left"/>
      <w:pPr>
        <w:tabs>
          <w:tab w:val="num" w:pos="5040"/>
        </w:tabs>
        <w:ind w:left="5040" w:hanging="360"/>
      </w:pPr>
    </w:lvl>
    <w:lvl w:ilvl="7" w:tplc="E354C11E" w:tentative="1">
      <w:start w:val="1"/>
      <w:numFmt w:val="lowerLetter"/>
      <w:lvlText w:val="%8."/>
      <w:lvlJc w:val="left"/>
      <w:pPr>
        <w:tabs>
          <w:tab w:val="num" w:pos="5760"/>
        </w:tabs>
        <w:ind w:left="5760" w:hanging="360"/>
      </w:pPr>
    </w:lvl>
    <w:lvl w:ilvl="8" w:tplc="3C24A75C" w:tentative="1">
      <w:start w:val="1"/>
      <w:numFmt w:val="lowerRoman"/>
      <w:lvlText w:val="%9."/>
      <w:lvlJc w:val="right"/>
      <w:pPr>
        <w:tabs>
          <w:tab w:val="num" w:pos="6480"/>
        </w:tabs>
        <w:ind w:left="6480" w:hanging="180"/>
      </w:pPr>
    </w:lvl>
  </w:abstractNum>
  <w:abstractNum w:abstractNumId="16" w15:restartNumberingAfterBreak="0">
    <w:nsid w:val="334815DA"/>
    <w:multiLevelType w:val="multilevel"/>
    <w:tmpl w:val="2E142936"/>
    <w:lvl w:ilvl="0">
      <w:start w:val="1"/>
      <w:numFmt w:val="decimal"/>
      <w:lvlText w:val="%1."/>
      <w:lvlJc w:val="left"/>
      <w:pPr>
        <w:tabs>
          <w:tab w:val="num" w:pos="1628"/>
        </w:tabs>
        <w:ind w:left="1268" w:hanging="360"/>
      </w:pPr>
      <w:rPr>
        <w:rFonts w:hint="default"/>
      </w:rPr>
    </w:lvl>
    <w:lvl w:ilvl="1">
      <w:start w:val="6"/>
      <w:numFmt w:val="decimal"/>
      <w:suff w:val="nothing"/>
      <w:lvlText w:val="%2.%1"/>
      <w:lvlJc w:val="left"/>
      <w:pPr>
        <w:ind w:left="0" w:firstLine="113"/>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7" w15:restartNumberingAfterBreak="0">
    <w:nsid w:val="35A3716B"/>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8" w15:restartNumberingAfterBreak="0">
    <w:nsid w:val="367A1297"/>
    <w:multiLevelType w:val="multilevel"/>
    <w:tmpl w:val="1D3E2F4C"/>
    <w:lvl w:ilvl="0">
      <w:start w:val="1"/>
      <w:numFmt w:val="decimal"/>
      <w:lvlText w:val="%1."/>
      <w:lvlJc w:val="left"/>
      <w:pPr>
        <w:tabs>
          <w:tab w:val="num" w:pos="1628"/>
        </w:tabs>
        <w:ind w:left="1268" w:hanging="360"/>
      </w:pPr>
      <w:rPr>
        <w:rFonts w:hint="default"/>
      </w:rPr>
    </w:lvl>
    <w:lvl w:ilvl="1">
      <w:start w:val="6"/>
      <w:numFmt w:val="decimal"/>
      <w:suff w:val="nothing"/>
      <w:lvlText w:val="%2.%1"/>
      <w:lvlJc w:val="left"/>
      <w:pPr>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9" w15:restartNumberingAfterBreak="0">
    <w:nsid w:val="389D1FE1"/>
    <w:multiLevelType w:val="multilevel"/>
    <w:tmpl w:val="7F52E4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4DE3837"/>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1" w15:restartNumberingAfterBreak="0">
    <w:nsid w:val="4B3C06DF"/>
    <w:multiLevelType w:val="hybridMultilevel"/>
    <w:tmpl w:val="FB220F40"/>
    <w:lvl w:ilvl="0" w:tplc="BDAAA6AE">
      <w:start w:val="2"/>
      <w:numFmt w:val="decimal"/>
      <w:lvlText w:val="%1"/>
      <w:lvlJc w:val="left"/>
      <w:pPr>
        <w:tabs>
          <w:tab w:val="num" w:pos="720"/>
        </w:tabs>
        <w:ind w:left="720" w:hanging="360"/>
      </w:pPr>
      <w:rPr>
        <w:rFonts w:hint="default"/>
      </w:rPr>
    </w:lvl>
    <w:lvl w:ilvl="1" w:tplc="D0281A22" w:tentative="1">
      <w:start w:val="1"/>
      <w:numFmt w:val="lowerLetter"/>
      <w:lvlText w:val="%2."/>
      <w:lvlJc w:val="left"/>
      <w:pPr>
        <w:tabs>
          <w:tab w:val="num" w:pos="1440"/>
        </w:tabs>
        <w:ind w:left="1440" w:hanging="360"/>
      </w:pPr>
    </w:lvl>
    <w:lvl w:ilvl="2" w:tplc="F7E0FB2A" w:tentative="1">
      <w:start w:val="1"/>
      <w:numFmt w:val="lowerRoman"/>
      <w:lvlText w:val="%3."/>
      <w:lvlJc w:val="right"/>
      <w:pPr>
        <w:tabs>
          <w:tab w:val="num" w:pos="2160"/>
        </w:tabs>
        <w:ind w:left="2160" w:hanging="180"/>
      </w:pPr>
    </w:lvl>
    <w:lvl w:ilvl="3" w:tplc="3B6032F4" w:tentative="1">
      <w:start w:val="1"/>
      <w:numFmt w:val="decimal"/>
      <w:lvlText w:val="%4."/>
      <w:lvlJc w:val="left"/>
      <w:pPr>
        <w:tabs>
          <w:tab w:val="num" w:pos="2880"/>
        </w:tabs>
        <w:ind w:left="2880" w:hanging="360"/>
      </w:pPr>
    </w:lvl>
    <w:lvl w:ilvl="4" w:tplc="4032110E" w:tentative="1">
      <w:start w:val="1"/>
      <w:numFmt w:val="lowerLetter"/>
      <w:lvlText w:val="%5."/>
      <w:lvlJc w:val="left"/>
      <w:pPr>
        <w:tabs>
          <w:tab w:val="num" w:pos="3600"/>
        </w:tabs>
        <w:ind w:left="3600" w:hanging="360"/>
      </w:pPr>
    </w:lvl>
    <w:lvl w:ilvl="5" w:tplc="A0127CB2" w:tentative="1">
      <w:start w:val="1"/>
      <w:numFmt w:val="lowerRoman"/>
      <w:lvlText w:val="%6."/>
      <w:lvlJc w:val="right"/>
      <w:pPr>
        <w:tabs>
          <w:tab w:val="num" w:pos="4320"/>
        </w:tabs>
        <w:ind w:left="4320" w:hanging="180"/>
      </w:pPr>
    </w:lvl>
    <w:lvl w:ilvl="6" w:tplc="4580AF3C" w:tentative="1">
      <w:start w:val="1"/>
      <w:numFmt w:val="decimal"/>
      <w:lvlText w:val="%7."/>
      <w:lvlJc w:val="left"/>
      <w:pPr>
        <w:tabs>
          <w:tab w:val="num" w:pos="5040"/>
        </w:tabs>
        <w:ind w:left="5040" w:hanging="360"/>
      </w:pPr>
    </w:lvl>
    <w:lvl w:ilvl="7" w:tplc="FBEE6FA4" w:tentative="1">
      <w:start w:val="1"/>
      <w:numFmt w:val="lowerLetter"/>
      <w:lvlText w:val="%8."/>
      <w:lvlJc w:val="left"/>
      <w:pPr>
        <w:tabs>
          <w:tab w:val="num" w:pos="5760"/>
        </w:tabs>
        <w:ind w:left="5760" w:hanging="360"/>
      </w:pPr>
    </w:lvl>
    <w:lvl w:ilvl="8" w:tplc="4498E516" w:tentative="1">
      <w:start w:val="1"/>
      <w:numFmt w:val="lowerRoman"/>
      <w:lvlText w:val="%9."/>
      <w:lvlJc w:val="right"/>
      <w:pPr>
        <w:tabs>
          <w:tab w:val="num" w:pos="6480"/>
        </w:tabs>
        <w:ind w:left="6480" w:hanging="180"/>
      </w:pPr>
    </w:lvl>
  </w:abstractNum>
  <w:abstractNum w:abstractNumId="22" w15:restartNumberingAfterBreak="0">
    <w:nsid w:val="4E252D74"/>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3" w15:restartNumberingAfterBreak="0">
    <w:nsid w:val="4F955978"/>
    <w:multiLevelType w:val="singleLevel"/>
    <w:tmpl w:val="59D0EA9E"/>
    <w:lvl w:ilvl="0">
      <w:start w:val="1"/>
      <w:numFmt w:val="decimal"/>
      <w:lvlText w:val="[%1]"/>
      <w:lvlJc w:val="left"/>
      <w:pPr>
        <w:tabs>
          <w:tab w:val="num" w:pos="360"/>
        </w:tabs>
        <w:ind w:left="340" w:hanging="340"/>
      </w:pPr>
      <w:rPr>
        <w:rFonts w:ascii="Times New Roman" w:hAnsi="Times New Roman" w:hint="default"/>
        <w:b w:val="0"/>
        <w:i w:val="0"/>
        <w:sz w:val="21"/>
      </w:rPr>
    </w:lvl>
  </w:abstractNum>
  <w:abstractNum w:abstractNumId="24" w15:restartNumberingAfterBreak="0">
    <w:nsid w:val="59D921E2"/>
    <w:multiLevelType w:val="multilevel"/>
    <w:tmpl w:val="040C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5A2A4D9A"/>
    <w:multiLevelType w:val="multilevel"/>
    <w:tmpl w:val="707E2248"/>
    <w:lvl w:ilvl="0">
      <w:start w:val="1"/>
      <w:numFmt w:val="decimal"/>
      <w:lvlText w:val="%1."/>
      <w:lvlJc w:val="left"/>
      <w:pPr>
        <w:tabs>
          <w:tab w:val="num" w:pos="1628"/>
        </w:tabs>
        <w:ind w:left="1268" w:hanging="360"/>
      </w:pPr>
      <w:rPr>
        <w:rFonts w:hint="default"/>
      </w:rPr>
    </w:lvl>
    <w:lvl w:ilvl="1">
      <w:start w:val="6"/>
      <w:numFmt w:val="none"/>
      <w:pStyle w:val="Titre2Titre2CarCarCarCar3"/>
      <w:lvlText w:val="6.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6" w15:restartNumberingAfterBreak="0">
    <w:nsid w:val="5B092F7B"/>
    <w:multiLevelType w:val="hybridMultilevel"/>
    <w:tmpl w:val="0EE6DF28"/>
    <w:lvl w:ilvl="0" w:tplc="C8BA3EB4">
      <w:start w:val="2"/>
      <w:numFmt w:val="decimal"/>
      <w:lvlText w:val="%1"/>
      <w:lvlJc w:val="left"/>
      <w:pPr>
        <w:tabs>
          <w:tab w:val="num" w:pos="720"/>
        </w:tabs>
        <w:ind w:left="720" w:hanging="360"/>
      </w:pPr>
      <w:rPr>
        <w:rFonts w:hint="default"/>
      </w:rPr>
    </w:lvl>
    <w:lvl w:ilvl="1" w:tplc="E3EEC34E" w:tentative="1">
      <w:start w:val="1"/>
      <w:numFmt w:val="lowerLetter"/>
      <w:lvlText w:val="%2."/>
      <w:lvlJc w:val="left"/>
      <w:pPr>
        <w:tabs>
          <w:tab w:val="num" w:pos="1440"/>
        </w:tabs>
        <w:ind w:left="1440" w:hanging="360"/>
      </w:pPr>
    </w:lvl>
    <w:lvl w:ilvl="2" w:tplc="26C4702A" w:tentative="1">
      <w:start w:val="1"/>
      <w:numFmt w:val="lowerRoman"/>
      <w:lvlText w:val="%3."/>
      <w:lvlJc w:val="right"/>
      <w:pPr>
        <w:tabs>
          <w:tab w:val="num" w:pos="2160"/>
        </w:tabs>
        <w:ind w:left="2160" w:hanging="180"/>
      </w:pPr>
    </w:lvl>
    <w:lvl w:ilvl="3" w:tplc="543E2848" w:tentative="1">
      <w:start w:val="1"/>
      <w:numFmt w:val="decimal"/>
      <w:lvlText w:val="%4."/>
      <w:lvlJc w:val="left"/>
      <w:pPr>
        <w:tabs>
          <w:tab w:val="num" w:pos="2880"/>
        </w:tabs>
        <w:ind w:left="2880" w:hanging="360"/>
      </w:pPr>
    </w:lvl>
    <w:lvl w:ilvl="4" w:tplc="D4541098" w:tentative="1">
      <w:start w:val="1"/>
      <w:numFmt w:val="lowerLetter"/>
      <w:lvlText w:val="%5."/>
      <w:lvlJc w:val="left"/>
      <w:pPr>
        <w:tabs>
          <w:tab w:val="num" w:pos="3600"/>
        </w:tabs>
        <w:ind w:left="3600" w:hanging="360"/>
      </w:pPr>
    </w:lvl>
    <w:lvl w:ilvl="5" w:tplc="FFBC72F4" w:tentative="1">
      <w:start w:val="1"/>
      <w:numFmt w:val="lowerRoman"/>
      <w:lvlText w:val="%6."/>
      <w:lvlJc w:val="right"/>
      <w:pPr>
        <w:tabs>
          <w:tab w:val="num" w:pos="4320"/>
        </w:tabs>
        <w:ind w:left="4320" w:hanging="180"/>
      </w:pPr>
    </w:lvl>
    <w:lvl w:ilvl="6" w:tplc="5AFAA460" w:tentative="1">
      <w:start w:val="1"/>
      <w:numFmt w:val="decimal"/>
      <w:lvlText w:val="%7."/>
      <w:lvlJc w:val="left"/>
      <w:pPr>
        <w:tabs>
          <w:tab w:val="num" w:pos="5040"/>
        </w:tabs>
        <w:ind w:left="5040" w:hanging="360"/>
      </w:pPr>
    </w:lvl>
    <w:lvl w:ilvl="7" w:tplc="9238E690" w:tentative="1">
      <w:start w:val="1"/>
      <w:numFmt w:val="lowerLetter"/>
      <w:lvlText w:val="%8."/>
      <w:lvlJc w:val="left"/>
      <w:pPr>
        <w:tabs>
          <w:tab w:val="num" w:pos="5760"/>
        </w:tabs>
        <w:ind w:left="5760" w:hanging="360"/>
      </w:pPr>
    </w:lvl>
    <w:lvl w:ilvl="8" w:tplc="DAFEC168" w:tentative="1">
      <w:start w:val="1"/>
      <w:numFmt w:val="lowerRoman"/>
      <w:lvlText w:val="%9."/>
      <w:lvlJc w:val="right"/>
      <w:pPr>
        <w:tabs>
          <w:tab w:val="num" w:pos="6480"/>
        </w:tabs>
        <w:ind w:left="6480" w:hanging="180"/>
      </w:pPr>
    </w:lvl>
  </w:abstractNum>
  <w:abstractNum w:abstractNumId="27" w15:restartNumberingAfterBreak="0">
    <w:nsid w:val="5CC542FA"/>
    <w:multiLevelType w:val="multilevel"/>
    <w:tmpl w:val="C11ABB9C"/>
    <w:lvl w:ilvl="0">
      <w:start w:val="1"/>
      <w:numFmt w:val="none"/>
      <w:lvlText w:val="6.1"/>
      <w:lvlJc w:val="left"/>
      <w:pPr>
        <w:tabs>
          <w:tab w:val="num" w:pos="1628"/>
        </w:tabs>
        <w:ind w:left="1268" w:hanging="360"/>
      </w:pPr>
      <w:rPr>
        <w:rFonts w:hint="default"/>
      </w:rPr>
    </w:lvl>
    <w:lvl w:ilvl="1">
      <w:start w:val="6"/>
      <w:numFmt w:val="decimal"/>
      <w:lvlText w:val="6.%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8" w15:restartNumberingAfterBreak="0">
    <w:nsid w:val="66493BA3"/>
    <w:multiLevelType w:val="hybridMultilevel"/>
    <w:tmpl w:val="87F4FAC4"/>
    <w:lvl w:ilvl="0" w:tplc="138C21F2">
      <w:start w:val="8"/>
      <w:numFmt w:val="decimal"/>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9" w15:restartNumberingAfterBreak="0">
    <w:nsid w:val="67045E11"/>
    <w:multiLevelType w:val="multilevel"/>
    <w:tmpl w:val="849E427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284"/>
        </w:tabs>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0" w15:restartNumberingAfterBreak="0">
    <w:nsid w:val="6FFC77FB"/>
    <w:multiLevelType w:val="multilevel"/>
    <w:tmpl w:val="FCA866B4"/>
    <w:lvl w:ilvl="0">
      <w:start w:val="1"/>
      <w:numFmt w:val="decimal"/>
      <w:lvlText w:val="%1."/>
      <w:lvlJc w:val="left"/>
      <w:pPr>
        <w:tabs>
          <w:tab w:val="num" w:pos="0"/>
        </w:tabs>
        <w:ind w:left="0" w:firstLine="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1" w15:restartNumberingAfterBreak="0">
    <w:nsid w:val="76213357"/>
    <w:multiLevelType w:val="multilevel"/>
    <w:tmpl w:val="55B80DC0"/>
    <w:lvl w:ilvl="0">
      <w:start w:val="1"/>
      <w:numFmt w:val="none"/>
      <w:lvlText w:val="6.1"/>
      <w:lvlJc w:val="left"/>
      <w:pPr>
        <w:tabs>
          <w:tab w:val="num" w:pos="567"/>
        </w:tabs>
        <w:ind w:left="0" w:firstLine="0"/>
      </w:pPr>
      <w:rPr>
        <w:rFonts w:hint="default"/>
      </w:rPr>
    </w:lvl>
    <w:lvl w:ilvl="1">
      <w:start w:val="6"/>
      <w:numFmt w:val="decimal"/>
      <w:pStyle w:val="Titre2Titre2CarCarCarCar1"/>
      <w:lvlText w:val="6.%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2" w15:restartNumberingAfterBreak="0">
    <w:nsid w:val="78D2541B"/>
    <w:multiLevelType w:val="multilevel"/>
    <w:tmpl w:val="193C92A8"/>
    <w:lvl w:ilvl="0">
      <w:start w:val="1"/>
      <w:numFmt w:val="decimal"/>
      <w:lvlText w:val="%1."/>
      <w:lvlJc w:val="left"/>
      <w:pPr>
        <w:tabs>
          <w:tab w:val="num" w:pos="1628"/>
        </w:tabs>
        <w:ind w:left="1268" w:hanging="360"/>
      </w:pPr>
      <w:rPr>
        <w:rFonts w:hint="default"/>
      </w:rPr>
    </w:lvl>
    <w:lvl w:ilvl="1">
      <w:start w:val="1"/>
      <w:numFmt w:val="decimal"/>
      <w:suff w:val="nothing"/>
      <w:lvlText w:val="%2.%1"/>
      <w:lvlJc w:val="left"/>
      <w:pPr>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3" w15:restartNumberingAfterBreak="0">
    <w:nsid w:val="7E500BA5"/>
    <w:multiLevelType w:val="singleLevel"/>
    <w:tmpl w:val="CD2A5676"/>
    <w:lvl w:ilvl="0">
      <w:start w:val="4"/>
      <w:numFmt w:val="decimal"/>
      <w:lvlText w:val="%1"/>
      <w:lvlJc w:val="left"/>
      <w:pPr>
        <w:tabs>
          <w:tab w:val="num" w:pos="360"/>
        </w:tabs>
        <w:ind w:left="360" w:hanging="360"/>
      </w:pPr>
      <w:rPr>
        <w:rFonts w:hint="default"/>
      </w:rPr>
    </w:lvl>
  </w:abstractNum>
  <w:num w:numId="1">
    <w:abstractNumId w:val="6"/>
  </w:num>
  <w:num w:numId="2">
    <w:abstractNumId w:val="23"/>
  </w:num>
  <w:num w:numId="3">
    <w:abstractNumId w:val="11"/>
  </w:num>
  <w:num w:numId="4">
    <w:abstractNumId w:val="15"/>
  </w:num>
  <w:num w:numId="5">
    <w:abstractNumId w:val="9"/>
  </w:num>
  <w:num w:numId="6">
    <w:abstractNumId w:val="26"/>
  </w:num>
  <w:num w:numId="7">
    <w:abstractNumId w:val="21"/>
  </w:num>
  <w:num w:numId="8">
    <w:abstractNumId w:val="10"/>
  </w:num>
  <w:num w:numId="9">
    <w:abstractNumId w:val="33"/>
  </w:num>
  <w:num w:numId="10">
    <w:abstractNumId w:val="12"/>
  </w:num>
  <w:num w:numId="11">
    <w:abstractNumId w:val="28"/>
  </w:num>
  <w:num w:numId="12">
    <w:abstractNumId w:val="30"/>
  </w:num>
  <w:num w:numId="13">
    <w:abstractNumId w:val="5"/>
  </w:num>
  <w:num w:numId="14">
    <w:abstractNumId w:val="25"/>
  </w:num>
  <w:num w:numId="15">
    <w:abstractNumId w:val="32"/>
  </w:num>
  <w:num w:numId="16">
    <w:abstractNumId w:val="18"/>
  </w:num>
  <w:num w:numId="17">
    <w:abstractNumId w:val="16"/>
  </w:num>
  <w:num w:numId="18">
    <w:abstractNumId w:val="29"/>
  </w:num>
  <w:num w:numId="19">
    <w:abstractNumId w:val="4"/>
  </w:num>
  <w:num w:numId="20">
    <w:abstractNumId w:val="17"/>
  </w:num>
  <w:num w:numId="21">
    <w:abstractNumId w:val="13"/>
  </w:num>
  <w:num w:numId="22">
    <w:abstractNumId w:val="22"/>
  </w:num>
  <w:num w:numId="23">
    <w:abstractNumId w:val="13"/>
    <w:lvlOverride w:ilvl="0">
      <w:lvl w:ilvl="0">
        <w:start w:val="6"/>
        <w:numFmt w:val="decimal"/>
        <w:lvlText w:val="%1."/>
        <w:lvlJc w:val="left"/>
        <w:pPr>
          <w:tabs>
            <w:tab w:val="num" w:pos="1628"/>
          </w:tabs>
          <w:ind w:left="1268" w:hanging="360"/>
        </w:pPr>
        <w:rPr>
          <w:rFonts w:hint="default"/>
        </w:rPr>
      </w:lvl>
    </w:lvlOverride>
    <w:lvlOverride w:ilvl="1">
      <w:lvl w:ilvl="1">
        <w:start w:val="6"/>
        <w:numFmt w:val="decimal"/>
        <w:pStyle w:val="Titre2Titre2CarCarCarCar5"/>
        <w:lvlText w:val="%2.2"/>
        <w:lvlJc w:val="left"/>
        <w:pPr>
          <w:tabs>
            <w:tab w:val="num" w:pos="567"/>
          </w:tabs>
          <w:ind w:left="0" w:firstLine="0"/>
        </w:pPr>
        <w:rPr>
          <w:rFonts w:ascii="Times New Roman" w:hAnsi="Times New Roman" w:hint="default"/>
          <w:b/>
          <w:i w:val="0"/>
          <w:sz w:val="22"/>
        </w:rPr>
      </w:lvl>
    </w:lvlOverride>
    <w:lvlOverride w:ilvl="2">
      <w:lvl w:ilvl="2">
        <w:start w:val="1"/>
        <w:numFmt w:val="decimal"/>
        <w:lvlText w:val="%1.%2.%3."/>
        <w:lvlJc w:val="left"/>
        <w:pPr>
          <w:tabs>
            <w:tab w:val="num" w:pos="3068"/>
          </w:tabs>
          <w:ind w:left="2132" w:hanging="504"/>
        </w:pPr>
        <w:rPr>
          <w:rFonts w:hint="default"/>
        </w:rPr>
      </w:lvl>
    </w:lvlOverride>
    <w:lvlOverride w:ilvl="3">
      <w:lvl w:ilvl="3">
        <w:start w:val="3"/>
        <w:numFmt w:val="decimal"/>
        <w:lvlText w:val="%1.%2.%3.%4."/>
        <w:lvlJc w:val="left"/>
        <w:pPr>
          <w:tabs>
            <w:tab w:val="num" w:pos="3788"/>
          </w:tabs>
          <w:ind w:left="2636" w:hanging="648"/>
        </w:pPr>
        <w:rPr>
          <w:rFonts w:hint="default"/>
        </w:rPr>
      </w:lvl>
    </w:lvlOverride>
    <w:lvlOverride w:ilvl="4">
      <w:lvl w:ilvl="4">
        <w:start w:val="1"/>
        <w:numFmt w:val="decimal"/>
        <w:lvlText w:val="%1.%2.%3.%4.%5."/>
        <w:lvlJc w:val="left"/>
        <w:pPr>
          <w:tabs>
            <w:tab w:val="num" w:pos="4508"/>
          </w:tabs>
          <w:ind w:left="3140" w:hanging="792"/>
        </w:pPr>
        <w:rPr>
          <w:rFonts w:hint="default"/>
        </w:rPr>
      </w:lvl>
    </w:lvlOverride>
    <w:lvlOverride w:ilvl="5">
      <w:lvl w:ilvl="5">
        <w:start w:val="1"/>
        <w:numFmt w:val="decimal"/>
        <w:lvlText w:val="%1.%2.%3.%4.%5.%6."/>
        <w:lvlJc w:val="left"/>
        <w:pPr>
          <w:tabs>
            <w:tab w:val="num" w:pos="5228"/>
          </w:tabs>
          <w:ind w:left="3644" w:hanging="936"/>
        </w:pPr>
        <w:rPr>
          <w:rFonts w:hint="default"/>
        </w:rPr>
      </w:lvl>
    </w:lvlOverride>
    <w:lvlOverride w:ilvl="6">
      <w:lvl w:ilvl="6">
        <w:start w:val="1"/>
        <w:numFmt w:val="decimal"/>
        <w:lvlText w:val="%1.%2.%3.%4.%5.%6.%7."/>
        <w:lvlJc w:val="left"/>
        <w:pPr>
          <w:tabs>
            <w:tab w:val="num" w:pos="5948"/>
          </w:tabs>
          <w:ind w:left="4148" w:hanging="1080"/>
        </w:pPr>
        <w:rPr>
          <w:rFonts w:hint="default"/>
        </w:rPr>
      </w:lvl>
    </w:lvlOverride>
    <w:lvlOverride w:ilvl="7">
      <w:lvl w:ilvl="7">
        <w:start w:val="1"/>
        <w:numFmt w:val="decimal"/>
        <w:lvlText w:val="%1.%2.%3.%4.%5.%6.%7.%8."/>
        <w:lvlJc w:val="left"/>
        <w:pPr>
          <w:tabs>
            <w:tab w:val="num" w:pos="6668"/>
          </w:tabs>
          <w:ind w:left="4652" w:hanging="1224"/>
        </w:pPr>
        <w:rPr>
          <w:rFonts w:hint="default"/>
        </w:rPr>
      </w:lvl>
    </w:lvlOverride>
    <w:lvlOverride w:ilvl="8">
      <w:lvl w:ilvl="8">
        <w:start w:val="1"/>
        <w:numFmt w:val="decimal"/>
        <w:lvlText w:val="%1.%2.%3.%4.%5.%6.%7.%8.%9."/>
        <w:lvlJc w:val="left"/>
        <w:pPr>
          <w:tabs>
            <w:tab w:val="num" w:pos="7388"/>
          </w:tabs>
          <w:ind w:left="5228" w:hanging="1440"/>
        </w:pPr>
        <w:rPr>
          <w:rFonts w:hint="default"/>
        </w:rPr>
      </w:lvl>
    </w:lvlOverride>
  </w:num>
  <w:num w:numId="24">
    <w:abstractNumId w:val="2"/>
  </w:num>
  <w:num w:numId="25">
    <w:abstractNumId w:val="7"/>
  </w:num>
  <w:num w:numId="26">
    <w:abstractNumId w:val="24"/>
  </w:num>
  <w:num w:numId="27">
    <w:abstractNumId w:val="8"/>
  </w:num>
  <w:num w:numId="28">
    <w:abstractNumId w:val="20"/>
  </w:num>
  <w:num w:numId="29">
    <w:abstractNumId w:val="31"/>
  </w:num>
  <w:num w:numId="30">
    <w:abstractNumId w:val="27"/>
  </w:num>
  <w:num w:numId="31">
    <w:abstractNumId w:val="0"/>
  </w:num>
  <w:num w:numId="32">
    <w:abstractNumId w:val="14"/>
  </w:num>
  <w:num w:numId="33">
    <w:abstractNumId w:val="19"/>
  </w:num>
  <w:num w:numId="34">
    <w:abstractNumId w:val="3"/>
  </w:num>
  <w:num w:numId="35">
    <w:abstractNumId w:val="1"/>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it-IT" w:vendorID="64" w:dllVersion="131078" w:nlCheck="1" w:checkStyle="0"/>
  <w:activeWritingStyle w:appName="MSWord" w:lang="en-GB" w:vendorID="64" w:dllVersion="131078" w:nlCheck="1" w:checkStyle="1"/>
  <w:activeWritingStyle w:appName="MSWord" w:lang="de-DE" w:vendorID="64" w:dllVersion="131078" w:nlCheck="1" w:checkStyle="0"/>
  <w:activeWritingStyle w:appName="MSWord" w:lang="en-US" w:vendorID="64" w:dllVersion="131078" w:nlCheck="1" w:checkStyle="1"/>
  <w:activeWritingStyle w:appName="MSWord" w:lang="fr-FR" w:vendorID="64" w:dllVersion="131078"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0MLC0tTCyNTU3NzSyUdpeDU4uLM/DyQArNaAERSaCUsAAAA"/>
  </w:docVars>
  <w:rsids>
    <w:rsidRoot w:val="004333ED"/>
    <w:rsid w:val="00015BD6"/>
    <w:rsid w:val="00022C2E"/>
    <w:rsid w:val="0005350E"/>
    <w:rsid w:val="00062258"/>
    <w:rsid w:val="000711B9"/>
    <w:rsid w:val="00073DC3"/>
    <w:rsid w:val="000763E7"/>
    <w:rsid w:val="00090980"/>
    <w:rsid w:val="00091239"/>
    <w:rsid w:val="0009508E"/>
    <w:rsid w:val="000A5E9E"/>
    <w:rsid w:val="000B462A"/>
    <w:rsid w:val="000C373E"/>
    <w:rsid w:val="000C4FE1"/>
    <w:rsid w:val="000C6382"/>
    <w:rsid w:val="000D26B3"/>
    <w:rsid w:val="000D71A5"/>
    <w:rsid w:val="000E1399"/>
    <w:rsid w:val="000E30C9"/>
    <w:rsid w:val="000E3596"/>
    <w:rsid w:val="000F69FC"/>
    <w:rsid w:val="00102E50"/>
    <w:rsid w:val="0010782A"/>
    <w:rsid w:val="00107E94"/>
    <w:rsid w:val="00112191"/>
    <w:rsid w:val="00114D85"/>
    <w:rsid w:val="00114E37"/>
    <w:rsid w:val="00115640"/>
    <w:rsid w:val="00115802"/>
    <w:rsid w:val="001167D0"/>
    <w:rsid w:val="0012796C"/>
    <w:rsid w:val="00131FCA"/>
    <w:rsid w:val="00134C4E"/>
    <w:rsid w:val="00143C19"/>
    <w:rsid w:val="00144B58"/>
    <w:rsid w:val="00151E2A"/>
    <w:rsid w:val="00161E2F"/>
    <w:rsid w:val="00167E07"/>
    <w:rsid w:val="001856D3"/>
    <w:rsid w:val="001A12B1"/>
    <w:rsid w:val="001A6035"/>
    <w:rsid w:val="001B13A9"/>
    <w:rsid w:val="001B6099"/>
    <w:rsid w:val="001C7950"/>
    <w:rsid w:val="001D04B1"/>
    <w:rsid w:val="001D1FA9"/>
    <w:rsid w:val="001E4243"/>
    <w:rsid w:val="002215D6"/>
    <w:rsid w:val="00227B88"/>
    <w:rsid w:val="00246984"/>
    <w:rsid w:val="002511F3"/>
    <w:rsid w:val="00252336"/>
    <w:rsid w:val="00256107"/>
    <w:rsid w:val="00267C09"/>
    <w:rsid w:val="0027261E"/>
    <w:rsid w:val="00295E8B"/>
    <w:rsid w:val="002A1777"/>
    <w:rsid w:val="002D319A"/>
    <w:rsid w:val="002D5509"/>
    <w:rsid w:val="002E3556"/>
    <w:rsid w:val="002E7F6F"/>
    <w:rsid w:val="002F5972"/>
    <w:rsid w:val="00310E04"/>
    <w:rsid w:val="003528F0"/>
    <w:rsid w:val="00373486"/>
    <w:rsid w:val="00373B00"/>
    <w:rsid w:val="00391D30"/>
    <w:rsid w:val="003A0C10"/>
    <w:rsid w:val="003A537A"/>
    <w:rsid w:val="003A574D"/>
    <w:rsid w:val="003D663E"/>
    <w:rsid w:val="003D687D"/>
    <w:rsid w:val="003F0CB8"/>
    <w:rsid w:val="00415B1B"/>
    <w:rsid w:val="00415E31"/>
    <w:rsid w:val="0041692E"/>
    <w:rsid w:val="00430583"/>
    <w:rsid w:val="00431CF2"/>
    <w:rsid w:val="004333ED"/>
    <w:rsid w:val="00446E8E"/>
    <w:rsid w:val="00464154"/>
    <w:rsid w:val="00477A00"/>
    <w:rsid w:val="004817B0"/>
    <w:rsid w:val="004A37BA"/>
    <w:rsid w:val="004B648F"/>
    <w:rsid w:val="004C07C6"/>
    <w:rsid w:val="004E1364"/>
    <w:rsid w:val="004E37B9"/>
    <w:rsid w:val="004E6F14"/>
    <w:rsid w:val="004E73DE"/>
    <w:rsid w:val="005253F3"/>
    <w:rsid w:val="00531C56"/>
    <w:rsid w:val="00536623"/>
    <w:rsid w:val="005406EA"/>
    <w:rsid w:val="00543AA0"/>
    <w:rsid w:val="00547B7C"/>
    <w:rsid w:val="0055326E"/>
    <w:rsid w:val="00560EBF"/>
    <w:rsid w:val="00561B7B"/>
    <w:rsid w:val="005626E6"/>
    <w:rsid w:val="00566865"/>
    <w:rsid w:val="005709BB"/>
    <w:rsid w:val="0057235D"/>
    <w:rsid w:val="0058408D"/>
    <w:rsid w:val="005857BA"/>
    <w:rsid w:val="005B00E0"/>
    <w:rsid w:val="005B2C64"/>
    <w:rsid w:val="005B41CA"/>
    <w:rsid w:val="005B4A06"/>
    <w:rsid w:val="005E5A57"/>
    <w:rsid w:val="005F1F22"/>
    <w:rsid w:val="005F5FD5"/>
    <w:rsid w:val="006225E7"/>
    <w:rsid w:val="00630CD8"/>
    <w:rsid w:val="00632574"/>
    <w:rsid w:val="00653A1B"/>
    <w:rsid w:val="00655085"/>
    <w:rsid w:val="006565D5"/>
    <w:rsid w:val="006779E4"/>
    <w:rsid w:val="006814D2"/>
    <w:rsid w:val="00683D89"/>
    <w:rsid w:val="00685E42"/>
    <w:rsid w:val="006A19A8"/>
    <w:rsid w:val="006A5C58"/>
    <w:rsid w:val="006B01AA"/>
    <w:rsid w:val="006B462E"/>
    <w:rsid w:val="006B5CEB"/>
    <w:rsid w:val="006C2CF5"/>
    <w:rsid w:val="006D53E6"/>
    <w:rsid w:val="006E357B"/>
    <w:rsid w:val="006E3E25"/>
    <w:rsid w:val="00704902"/>
    <w:rsid w:val="007078FC"/>
    <w:rsid w:val="007216A5"/>
    <w:rsid w:val="007277A6"/>
    <w:rsid w:val="00733AC8"/>
    <w:rsid w:val="00772432"/>
    <w:rsid w:val="00773B83"/>
    <w:rsid w:val="007748B0"/>
    <w:rsid w:val="0077620A"/>
    <w:rsid w:val="00780D3A"/>
    <w:rsid w:val="00792F54"/>
    <w:rsid w:val="007B0242"/>
    <w:rsid w:val="007D455A"/>
    <w:rsid w:val="007D46C0"/>
    <w:rsid w:val="007F1248"/>
    <w:rsid w:val="007F64FD"/>
    <w:rsid w:val="00800703"/>
    <w:rsid w:val="00812F72"/>
    <w:rsid w:val="00820627"/>
    <w:rsid w:val="00835ABB"/>
    <w:rsid w:val="0085317C"/>
    <w:rsid w:val="0085588E"/>
    <w:rsid w:val="0086262B"/>
    <w:rsid w:val="00873F6E"/>
    <w:rsid w:val="00890056"/>
    <w:rsid w:val="00890D66"/>
    <w:rsid w:val="008928B6"/>
    <w:rsid w:val="008A0453"/>
    <w:rsid w:val="008A0BEA"/>
    <w:rsid w:val="008A2EF7"/>
    <w:rsid w:val="008C10B4"/>
    <w:rsid w:val="008E2F8E"/>
    <w:rsid w:val="008F4468"/>
    <w:rsid w:val="008F6AC9"/>
    <w:rsid w:val="00906035"/>
    <w:rsid w:val="0090736D"/>
    <w:rsid w:val="00911FB8"/>
    <w:rsid w:val="00915A7D"/>
    <w:rsid w:val="00932523"/>
    <w:rsid w:val="00950782"/>
    <w:rsid w:val="00950B8A"/>
    <w:rsid w:val="00954D52"/>
    <w:rsid w:val="009723F0"/>
    <w:rsid w:val="00981AA9"/>
    <w:rsid w:val="00987184"/>
    <w:rsid w:val="0099411E"/>
    <w:rsid w:val="009A1C53"/>
    <w:rsid w:val="009A463B"/>
    <w:rsid w:val="009B6EE6"/>
    <w:rsid w:val="009D0B4C"/>
    <w:rsid w:val="009E6331"/>
    <w:rsid w:val="009F5CAF"/>
    <w:rsid w:val="00A21468"/>
    <w:rsid w:val="00A4343F"/>
    <w:rsid w:val="00A44956"/>
    <w:rsid w:val="00A47B4A"/>
    <w:rsid w:val="00A517D2"/>
    <w:rsid w:val="00A81E55"/>
    <w:rsid w:val="00A93131"/>
    <w:rsid w:val="00A933BE"/>
    <w:rsid w:val="00A9536D"/>
    <w:rsid w:val="00AA48B8"/>
    <w:rsid w:val="00AA4C7A"/>
    <w:rsid w:val="00AB064A"/>
    <w:rsid w:val="00AB483A"/>
    <w:rsid w:val="00AC1058"/>
    <w:rsid w:val="00AD1A87"/>
    <w:rsid w:val="00AD30C6"/>
    <w:rsid w:val="00AD3CF9"/>
    <w:rsid w:val="00AD436C"/>
    <w:rsid w:val="00AD6334"/>
    <w:rsid w:val="00AE1FAC"/>
    <w:rsid w:val="00B66B59"/>
    <w:rsid w:val="00B72523"/>
    <w:rsid w:val="00B75D55"/>
    <w:rsid w:val="00B826A8"/>
    <w:rsid w:val="00B84AA3"/>
    <w:rsid w:val="00BA7074"/>
    <w:rsid w:val="00BC5773"/>
    <w:rsid w:val="00BD321C"/>
    <w:rsid w:val="00BF704F"/>
    <w:rsid w:val="00C018F5"/>
    <w:rsid w:val="00C0346D"/>
    <w:rsid w:val="00C161DC"/>
    <w:rsid w:val="00C17EF2"/>
    <w:rsid w:val="00C22B8E"/>
    <w:rsid w:val="00C2372C"/>
    <w:rsid w:val="00C313D2"/>
    <w:rsid w:val="00C510E9"/>
    <w:rsid w:val="00C57638"/>
    <w:rsid w:val="00C71F87"/>
    <w:rsid w:val="00C852F8"/>
    <w:rsid w:val="00C860E9"/>
    <w:rsid w:val="00C91A29"/>
    <w:rsid w:val="00C92598"/>
    <w:rsid w:val="00C95174"/>
    <w:rsid w:val="00CA06BE"/>
    <w:rsid w:val="00CA5B3D"/>
    <w:rsid w:val="00CA6E35"/>
    <w:rsid w:val="00CB4BC1"/>
    <w:rsid w:val="00CB6428"/>
    <w:rsid w:val="00CB7A49"/>
    <w:rsid w:val="00CB7D64"/>
    <w:rsid w:val="00CC1981"/>
    <w:rsid w:val="00CC4938"/>
    <w:rsid w:val="00CD33BD"/>
    <w:rsid w:val="00CE25A4"/>
    <w:rsid w:val="00D049A8"/>
    <w:rsid w:val="00D055EC"/>
    <w:rsid w:val="00D23BB6"/>
    <w:rsid w:val="00D436C5"/>
    <w:rsid w:val="00D45D78"/>
    <w:rsid w:val="00D5360D"/>
    <w:rsid w:val="00D5363B"/>
    <w:rsid w:val="00D54C18"/>
    <w:rsid w:val="00D56E85"/>
    <w:rsid w:val="00D617AB"/>
    <w:rsid w:val="00D675AB"/>
    <w:rsid w:val="00D75E9C"/>
    <w:rsid w:val="00D873E0"/>
    <w:rsid w:val="00DA434E"/>
    <w:rsid w:val="00DA72D4"/>
    <w:rsid w:val="00DB1009"/>
    <w:rsid w:val="00DB73A1"/>
    <w:rsid w:val="00DC3A78"/>
    <w:rsid w:val="00DC46FF"/>
    <w:rsid w:val="00DD2F7A"/>
    <w:rsid w:val="00DE7606"/>
    <w:rsid w:val="00DF0A1D"/>
    <w:rsid w:val="00DF5889"/>
    <w:rsid w:val="00DF7BE6"/>
    <w:rsid w:val="00E01E6D"/>
    <w:rsid w:val="00E06CE6"/>
    <w:rsid w:val="00E07EBA"/>
    <w:rsid w:val="00E11973"/>
    <w:rsid w:val="00E13FD0"/>
    <w:rsid w:val="00E21937"/>
    <w:rsid w:val="00E225F5"/>
    <w:rsid w:val="00E37986"/>
    <w:rsid w:val="00E440B3"/>
    <w:rsid w:val="00E53604"/>
    <w:rsid w:val="00E54024"/>
    <w:rsid w:val="00EA5339"/>
    <w:rsid w:val="00ED796F"/>
    <w:rsid w:val="00EE791F"/>
    <w:rsid w:val="00EF133E"/>
    <w:rsid w:val="00EF7D8B"/>
    <w:rsid w:val="00F07420"/>
    <w:rsid w:val="00F22433"/>
    <w:rsid w:val="00F240A2"/>
    <w:rsid w:val="00F334B3"/>
    <w:rsid w:val="00F33B8E"/>
    <w:rsid w:val="00F4398D"/>
    <w:rsid w:val="00F57264"/>
    <w:rsid w:val="00F62316"/>
    <w:rsid w:val="00F71B83"/>
    <w:rsid w:val="00F77C26"/>
    <w:rsid w:val="00F8211E"/>
    <w:rsid w:val="00F85914"/>
    <w:rsid w:val="00F91FC1"/>
    <w:rsid w:val="00FB3DE0"/>
    <w:rsid w:val="00FC52F9"/>
    <w:rsid w:val="00FD1165"/>
    <w:rsid w:val="00FF2D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3E35BBD8"/>
  <w15:chartTrackingRefBased/>
  <w15:docId w15:val="{A8EB2693-0D02-4221-A8BC-ED7E0C05A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65D5"/>
    <w:pPr>
      <w:widowControl w:val="0"/>
      <w:spacing w:after="120"/>
      <w:contextualSpacing/>
      <w:jc w:val="both"/>
    </w:pPr>
    <w:rPr>
      <w:rFonts w:ascii="Arial" w:hAnsi="Arial"/>
      <w:kern w:val="2"/>
      <w:szCs w:val="21"/>
      <w:lang w:val="en-US" w:eastAsia="zh-CN"/>
    </w:rPr>
  </w:style>
  <w:style w:type="paragraph" w:styleId="Heading1">
    <w:name w:val="heading 1"/>
    <w:aliases w:val="Heading 1 SSPCR"/>
    <w:basedOn w:val="LRECHeading1"/>
    <w:next w:val="Normal"/>
    <w:qFormat/>
    <w:rsid w:val="006565D5"/>
    <w:pPr>
      <w:numPr>
        <w:numId w:val="31"/>
      </w:numPr>
      <w:spacing w:line="360" w:lineRule="auto"/>
      <w:jc w:val="left"/>
      <w:outlineLvl w:val="0"/>
    </w:pPr>
  </w:style>
  <w:style w:type="paragraph" w:styleId="Heading2">
    <w:name w:val="heading 2"/>
    <w:aliases w:val="Heading 2 SSPCR"/>
    <w:basedOn w:val="LRECHeading2"/>
    <w:next w:val="Normal"/>
    <w:qFormat/>
    <w:rsid w:val="006565D5"/>
    <w:pPr>
      <w:numPr>
        <w:ilvl w:val="1"/>
        <w:numId w:val="31"/>
      </w:numPr>
      <w:ind w:left="680" w:hanging="680"/>
      <w:jc w:val="left"/>
      <w:outlineLvl w:val="1"/>
    </w:pPr>
    <w:rPr>
      <w:sz w:val="24"/>
    </w:rPr>
  </w:style>
  <w:style w:type="paragraph" w:styleId="Heading3">
    <w:name w:val="heading 3"/>
    <w:aliases w:val="Heading 3 SSPCR"/>
    <w:basedOn w:val="XXHeading3SSPCR"/>
    <w:next w:val="Normal"/>
    <w:qFormat/>
    <w:rsid w:val="006565D5"/>
    <w:pPr>
      <w:numPr>
        <w:ilvl w:val="2"/>
        <w:numId w:val="31"/>
      </w:numPr>
      <w:outlineLvl w:val="2"/>
    </w:pPr>
  </w:style>
  <w:style w:type="paragraph" w:styleId="Heading4">
    <w:name w:val="heading 4"/>
    <w:basedOn w:val="Normal"/>
    <w:next w:val="Normal"/>
    <w:link w:val="Heading4Char"/>
    <w:uiPriority w:val="9"/>
    <w:semiHidden/>
    <w:unhideWhenUsed/>
    <w:qFormat/>
    <w:rsid w:val="00AB064A"/>
    <w:pPr>
      <w:keepNext/>
      <w:numPr>
        <w:ilvl w:val="3"/>
        <w:numId w:val="31"/>
      </w:numPr>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semiHidden/>
    <w:unhideWhenUsed/>
    <w:qFormat/>
    <w:rsid w:val="00AB064A"/>
    <w:pPr>
      <w:numPr>
        <w:ilvl w:val="4"/>
        <w:numId w:val="31"/>
      </w:num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rsid w:val="00AB064A"/>
    <w:pPr>
      <w:numPr>
        <w:ilvl w:val="5"/>
        <w:numId w:val="31"/>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semiHidden/>
    <w:unhideWhenUsed/>
    <w:qFormat/>
    <w:rsid w:val="00AB064A"/>
    <w:pPr>
      <w:numPr>
        <w:ilvl w:val="6"/>
        <w:numId w:val="31"/>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semiHidden/>
    <w:unhideWhenUsed/>
    <w:qFormat/>
    <w:rsid w:val="00AB064A"/>
    <w:pPr>
      <w:numPr>
        <w:ilvl w:val="7"/>
        <w:numId w:val="31"/>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semiHidden/>
    <w:unhideWhenUsed/>
    <w:qFormat/>
    <w:rsid w:val="00AB064A"/>
    <w:pPr>
      <w:numPr>
        <w:ilvl w:val="8"/>
        <w:numId w:val="31"/>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RECHeading1">
    <w:name w:val="LREC Heading 1"/>
    <w:basedOn w:val="Normal"/>
    <w:rsid w:val="00911FB8"/>
    <w:pPr>
      <w:spacing w:before="240" w:after="60"/>
      <w:jc w:val="center"/>
    </w:pPr>
    <w:rPr>
      <w:b/>
      <w:sz w:val="24"/>
      <w:szCs w:val="24"/>
    </w:rPr>
  </w:style>
  <w:style w:type="paragraph" w:customStyle="1" w:styleId="LRECHeading2">
    <w:name w:val="LREC Heading 2"/>
    <w:basedOn w:val="LRECHeading1"/>
    <w:next w:val="Normal"/>
    <w:rsid w:val="00911FB8"/>
    <w:pPr>
      <w:tabs>
        <w:tab w:val="num" w:pos="0"/>
      </w:tabs>
      <w:snapToGrid w:val="0"/>
      <w:jc w:val="both"/>
    </w:pPr>
    <w:rPr>
      <w:bCs/>
      <w:sz w:val="22"/>
      <w:szCs w:val="22"/>
    </w:rPr>
  </w:style>
  <w:style w:type="paragraph" w:customStyle="1" w:styleId="XXHeading3SSPCR">
    <w:name w:val="XX  Heading 3 SSPCR"/>
    <w:basedOn w:val="LRECHeading2"/>
    <w:next w:val="Normal"/>
    <w:autoRedefine/>
    <w:rsid w:val="00F91FC1"/>
    <w:pPr>
      <w:numPr>
        <w:numId w:val="34"/>
      </w:numPr>
      <w:jc w:val="left"/>
    </w:pPr>
    <w:rPr>
      <w:bCs w:val="0"/>
      <w:sz w:val="20"/>
      <w:szCs w:val="20"/>
    </w:rPr>
  </w:style>
  <w:style w:type="character" w:styleId="Hyperlink">
    <w:name w:val="Hyperlink"/>
    <w:rPr>
      <w:color w:val="0000FF"/>
      <w:u w:val="single"/>
    </w:rPr>
  </w:style>
  <w:style w:type="paragraph" w:styleId="DocumentMap">
    <w:name w:val="Document Map"/>
    <w:basedOn w:val="Normal"/>
    <w:semiHidden/>
    <w:pPr>
      <w:shd w:val="clear" w:color="auto" w:fill="000080"/>
    </w:pPr>
  </w:style>
  <w:style w:type="character" w:styleId="FollowedHyperlink">
    <w:name w:val="FollowedHyperlink"/>
    <w:rPr>
      <w:color w:val="800080"/>
      <w:u w:val="single"/>
    </w:rPr>
  </w:style>
  <w:style w:type="paragraph" w:styleId="FootnoteText">
    <w:name w:val="footnote text"/>
    <w:basedOn w:val="Normal"/>
    <w:semiHidden/>
    <w:rsid w:val="00F85914"/>
    <w:rPr>
      <w:szCs w:val="20"/>
    </w:rPr>
  </w:style>
  <w:style w:type="character" w:styleId="FootnoteReference">
    <w:name w:val="footnote reference"/>
    <w:semiHidden/>
    <w:rsid w:val="00F85914"/>
    <w:rPr>
      <w:vertAlign w:val="superscript"/>
    </w:rPr>
  </w:style>
  <w:style w:type="paragraph" w:customStyle="1" w:styleId="TitlePaperSSPCR">
    <w:name w:val="Title Paper SSPCR"/>
    <w:basedOn w:val="Heading1"/>
    <w:next w:val="AuthorNamesSSPCR"/>
    <w:qFormat/>
    <w:rsid w:val="00C0346D"/>
    <w:pPr>
      <w:numPr>
        <w:numId w:val="0"/>
      </w:numPr>
      <w:spacing w:before="120" w:after="240" w:line="240" w:lineRule="auto"/>
    </w:pPr>
    <w:rPr>
      <w:sz w:val="28"/>
      <w:szCs w:val="28"/>
    </w:rPr>
  </w:style>
  <w:style w:type="paragraph" w:customStyle="1" w:styleId="AuthorNamesSSPCR">
    <w:name w:val="Author Names SSPCR"/>
    <w:basedOn w:val="Normal"/>
    <w:next w:val="Normal"/>
    <w:qFormat/>
    <w:rsid w:val="00C0346D"/>
    <w:pPr>
      <w:spacing w:before="240" w:line="360" w:lineRule="auto"/>
      <w:jc w:val="left"/>
    </w:pPr>
    <w:rPr>
      <w:sz w:val="24"/>
      <w:szCs w:val="24"/>
    </w:rPr>
  </w:style>
  <w:style w:type="paragraph" w:customStyle="1" w:styleId="LRECAddress">
    <w:name w:val="LREC Address"/>
    <w:basedOn w:val="Normal"/>
    <w:rsid w:val="00911FB8"/>
    <w:pPr>
      <w:spacing w:line="320" w:lineRule="atLeast"/>
      <w:jc w:val="center"/>
    </w:pPr>
    <w:rPr>
      <w:szCs w:val="20"/>
    </w:rPr>
  </w:style>
  <w:style w:type="paragraph" w:customStyle="1" w:styleId="LRECAbstractHeading">
    <w:name w:val="LREC Abstract Heading"/>
    <w:basedOn w:val="Normal"/>
    <w:next w:val="Normal"/>
    <w:rsid w:val="00A44956"/>
    <w:pPr>
      <w:spacing w:before="240"/>
      <w:jc w:val="center"/>
    </w:pPr>
    <w:rPr>
      <w:b/>
    </w:rPr>
  </w:style>
  <w:style w:type="paragraph" w:customStyle="1" w:styleId="LRECAbstract">
    <w:name w:val="LREC Abstract"/>
    <w:basedOn w:val="Normal"/>
    <w:rsid w:val="0041692E"/>
    <w:rPr>
      <w:sz w:val="18"/>
      <w:szCs w:val="18"/>
    </w:rPr>
  </w:style>
  <w:style w:type="paragraph" w:customStyle="1" w:styleId="LRECCaption">
    <w:name w:val="LREC Caption"/>
    <w:basedOn w:val="Normal"/>
    <w:rsid w:val="00911FB8"/>
    <w:pPr>
      <w:jc w:val="center"/>
    </w:pPr>
    <w:rPr>
      <w:szCs w:val="20"/>
    </w:rPr>
  </w:style>
  <w:style w:type="paragraph" w:customStyle="1" w:styleId="LRECReferences">
    <w:name w:val="LREC References"/>
    <w:basedOn w:val="Normal"/>
    <w:rsid w:val="00911FB8"/>
    <w:pPr>
      <w:ind w:left="198" w:hanging="198"/>
    </w:pPr>
    <w:rPr>
      <w:szCs w:val="20"/>
    </w:rPr>
  </w:style>
  <w:style w:type="paragraph" w:customStyle="1" w:styleId="LRECAddresslast">
    <w:name w:val="LREC Address last"/>
    <w:basedOn w:val="LRECAddress"/>
    <w:rsid w:val="00A44956"/>
    <w:pPr>
      <w:spacing w:after="300"/>
    </w:pPr>
  </w:style>
  <w:style w:type="paragraph" w:customStyle="1" w:styleId="Titre2Titre2CarCarCarCar">
    <w:name w:val="Titre 2;Titre 2 Car Car Car Car"/>
    <w:basedOn w:val="Normal"/>
    <w:rsid w:val="00E01E6D"/>
  </w:style>
  <w:style w:type="paragraph" w:customStyle="1" w:styleId="Titre2Titre2CarCarCarCar11">
    <w:name w:val="Titre 2;Titre 2 Car Car Car Car11"/>
    <w:basedOn w:val="Normal"/>
    <w:rsid w:val="00E01E6D"/>
  </w:style>
  <w:style w:type="paragraph" w:customStyle="1" w:styleId="Titre2Titre2CarCarCarCar10">
    <w:name w:val="Titre 2;Titre 2 Car Car Car Car10"/>
    <w:basedOn w:val="Normal"/>
    <w:rsid w:val="00E01E6D"/>
  </w:style>
  <w:style w:type="paragraph" w:customStyle="1" w:styleId="Titre2Titre2CarCarCarCar9">
    <w:name w:val="Titre 2;Titre 2 Car Car Car Car9"/>
    <w:basedOn w:val="Normal"/>
    <w:rsid w:val="00E01E6D"/>
  </w:style>
  <w:style w:type="paragraph" w:customStyle="1" w:styleId="Titre2Titre2CarCarCarCar8">
    <w:name w:val="Titre 2;Titre 2 Car Car Car Car8"/>
    <w:basedOn w:val="Normal"/>
    <w:rsid w:val="00D049A8"/>
  </w:style>
  <w:style w:type="paragraph" w:customStyle="1" w:styleId="Titre2Titre2CarCarCarCar7">
    <w:name w:val="Titre 2;Titre 2 Car Car Car Car7"/>
    <w:basedOn w:val="Normal"/>
    <w:rsid w:val="00D049A8"/>
  </w:style>
  <w:style w:type="paragraph" w:customStyle="1" w:styleId="Titre2Titre2CarCarCarCar6">
    <w:name w:val="Titre 2;Titre 2 Car Car Car Car6"/>
    <w:basedOn w:val="Normal"/>
    <w:rsid w:val="00430583"/>
  </w:style>
  <w:style w:type="paragraph" w:customStyle="1" w:styleId="Titre2Titre2CarCarCarCar5">
    <w:name w:val="Titre 2;Titre 2 Car Car Car Car5"/>
    <w:basedOn w:val="Normal"/>
    <w:rsid w:val="00430583"/>
    <w:pPr>
      <w:numPr>
        <w:ilvl w:val="1"/>
        <w:numId w:val="21"/>
      </w:numPr>
    </w:pPr>
  </w:style>
  <w:style w:type="paragraph" w:customStyle="1" w:styleId="Titre2Titre2CarCarCarCar4">
    <w:name w:val="Titre 2;Titre 2 Car Car Car Car4"/>
    <w:basedOn w:val="Normal"/>
    <w:rsid w:val="00430583"/>
  </w:style>
  <w:style w:type="paragraph" w:customStyle="1" w:styleId="Titre2Titre2CarCarCarCar3">
    <w:name w:val="Titre 2;Titre 2 Car Car Car Car3"/>
    <w:basedOn w:val="Normal"/>
    <w:rsid w:val="00DE7606"/>
    <w:pPr>
      <w:numPr>
        <w:ilvl w:val="1"/>
        <w:numId w:val="14"/>
      </w:numPr>
    </w:pPr>
  </w:style>
  <w:style w:type="paragraph" w:customStyle="1" w:styleId="Titre2Titre2CarCarCarCar2">
    <w:name w:val="Titre 2;Titre 2 Car Car Car Car2"/>
    <w:basedOn w:val="Normal"/>
    <w:rsid w:val="00DE7606"/>
  </w:style>
  <w:style w:type="paragraph" w:customStyle="1" w:styleId="Titre2Titre2CarCarCarCar1">
    <w:name w:val="Titre 2;Titre 2 Car Car Car Car1"/>
    <w:basedOn w:val="Normal"/>
    <w:rsid w:val="00DE7606"/>
    <w:pPr>
      <w:numPr>
        <w:ilvl w:val="1"/>
        <w:numId w:val="29"/>
      </w:numPr>
    </w:pPr>
  </w:style>
  <w:style w:type="paragraph" w:customStyle="1" w:styleId="KeywordsSSPCR">
    <w:name w:val="Keywords SSPCR"/>
    <w:basedOn w:val="LRECAbstractHeading"/>
    <w:next w:val="Heading1"/>
    <w:autoRedefine/>
    <w:qFormat/>
    <w:rsid w:val="00DB1009"/>
    <w:pPr>
      <w:spacing w:before="0" w:after="360"/>
      <w:jc w:val="both"/>
    </w:pPr>
    <w:rPr>
      <w:b w:val="0"/>
      <w:sz w:val="18"/>
      <w:lang w:val="en-GB"/>
    </w:rPr>
  </w:style>
  <w:style w:type="paragraph" w:customStyle="1" w:styleId="LRECTabletext">
    <w:name w:val="LREC Table text"/>
    <w:basedOn w:val="Normal"/>
    <w:rsid w:val="00F334B3"/>
    <w:rPr>
      <w:noProof/>
      <w:kern w:val="0"/>
      <w:lang w:val="en-GB"/>
    </w:rPr>
  </w:style>
  <w:style w:type="paragraph" w:customStyle="1" w:styleId="FigureholderSSPCR">
    <w:name w:val="Figure holder SSPCR"/>
    <w:basedOn w:val="LRECTabletext"/>
    <w:next w:val="CaptionTableFigureSSPCR"/>
    <w:autoRedefine/>
    <w:qFormat/>
    <w:rsid w:val="00F334B3"/>
    <w:pPr>
      <w:spacing w:before="60"/>
      <w:jc w:val="center"/>
    </w:pPr>
  </w:style>
  <w:style w:type="character" w:customStyle="1" w:styleId="Heading4Char">
    <w:name w:val="Heading 4 Char"/>
    <w:link w:val="Heading4"/>
    <w:uiPriority w:val="9"/>
    <w:semiHidden/>
    <w:rsid w:val="00AB064A"/>
    <w:rPr>
      <w:rFonts w:ascii="Calibri" w:eastAsia="Times New Roman" w:hAnsi="Calibri" w:cs="Times New Roman"/>
      <w:b/>
      <w:bCs/>
      <w:kern w:val="2"/>
      <w:sz w:val="28"/>
      <w:szCs w:val="28"/>
      <w:lang w:val="en-US" w:eastAsia="zh-CN"/>
    </w:rPr>
  </w:style>
  <w:style w:type="character" w:customStyle="1" w:styleId="Heading5Char">
    <w:name w:val="Heading 5 Char"/>
    <w:link w:val="Heading5"/>
    <w:uiPriority w:val="9"/>
    <w:semiHidden/>
    <w:rsid w:val="00AB064A"/>
    <w:rPr>
      <w:rFonts w:ascii="Calibri" w:eastAsia="Times New Roman" w:hAnsi="Calibri" w:cs="Times New Roman"/>
      <w:b/>
      <w:bCs/>
      <w:i/>
      <w:iCs/>
      <w:kern w:val="2"/>
      <w:sz w:val="26"/>
      <w:szCs w:val="26"/>
      <w:lang w:val="en-US" w:eastAsia="zh-CN"/>
    </w:rPr>
  </w:style>
  <w:style w:type="character" w:customStyle="1" w:styleId="Heading6Char">
    <w:name w:val="Heading 6 Char"/>
    <w:link w:val="Heading6"/>
    <w:uiPriority w:val="9"/>
    <w:semiHidden/>
    <w:rsid w:val="00AB064A"/>
    <w:rPr>
      <w:rFonts w:ascii="Calibri" w:eastAsia="Times New Roman" w:hAnsi="Calibri" w:cs="Times New Roman"/>
      <w:b/>
      <w:bCs/>
      <w:kern w:val="2"/>
      <w:sz w:val="22"/>
      <w:szCs w:val="22"/>
      <w:lang w:val="en-US" w:eastAsia="zh-CN"/>
    </w:rPr>
  </w:style>
  <w:style w:type="character" w:customStyle="1" w:styleId="Heading7Char">
    <w:name w:val="Heading 7 Char"/>
    <w:link w:val="Heading7"/>
    <w:uiPriority w:val="9"/>
    <w:semiHidden/>
    <w:rsid w:val="00AB064A"/>
    <w:rPr>
      <w:rFonts w:ascii="Calibri" w:eastAsia="Times New Roman" w:hAnsi="Calibri" w:cs="Times New Roman"/>
      <w:kern w:val="2"/>
      <w:sz w:val="24"/>
      <w:szCs w:val="24"/>
      <w:lang w:val="en-US" w:eastAsia="zh-CN"/>
    </w:rPr>
  </w:style>
  <w:style w:type="character" w:customStyle="1" w:styleId="Heading8Char">
    <w:name w:val="Heading 8 Char"/>
    <w:link w:val="Heading8"/>
    <w:uiPriority w:val="9"/>
    <w:semiHidden/>
    <w:rsid w:val="00AB064A"/>
    <w:rPr>
      <w:rFonts w:ascii="Calibri" w:eastAsia="Times New Roman" w:hAnsi="Calibri" w:cs="Times New Roman"/>
      <w:i/>
      <w:iCs/>
      <w:kern w:val="2"/>
      <w:sz w:val="24"/>
      <w:szCs w:val="24"/>
      <w:lang w:val="en-US" w:eastAsia="zh-CN"/>
    </w:rPr>
  </w:style>
  <w:style w:type="character" w:customStyle="1" w:styleId="Heading9Char">
    <w:name w:val="Heading 9 Char"/>
    <w:link w:val="Heading9"/>
    <w:uiPriority w:val="9"/>
    <w:semiHidden/>
    <w:rsid w:val="00AB064A"/>
    <w:rPr>
      <w:rFonts w:ascii="Calibri Light" w:eastAsia="Times New Roman" w:hAnsi="Calibri Light" w:cs="Times New Roman"/>
      <w:kern w:val="2"/>
      <w:sz w:val="22"/>
      <w:szCs w:val="22"/>
      <w:lang w:val="en-US" w:eastAsia="zh-CN"/>
    </w:rPr>
  </w:style>
  <w:style w:type="paragraph" w:customStyle="1" w:styleId="AbstractAcknowledgementsHeadingSSPCR">
    <w:name w:val="Abstract &amp; Acknowledgements Heading SSPCR"/>
    <w:basedOn w:val="LRECHeading1"/>
    <w:next w:val="AbstractAcknowledgementTextSSPCR"/>
    <w:autoRedefine/>
    <w:qFormat/>
    <w:rsid w:val="00DB1009"/>
    <w:pPr>
      <w:spacing w:before="480"/>
      <w:jc w:val="left"/>
    </w:pPr>
    <w:rPr>
      <w:sz w:val="20"/>
      <w:lang w:val="en-GB"/>
    </w:rPr>
  </w:style>
  <w:style w:type="paragraph" w:customStyle="1" w:styleId="HeadingAcknowledgementsSSPCR">
    <w:name w:val="Heading Acknowledgements SSPCR"/>
    <w:basedOn w:val="LRECHeading1"/>
    <w:next w:val="Normal"/>
    <w:qFormat/>
    <w:rsid w:val="002511F3"/>
    <w:pPr>
      <w:ind w:left="432" w:hanging="432"/>
      <w:jc w:val="left"/>
    </w:pPr>
  </w:style>
  <w:style w:type="paragraph" w:customStyle="1" w:styleId="AbstractAcknowledgementTextSSPCR">
    <w:name w:val="Abstract &amp; Acknowledgement Text SSPCR"/>
    <w:basedOn w:val="Normal"/>
    <w:next w:val="KeywordsSSPCR10ptBold"/>
    <w:autoRedefine/>
    <w:qFormat/>
    <w:rsid w:val="00DB1009"/>
    <w:pPr>
      <w:spacing w:after="360"/>
    </w:pPr>
    <w:rPr>
      <w:sz w:val="18"/>
      <w:lang w:val="en-GB"/>
    </w:rPr>
  </w:style>
  <w:style w:type="paragraph" w:customStyle="1" w:styleId="AuthorAffMailSSPCR">
    <w:name w:val="Author AffMail SSPCR"/>
    <w:basedOn w:val="LRECAddress"/>
    <w:autoRedefine/>
    <w:rsid w:val="00DB1009"/>
    <w:pPr>
      <w:spacing w:line="240" w:lineRule="exact"/>
      <w:jc w:val="right"/>
    </w:pPr>
    <w:rPr>
      <w:sz w:val="24"/>
    </w:rPr>
  </w:style>
  <w:style w:type="paragraph" w:customStyle="1" w:styleId="FootnoteTextSSPCR">
    <w:name w:val="Footnote Text SSPCR"/>
    <w:basedOn w:val="FootnoteText"/>
    <w:qFormat/>
    <w:rsid w:val="00464154"/>
    <w:rPr>
      <w:sz w:val="18"/>
      <w:szCs w:val="18"/>
      <w:lang w:val="en-GB"/>
    </w:rPr>
  </w:style>
  <w:style w:type="paragraph" w:customStyle="1" w:styleId="KeywordsSSPCR10ptBold">
    <w:name w:val="Keywords SSPCR + 10 pt Bold"/>
    <w:basedOn w:val="KeywordsSSPCR"/>
    <w:autoRedefine/>
    <w:rsid w:val="00143C19"/>
    <w:rPr>
      <w:b/>
      <w:bCs/>
      <w:sz w:val="20"/>
    </w:rPr>
  </w:style>
  <w:style w:type="paragraph" w:customStyle="1" w:styleId="TableSSPCR">
    <w:name w:val="Table SSPCR"/>
    <w:basedOn w:val="TableofFigures"/>
    <w:next w:val="CaptionTableFigureSSPCR"/>
    <w:autoRedefine/>
    <w:qFormat/>
    <w:rsid w:val="00464154"/>
    <w:pPr>
      <w:keepNext/>
      <w:spacing w:before="120"/>
      <w:jc w:val="left"/>
    </w:pPr>
    <w:rPr>
      <w:lang w:val="en-GB"/>
    </w:rPr>
  </w:style>
  <w:style w:type="paragraph" w:customStyle="1" w:styleId="CaptionTableFigureSSPCR">
    <w:name w:val="Caption Table &amp; Figure SSPCR"/>
    <w:basedOn w:val="Caption"/>
    <w:next w:val="Normal"/>
    <w:qFormat/>
    <w:rsid w:val="006565D5"/>
    <w:pPr>
      <w:spacing w:before="120"/>
      <w:jc w:val="center"/>
    </w:pPr>
    <w:rPr>
      <w:b w:val="0"/>
      <w:sz w:val="18"/>
    </w:rPr>
  </w:style>
  <w:style w:type="paragraph" w:styleId="TableofFigures">
    <w:name w:val="table of figures"/>
    <w:basedOn w:val="Normal"/>
    <w:next w:val="Normal"/>
    <w:uiPriority w:val="99"/>
    <w:semiHidden/>
    <w:unhideWhenUsed/>
    <w:rsid w:val="008F6AC9"/>
  </w:style>
  <w:style w:type="paragraph" w:styleId="Caption">
    <w:name w:val="caption"/>
    <w:basedOn w:val="Normal"/>
    <w:next w:val="Normal"/>
    <w:uiPriority w:val="35"/>
    <w:semiHidden/>
    <w:unhideWhenUsed/>
    <w:qFormat/>
    <w:rsid w:val="008F6AC9"/>
    <w:rPr>
      <w:b/>
      <w:bCs/>
      <w:szCs w:val="20"/>
    </w:rPr>
  </w:style>
  <w:style w:type="paragraph" w:styleId="Header">
    <w:name w:val="header"/>
    <w:basedOn w:val="Normal"/>
    <w:link w:val="HeaderChar"/>
    <w:uiPriority w:val="99"/>
    <w:unhideWhenUsed/>
    <w:rsid w:val="00E13FD0"/>
    <w:pPr>
      <w:tabs>
        <w:tab w:val="center" w:pos="4513"/>
        <w:tab w:val="right" w:pos="9026"/>
      </w:tabs>
    </w:pPr>
  </w:style>
  <w:style w:type="character" w:customStyle="1" w:styleId="HeaderChar">
    <w:name w:val="Header Char"/>
    <w:link w:val="Header"/>
    <w:uiPriority w:val="99"/>
    <w:rsid w:val="00E13FD0"/>
    <w:rPr>
      <w:kern w:val="2"/>
      <w:szCs w:val="21"/>
      <w:lang w:val="en-US" w:eastAsia="zh-CN"/>
    </w:rPr>
  </w:style>
  <w:style w:type="paragraph" w:styleId="Footer">
    <w:name w:val="footer"/>
    <w:basedOn w:val="Normal"/>
    <w:link w:val="FooterChar"/>
    <w:uiPriority w:val="99"/>
    <w:unhideWhenUsed/>
    <w:rsid w:val="00E13FD0"/>
    <w:pPr>
      <w:tabs>
        <w:tab w:val="center" w:pos="4513"/>
        <w:tab w:val="right" w:pos="9026"/>
      </w:tabs>
    </w:pPr>
  </w:style>
  <w:style w:type="character" w:customStyle="1" w:styleId="FooterChar">
    <w:name w:val="Footer Char"/>
    <w:link w:val="Footer"/>
    <w:uiPriority w:val="99"/>
    <w:rsid w:val="00E13FD0"/>
    <w:rPr>
      <w:kern w:val="2"/>
      <w:szCs w:val="21"/>
      <w:lang w:val="en-US" w:eastAsia="zh-CN"/>
    </w:rPr>
  </w:style>
  <w:style w:type="paragraph" w:customStyle="1" w:styleId="CitationSSPCR">
    <w:name w:val="Citation SSPCR"/>
    <w:basedOn w:val="Normal"/>
    <w:next w:val="Normal"/>
    <w:autoRedefine/>
    <w:qFormat/>
    <w:rsid w:val="00D055EC"/>
    <w:pPr>
      <w:spacing w:before="120"/>
    </w:pPr>
    <w:rPr>
      <w:sz w:val="18"/>
      <w:lang w:val="en-GB"/>
    </w:rPr>
  </w:style>
  <w:style w:type="paragraph" w:customStyle="1" w:styleId="ExampleSSPCR">
    <w:name w:val="Example SSPCR"/>
    <w:basedOn w:val="Normal"/>
    <w:next w:val="Normal"/>
    <w:autoRedefine/>
    <w:qFormat/>
    <w:rsid w:val="00AC1058"/>
    <w:pPr>
      <w:spacing w:before="120"/>
    </w:pPr>
    <w:rPr>
      <w:lang w:val="en-GB"/>
    </w:rPr>
  </w:style>
  <w:style w:type="paragraph" w:customStyle="1" w:styleId="ListSSPCR">
    <w:name w:val="List SSPCR"/>
    <w:basedOn w:val="Normal"/>
    <w:next w:val="Normal"/>
    <w:autoRedefine/>
    <w:qFormat/>
    <w:rsid w:val="00B72523"/>
    <w:pPr>
      <w:numPr>
        <w:numId w:val="35"/>
      </w:numPr>
      <w:spacing w:before="120"/>
      <w:ind w:left="624" w:hanging="624"/>
    </w:pPr>
    <w:rPr>
      <w:lang w:val="en-GB"/>
    </w:rPr>
  </w:style>
  <w:style w:type="character" w:styleId="CommentReference">
    <w:name w:val="annotation reference"/>
    <w:uiPriority w:val="99"/>
    <w:semiHidden/>
    <w:unhideWhenUsed/>
    <w:rsid w:val="00E06CE6"/>
    <w:rPr>
      <w:sz w:val="16"/>
      <w:szCs w:val="16"/>
    </w:rPr>
  </w:style>
  <w:style w:type="paragraph" w:styleId="CommentText">
    <w:name w:val="annotation text"/>
    <w:basedOn w:val="Normal"/>
    <w:link w:val="CommentTextChar"/>
    <w:uiPriority w:val="99"/>
    <w:semiHidden/>
    <w:unhideWhenUsed/>
    <w:rsid w:val="00E06CE6"/>
    <w:rPr>
      <w:szCs w:val="20"/>
    </w:rPr>
  </w:style>
  <w:style w:type="character" w:customStyle="1" w:styleId="CommentTextChar">
    <w:name w:val="Comment Text Char"/>
    <w:link w:val="CommentText"/>
    <w:uiPriority w:val="99"/>
    <w:semiHidden/>
    <w:rsid w:val="00E06CE6"/>
    <w:rPr>
      <w:kern w:val="2"/>
      <w:lang w:val="en-US" w:eastAsia="zh-CN"/>
    </w:rPr>
  </w:style>
  <w:style w:type="paragraph" w:styleId="CommentSubject">
    <w:name w:val="annotation subject"/>
    <w:basedOn w:val="CommentText"/>
    <w:next w:val="CommentText"/>
    <w:link w:val="CommentSubjectChar"/>
    <w:uiPriority w:val="99"/>
    <w:semiHidden/>
    <w:unhideWhenUsed/>
    <w:rsid w:val="00E06CE6"/>
    <w:rPr>
      <w:b/>
      <w:bCs/>
    </w:rPr>
  </w:style>
  <w:style w:type="character" w:customStyle="1" w:styleId="CommentSubjectChar">
    <w:name w:val="Comment Subject Char"/>
    <w:link w:val="CommentSubject"/>
    <w:uiPriority w:val="99"/>
    <w:semiHidden/>
    <w:rsid w:val="00E06CE6"/>
    <w:rPr>
      <w:b/>
      <w:bCs/>
      <w:kern w:val="2"/>
      <w:lang w:val="en-US" w:eastAsia="zh-CN"/>
    </w:rPr>
  </w:style>
  <w:style w:type="paragraph" w:styleId="BalloonText">
    <w:name w:val="Balloon Text"/>
    <w:basedOn w:val="Normal"/>
    <w:link w:val="BalloonTextChar"/>
    <w:uiPriority w:val="99"/>
    <w:semiHidden/>
    <w:unhideWhenUsed/>
    <w:rsid w:val="00E06CE6"/>
    <w:rPr>
      <w:rFonts w:ascii="Segoe UI" w:hAnsi="Segoe UI" w:cs="Segoe UI"/>
      <w:sz w:val="18"/>
      <w:szCs w:val="18"/>
    </w:rPr>
  </w:style>
  <w:style w:type="character" w:customStyle="1" w:styleId="BalloonTextChar">
    <w:name w:val="Balloon Text Char"/>
    <w:link w:val="BalloonText"/>
    <w:uiPriority w:val="99"/>
    <w:semiHidden/>
    <w:rsid w:val="00E06CE6"/>
    <w:rPr>
      <w:rFonts w:ascii="Segoe UI" w:hAnsi="Segoe UI" w:cs="Segoe UI"/>
      <w:kern w:val="2"/>
      <w:sz w:val="18"/>
      <w:szCs w:val="18"/>
      <w:lang w:val="en-US" w:eastAsia="zh-CN"/>
    </w:rPr>
  </w:style>
  <w:style w:type="paragraph" w:customStyle="1" w:styleId="ReferencesSSPCR">
    <w:name w:val="References SSPCR"/>
    <w:basedOn w:val="LRECReferences"/>
    <w:autoRedefine/>
    <w:qFormat/>
    <w:rsid w:val="00B72523"/>
    <w:pPr>
      <w:ind w:left="284" w:hanging="284"/>
    </w:pPr>
    <w:rPr>
      <w:lang w:val="en-GB"/>
    </w:rPr>
  </w:style>
  <w:style w:type="paragraph" w:customStyle="1" w:styleId="StyleReferencesEURALEXItalic">
    <w:name w:val="Style References EURALEX + Italic"/>
    <w:basedOn w:val="ReferencesSSPCR"/>
    <w:rsid w:val="007F64FD"/>
    <w:rPr>
      <w:i/>
      <w:iCs/>
    </w:rPr>
  </w:style>
  <w:style w:type="table" w:customStyle="1" w:styleId="TABLESSPCR0">
    <w:name w:val="TABLE SSPCR"/>
    <w:basedOn w:val="TableNormal"/>
    <w:uiPriority w:val="99"/>
    <w:rsid w:val="00464154"/>
    <w:pPr>
      <w:spacing w:before="60" w:after="60"/>
      <w:contextualSpacing/>
    </w:pPr>
    <w:rPr>
      <w:rFonts w:ascii="Arial" w:hAnsi="Arial"/>
    </w:rPr>
    <w:tblPr>
      <w:jc w:val="center"/>
      <w:tblBorders>
        <w:insideH w:val="single" w:sz="4" w:space="0" w:color="auto"/>
      </w:tblBorders>
    </w:tblPr>
    <w:trPr>
      <w:jc w:val="center"/>
    </w:trPr>
  </w:style>
  <w:style w:type="paragraph" w:styleId="NormalWeb">
    <w:name w:val="Normal (Web)"/>
    <w:basedOn w:val="Normal"/>
    <w:uiPriority w:val="99"/>
    <w:semiHidden/>
    <w:unhideWhenUsed/>
    <w:rsid w:val="005B4A06"/>
    <w:pPr>
      <w:widowControl/>
      <w:spacing w:before="100" w:beforeAutospacing="1" w:after="100" w:afterAutospacing="1"/>
      <w:contextualSpacing w:val="0"/>
      <w:jc w:val="left"/>
    </w:pPr>
    <w:rPr>
      <w:rFonts w:ascii="Times New Roman" w:eastAsia="Times New Roman" w:hAnsi="Times New Roman"/>
      <w:kern w:val="0"/>
      <w:sz w:val="24"/>
      <w:szCs w:val="24"/>
      <w:lang w:eastAsia="en-US"/>
    </w:rPr>
  </w:style>
  <w:style w:type="character" w:styleId="LineNumber">
    <w:name w:val="line number"/>
    <w:basedOn w:val="DefaultParagraphFont"/>
    <w:uiPriority w:val="99"/>
    <w:semiHidden/>
    <w:unhideWhenUsed/>
    <w:rsid w:val="00820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463843">
      <w:bodyDiv w:val="1"/>
      <w:marLeft w:val="0"/>
      <w:marRight w:val="0"/>
      <w:marTop w:val="0"/>
      <w:marBottom w:val="0"/>
      <w:divBdr>
        <w:top w:val="none" w:sz="0" w:space="0" w:color="auto"/>
        <w:left w:val="none" w:sz="0" w:space="0" w:color="auto"/>
        <w:bottom w:val="none" w:sz="0" w:space="0" w:color="auto"/>
        <w:right w:val="none" w:sz="0" w:space="0" w:color="auto"/>
      </w:divBdr>
    </w:div>
    <w:div w:id="212345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acmillandictionary.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office.com/en-gb/article/Add-or-remove-line-numbers-b67cd35e-422c-42eb-adc9-256ca9802e22"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FACD40C0BC204E901B97F15AFDBA0C" ma:contentTypeVersion="1" ma:contentTypeDescription="Create a new document." ma:contentTypeScope="" ma:versionID="d9028afa83e31ee29d527a3c312310ed">
  <xsd:schema xmlns:xsd="http://www.w3.org/2001/XMLSchema" xmlns:xs="http://www.w3.org/2001/XMLSchema" xmlns:p="http://schemas.microsoft.com/office/2006/metadata/properties" xmlns:ns1="http://schemas.microsoft.com/sharepoint/v3" targetNamespace="http://schemas.microsoft.com/office/2006/metadata/properties" ma:root="true" ma:fieldsID="801bb0da4bdba4ec769f603cd84ee81f"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EN"/>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7CB3C-617C-4DB4-9AFD-653B52B069C9}">
  <ds:schemaRefs>
    <ds:schemaRef ds:uri="http://schemas.microsoft.com/sharepoint/v3/contenttype/forms"/>
  </ds:schemaRefs>
</ds:datastoreItem>
</file>

<file path=customXml/itemProps2.xml><?xml version="1.0" encoding="utf-8"?>
<ds:datastoreItem xmlns:ds="http://schemas.openxmlformats.org/officeDocument/2006/customXml" ds:itemID="{2F41E044-BDF9-43B5-8E74-ED5F27976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311090-C59D-419D-816E-70A142E3E45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151B342-21A7-4C98-A155-A2E33B989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31</Words>
  <Characters>8163</Characters>
  <Application>Microsoft Office Word</Application>
  <DocSecurity>0</DocSecurity>
  <Lines>68</Lines>
  <Paragraphs>1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Instructions for PreparingeLEX2013 Proceedings</vt:lpstr>
      <vt:lpstr>Instructions for PreparingeLEX2011 Proceedings</vt:lpstr>
    </vt:vector>
  </TitlesOfParts>
  <Company>ELRA/ELDA</Company>
  <LinksUpToDate>false</LinksUpToDate>
  <CharactersWithSpaces>9575</CharactersWithSpaces>
  <SharedDoc>false</SharedDoc>
  <HLinks>
    <vt:vector size="6" baseType="variant">
      <vt:variant>
        <vt:i4>2752610</vt:i4>
      </vt:variant>
      <vt:variant>
        <vt:i4>0</vt:i4>
      </vt:variant>
      <vt:variant>
        <vt:i4>0</vt:i4>
      </vt:variant>
      <vt:variant>
        <vt:i4>5</vt:i4>
      </vt:variant>
      <vt:variant>
        <vt:lpwstr>http://www.macmillandictionar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PreparingeLEX2013 Proceedings</dc:title>
  <dc:subject>eLEX2013 Proceedings - Template</dc:subject>
  <dc:creator>AAbel</dc:creator>
  <cp:keywords/>
  <dc:description/>
  <cp:lastModifiedBy>ABisello</cp:lastModifiedBy>
  <cp:revision>23</cp:revision>
  <cp:lastPrinted>2015-08-26T07:26:00Z</cp:lastPrinted>
  <dcterms:created xsi:type="dcterms:W3CDTF">2015-10-22T13:50:00Z</dcterms:created>
  <dcterms:modified xsi:type="dcterms:W3CDTF">2017-02-1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FACD40C0BC204E901B97F15AFDBA0C</vt:lpwstr>
  </property>
</Properties>
</file>